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7CA1A0" w14:textId="49B6CD24" w:rsidR="006E38F6" w:rsidRPr="003A15D6" w:rsidRDefault="006E38F6" w:rsidP="00126240"/>
    <w:p w14:paraId="3958008D" w14:textId="25EBFABF" w:rsidR="003300A9" w:rsidRPr="003A15D6" w:rsidRDefault="00275A94" w:rsidP="00275A94">
      <w:pPr>
        <w:ind w:left="720"/>
        <w:jc w:val="right"/>
      </w:pPr>
      <w:r>
        <w:rPr>
          <w:noProof/>
        </w:rPr>
        <w:drawing>
          <wp:inline distT="0" distB="0" distL="0" distR="0" wp14:anchorId="744F8240" wp14:editId="0D1F4BA7">
            <wp:extent cx="1561321" cy="1561321"/>
            <wp:effectExtent l="0" t="0" r="127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90152" cy="1590152"/>
                    </a:xfrm>
                    <a:prstGeom prst="rect">
                      <a:avLst/>
                    </a:prstGeom>
                    <a:noFill/>
                    <a:ln>
                      <a:noFill/>
                    </a:ln>
                  </pic:spPr>
                </pic:pic>
              </a:graphicData>
            </a:graphic>
          </wp:inline>
        </w:drawing>
      </w:r>
    </w:p>
    <w:p w14:paraId="752AB452" w14:textId="006B66EC" w:rsidR="006E38F6" w:rsidRPr="003A15D6" w:rsidRDefault="003300A9" w:rsidP="00454D10">
      <w:pPr>
        <w:spacing w:after="240"/>
        <w:rPr>
          <w:color w:val="14B7FA"/>
          <w:sz w:val="48"/>
          <w:szCs w:val="44"/>
        </w:rPr>
      </w:pPr>
      <w:r w:rsidRPr="003A15D6">
        <w:rPr>
          <w:color w:val="14B7FA"/>
          <w:sz w:val="48"/>
          <w:szCs w:val="44"/>
        </w:rPr>
        <w:t xml:space="preserve">SUSTAINABLE FOOD </w:t>
      </w:r>
      <w:r w:rsidR="0042177A">
        <w:rPr>
          <w:color w:val="14B7FA"/>
          <w:sz w:val="48"/>
          <w:szCs w:val="44"/>
        </w:rPr>
        <w:t>PLACES</w:t>
      </w:r>
    </w:p>
    <w:p w14:paraId="10BDC0B4" w14:textId="77777777" w:rsidR="00454D10" w:rsidRDefault="008651D1" w:rsidP="00454D10">
      <w:pPr>
        <w:spacing w:after="240"/>
        <w:rPr>
          <w:color w:val="EB2A7B"/>
          <w:sz w:val="44"/>
          <w:szCs w:val="40"/>
        </w:rPr>
      </w:pPr>
      <w:bookmarkStart w:id="0" w:name="_Hlk507748042"/>
      <w:r>
        <w:rPr>
          <w:color w:val="EB2A7B"/>
          <w:sz w:val="44"/>
          <w:szCs w:val="40"/>
        </w:rPr>
        <w:t xml:space="preserve">DEVELOPMENT </w:t>
      </w:r>
      <w:r w:rsidR="00781FF1">
        <w:rPr>
          <w:color w:val="EB2A7B"/>
          <w:sz w:val="44"/>
          <w:szCs w:val="40"/>
        </w:rPr>
        <w:t>GRANT</w:t>
      </w:r>
      <w:r w:rsidR="00454D10">
        <w:rPr>
          <w:color w:val="EB2A7B"/>
          <w:sz w:val="44"/>
          <w:szCs w:val="40"/>
        </w:rPr>
        <w:t>S - NORTHERN IRELAND, SCOTLAND AND WALES</w:t>
      </w:r>
    </w:p>
    <w:p w14:paraId="6F1A2930" w14:textId="7C555489" w:rsidR="000F13AF" w:rsidRDefault="009B772F" w:rsidP="00126240">
      <w:pPr>
        <w:rPr>
          <w:color w:val="EB2A7B"/>
          <w:sz w:val="44"/>
          <w:szCs w:val="40"/>
        </w:rPr>
      </w:pPr>
      <w:r w:rsidRPr="00454D10">
        <w:rPr>
          <w:color w:val="00B0F0"/>
          <w:sz w:val="44"/>
          <w:szCs w:val="40"/>
        </w:rPr>
        <w:t>APPLICATION FORM</w:t>
      </w:r>
      <w:r w:rsidR="00E91742" w:rsidRPr="003A15D6">
        <w:rPr>
          <w:color w:val="EB2A7B"/>
          <w:sz w:val="44"/>
          <w:szCs w:val="40"/>
        </w:rPr>
        <w:t xml:space="preserve"> </w:t>
      </w:r>
    </w:p>
    <w:bookmarkEnd w:id="0"/>
    <w:p w14:paraId="6B2C5EDD" w14:textId="22BF9E94" w:rsidR="00126240" w:rsidRPr="003A15D6" w:rsidRDefault="00BE1C3A" w:rsidP="00126240">
      <w:r w:rsidRPr="003A7038">
        <w:rPr>
          <w:sz w:val="28"/>
          <w:szCs w:val="28"/>
        </w:rPr>
        <w:t>October 2020</w:t>
      </w:r>
      <w:r w:rsidR="003A7038">
        <w:rPr>
          <w:noProof/>
          <w:color w:val="000000" w:themeColor="text1"/>
          <w:spacing w:val="4"/>
          <w:kern w:val="2"/>
          <w:szCs w:val="24"/>
        </w:rPr>
        <w:drawing>
          <wp:anchor distT="0" distB="0" distL="114300" distR="114300" simplePos="0" relativeHeight="251659264" behindDoc="0" locked="0" layoutInCell="1" allowOverlap="1" wp14:anchorId="6466C038" wp14:editId="54E90CF1">
            <wp:simplePos x="0" y="0"/>
            <wp:positionH relativeFrom="column">
              <wp:posOffset>-914400</wp:posOffset>
            </wp:positionH>
            <wp:positionV relativeFrom="paragraph">
              <wp:posOffset>258445</wp:posOffset>
            </wp:positionV>
            <wp:extent cx="7560310" cy="516255"/>
            <wp:effectExtent l="0" t="0" r="0" b="0"/>
            <wp:wrapTight wrapText="bothSides">
              <wp:wrapPolygon edited="0">
                <wp:start x="117" y="0"/>
                <wp:lineTo x="117" y="666222"/>
                <wp:lineTo x="366948" y="666222"/>
                <wp:lineTo x="366948" y="0"/>
                <wp:lineTo x="117" y="0"/>
              </wp:wrapPolygon>
            </wp:wrapTight>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pic:cNvPicPr>
                      <a:picLocks noChangeAspect="1" noChangeArrowheads="1"/>
                    </pic:cNvPicPr>
                  </pic:nvPicPr>
                  <pic:blipFill>
                    <a:blip r:embed="rId9"/>
                    <a:stretch>
                      <a:fillRect/>
                    </a:stretch>
                  </pic:blipFill>
                  <pic:spPr bwMode="auto">
                    <a:xfrm>
                      <a:off x="0" y="0"/>
                      <a:ext cx="7560310" cy="516255"/>
                    </a:xfrm>
                    <a:prstGeom prst="rect">
                      <a:avLst/>
                    </a:prstGeom>
                  </pic:spPr>
                </pic:pic>
              </a:graphicData>
            </a:graphic>
          </wp:anchor>
        </w:drawing>
      </w:r>
    </w:p>
    <w:p w14:paraId="38CA85EC" w14:textId="5D6F1D7F" w:rsidR="00622D91" w:rsidRDefault="00622D91" w:rsidP="00454D10">
      <w:pPr>
        <w:pStyle w:val="TOCHeading"/>
        <w:numPr>
          <w:ilvl w:val="0"/>
          <w:numId w:val="0"/>
        </w:numPr>
      </w:pPr>
    </w:p>
    <w:p w14:paraId="0ACB6B94" w14:textId="38EAC975" w:rsidR="00454D10" w:rsidRDefault="00454D10" w:rsidP="00454D10">
      <w:pPr>
        <w:rPr>
          <w:lang w:val="en-US" w:eastAsia="ja-JP"/>
        </w:rPr>
      </w:pPr>
    </w:p>
    <w:p w14:paraId="223F6C4A" w14:textId="762A241A" w:rsidR="00454D10" w:rsidRDefault="00454D10" w:rsidP="00454D10">
      <w:pPr>
        <w:rPr>
          <w:lang w:val="en-US" w:eastAsia="ja-JP"/>
        </w:rPr>
      </w:pPr>
    </w:p>
    <w:p w14:paraId="49B7F5C0" w14:textId="77777777" w:rsidR="00454D10" w:rsidRPr="00454D10" w:rsidRDefault="00454D10" w:rsidP="00454D10">
      <w:pPr>
        <w:rPr>
          <w:lang w:val="en-US" w:eastAsia="ja-JP"/>
        </w:rPr>
      </w:pPr>
    </w:p>
    <w:sdt>
      <w:sdtPr>
        <w:rPr>
          <w:rFonts w:ascii="Arial" w:eastAsiaTheme="minorHAnsi" w:hAnsi="Arial" w:cs="Arial"/>
          <w:b w:val="0"/>
          <w:bCs w:val="0"/>
          <w:color w:val="auto"/>
          <w:sz w:val="22"/>
          <w:szCs w:val="22"/>
          <w:lang w:val="en-GB" w:eastAsia="en-US"/>
        </w:rPr>
        <w:id w:val="-760222493"/>
        <w:docPartObj>
          <w:docPartGallery w:val="Table of Contents"/>
          <w:docPartUnique/>
        </w:docPartObj>
      </w:sdtPr>
      <w:sdtEndPr>
        <w:rPr>
          <w:noProof/>
        </w:rPr>
      </w:sdtEndPr>
      <w:sdtContent>
        <w:p w14:paraId="19A8024E" w14:textId="5101B68B" w:rsidR="00126240" w:rsidRPr="00752204" w:rsidRDefault="00126240" w:rsidP="00622D91">
          <w:pPr>
            <w:pStyle w:val="TOCHeading"/>
            <w:numPr>
              <w:ilvl w:val="0"/>
              <w:numId w:val="0"/>
            </w:numPr>
            <w:ind w:left="431" w:hanging="431"/>
          </w:pPr>
          <w:r w:rsidRPr="00752204">
            <w:rPr>
              <w:rFonts w:ascii="Arial" w:hAnsi="Arial" w:cs="Arial"/>
              <w:color w:val="EB2A7B"/>
            </w:rPr>
            <w:t>Contents</w:t>
          </w:r>
        </w:p>
        <w:p w14:paraId="3009EA8F" w14:textId="061380F6" w:rsidR="00342D2C" w:rsidRPr="00752204" w:rsidRDefault="00126240">
          <w:pPr>
            <w:pStyle w:val="TOC1"/>
            <w:rPr>
              <w:rFonts w:asciiTheme="minorHAnsi" w:eastAsiaTheme="minorEastAsia" w:hAnsiTheme="minorHAnsi" w:cstheme="minorBidi"/>
              <w:b w:val="0"/>
              <w:lang w:eastAsia="en-GB"/>
            </w:rPr>
          </w:pPr>
          <w:r w:rsidRPr="00AC5015">
            <w:fldChar w:fldCharType="begin"/>
          </w:r>
          <w:r w:rsidRPr="00752204">
            <w:instrText xml:space="preserve"> TOC \o "1-3" \h \z \u </w:instrText>
          </w:r>
          <w:r w:rsidRPr="00AC5015">
            <w:fldChar w:fldCharType="separate"/>
          </w:r>
          <w:hyperlink w:anchor="_Toc51838972" w:history="1">
            <w:r w:rsidR="00752204" w:rsidRPr="00752204">
              <w:rPr>
                <w:rStyle w:val="Hyperlink"/>
              </w:rPr>
              <w:t>1</w:t>
            </w:r>
            <w:r w:rsidR="00752204" w:rsidRPr="00752204">
              <w:rPr>
                <w:rFonts w:asciiTheme="minorHAnsi" w:eastAsiaTheme="minorEastAsia" w:hAnsiTheme="minorHAnsi" w:cstheme="minorBidi"/>
                <w:b w:val="0"/>
                <w:lang w:eastAsia="en-GB"/>
              </w:rPr>
              <w:tab/>
            </w:r>
            <w:r w:rsidR="00752204" w:rsidRPr="00752204">
              <w:rPr>
                <w:rStyle w:val="Hyperlink"/>
              </w:rPr>
              <w:t>Section 1: Grants Application Guidelines</w:t>
            </w:r>
            <w:r w:rsidR="00752204" w:rsidRPr="00752204">
              <w:rPr>
                <w:webHidden/>
              </w:rPr>
              <w:tab/>
            </w:r>
            <w:r w:rsidR="00752204" w:rsidRPr="00AC5015">
              <w:rPr>
                <w:webHidden/>
              </w:rPr>
              <w:t>3</w:t>
            </w:r>
          </w:hyperlink>
        </w:p>
        <w:p w14:paraId="077842E6" w14:textId="35470E72" w:rsidR="00342D2C" w:rsidRPr="00752204" w:rsidRDefault="00111F12">
          <w:pPr>
            <w:pStyle w:val="TOC2"/>
            <w:tabs>
              <w:tab w:val="left" w:pos="880"/>
              <w:tab w:val="right" w:leader="dot" w:pos="9016"/>
            </w:tabs>
            <w:rPr>
              <w:rFonts w:asciiTheme="minorHAnsi" w:eastAsiaTheme="minorEastAsia" w:hAnsiTheme="minorHAnsi" w:cstheme="minorBidi"/>
              <w:noProof/>
              <w:lang w:eastAsia="en-GB"/>
            </w:rPr>
          </w:pPr>
          <w:hyperlink w:anchor="_Toc51838973" w:history="1">
            <w:r w:rsidR="00752204" w:rsidRPr="00752204">
              <w:rPr>
                <w:rStyle w:val="Hyperlink"/>
                <w:noProof/>
              </w:rPr>
              <w:t>1.1</w:t>
            </w:r>
            <w:r w:rsidR="00752204" w:rsidRPr="00752204">
              <w:rPr>
                <w:rFonts w:asciiTheme="minorHAnsi" w:eastAsiaTheme="minorEastAsia" w:hAnsiTheme="minorHAnsi" w:cstheme="minorBidi"/>
                <w:noProof/>
                <w:lang w:eastAsia="en-GB"/>
              </w:rPr>
              <w:tab/>
            </w:r>
            <w:r w:rsidR="00752204" w:rsidRPr="00752204">
              <w:rPr>
                <w:rStyle w:val="Hyperlink"/>
                <w:noProof/>
              </w:rPr>
              <w:t>Background</w:t>
            </w:r>
            <w:r w:rsidR="00752204" w:rsidRPr="00752204">
              <w:rPr>
                <w:noProof/>
                <w:webHidden/>
              </w:rPr>
              <w:tab/>
            </w:r>
            <w:r w:rsidR="00752204" w:rsidRPr="00AC5015">
              <w:rPr>
                <w:noProof/>
                <w:webHidden/>
              </w:rPr>
              <w:t>3</w:t>
            </w:r>
          </w:hyperlink>
        </w:p>
        <w:p w14:paraId="2BAB27F4" w14:textId="02020448" w:rsidR="00342D2C" w:rsidRPr="00752204" w:rsidRDefault="00111F12">
          <w:pPr>
            <w:pStyle w:val="TOC2"/>
            <w:tabs>
              <w:tab w:val="left" w:pos="880"/>
              <w:tab w:val="right" w:leader="dot" w:pos="9016"/>
            </w:tabs>
            <w:rPr>
              <w:rFonts w:asciiTheme="minorHAnsi" w:eastAsiaTheme="minorEastAsia" w:hAnsiTheme="minorHAnsi" w:cstheme="minorBidi"/>
              <w:noProof/>
              <w:lang w:eastAsia="en-GB"/>
            </w:rPr>
          </w:pPr>
          <w:hyperlink w:anchor="_Toc51838974" w:history="1">
            <w:r w:rsidR="00752204" w:rsidRPr="00752204">
              <w:rPr>
                <w:rStyle w:val="Hyperlink"/>
                <w:noProof/>
              </w:rPr>
              <w:t>1.2</w:t>
            </w:r>
            <w:r w:rsidR="00752204" w:rsidRPr="00752204">
              <w:rPr>
                <w:rFonts w:asciiTheme="minorHAnsi" w:eastAsiaTheme="minorEastAsia" w:hAnsiTheme="minorHAnsi" w:cstheme="minorBidi"/>
                <w:noProof/>
                <w:lang w:eastAsia="en-GB"/>
              </w:rPr>
              <w:tab/>
            </w:r>
            <w:r w:rsidR="00752204" w:rsidRPr="00752204">
              <w:rPr>
                <w:rStyle w:val="Hyperlink"/>
                <w:noProof/>
              </w:rPr>
              <w:t>Grant offer</w:t>
            </w:r>
            <w:r w:rsidR="00752204" w:rsidRPr="00752204">
              <w:rPr>
                <w:noProof/>
                <w:webHidden/>
              </w:rPr>
              <w:tab/>
            </w:r>
            <w:r w:rsidR="00752204" w:rsidRPr="00AC5015">
              <w:rPr>
                <w:noProof/>
                <w:webHidden/>
              </w:rPr>
              <w:t>3</w:t>
            </w:r>
          </w:hyperlink>
        </w:p>
        <w:p w14:paraId="60289088" w14:textId="226B01F8" w:rsidR="00342D2C" w:rsidRPr="00752204" w:rsidRDefault="00111F12">
          <w:pPr>
            <w:pStyle w:val="TOC2"/>
            <w:tabs>
              <w:tab w:val="left" w:pos="880"/>
              <w:tab w:val="right" w:leader="dot" w:pos="9016"/>
            </w:tabs>
            <w:rPr>
              <w:rFonts w:asciiTheme="minorHAnsi" w:eastAsiaTheme="minorEastAsia" w:hAnsiTheme="minorHAnsi" w:cstheme="minorBidi"/>
              <w:noProof/>
              <w:lang w:eastAsia="en-GB"/>
            </w:rPr>
          </w:pPr>
          <w:hyperlink w:anchor="_Toc51838975" w:history="1">
            <w:r w:rsidR="00752204" w:rsidRPr="00752204">
              <w:rPr>
                <w:rStyle w:val="Hyperlink"/>
                <w:noProof/>
              </w:rPr>
              <w:t>1.3</w:t>
            </w:r>
            <w:r w:rsidR="00752204" w:rsidRPr="00752204">
              <w:rPr>
                <w:rFonts w:asciiTheme="minorHAnsi" w:eastAsiaTheme="minorEastAsia" w:hAnsiTheme="minorHAnsi" w:cstheme="minorBidi"/>
                <w:noProof/>
                <w:lang w:eastAsia="en-GB"/>
              </w:rPr>
              <w:tab/>
            </w:r>
            <w:r w:rsidR="00752204" w:rsidRPr="00752204">
              <w:rPr>
                <w:rStyle w:val="Hyperlink"/>
                <w:noProof/>
              </w:rPr>
              <w:t>Who can apply?</w:t>
            </w:r>
            <w:r w:rsidR="00752204" w:rsidRPr="00752204">
              <w:rPr>
                <w:noProof/>
                <w:webHidden/>
              </w:rPr>
              <w:tab/>
            </w:r>
            <w:r w:rsidR="00752204" w:rsidRPr="00AC5015">
              <w:rPr>
                <w:noProof/>
                <w:webHidden/>
              </w:rPr>
              <w:t>4</w:t>
            </w:r>
          </w:hyperlink>
        </w:p>
        <w:p w14:paraId="0F3DA9E5" w14:textId="7E374954" w:rsidR="00342D2C" w:rsidRPr="00752204" w:rsidRDefault="00111F12">
          <w:pPr>
            <w:pStyle w:val="TOC2"/>
            <w:tabs>
              <w:tab w:val="left" w:pos="880"/>
              <w:tab w:val="right" w:leader="dot" w:pos="9016"/>
            </w:tabs>
            <w:rPr>
              <w:rFonts w:asciiTheme="minorHAnsi" w:eastAsiaTheme="minorEastAsia" w:hAnsiTheme="minorHAnsi" w:cstheme="minorBidi"/>
              <w:noProof/>
              <w:lang w:eastAsia="en-GB"/>
            </w:rPr>
          </w:pPr>
          <w:hyperlink w:anchor="_Toc51838976" w:history="1">
            <w:r w:rsidR="00752204" w:rsidRPr="00752204">
              <w:rPr>
                <w:rStyle w:val="Hyperlink"/>
                <w:noProof/>
              </w:rPr>
              <w:t>1.4</w:t>
            </w:r>
            <w:r w:rsidR="00752204" w:rsidRPr="00752204">
              <w:rPr>
                <w:rFonts w:asciiTheme="minorHAnsi" w:eastAsiaTheme="minorEastAsia" w:hAnsiTheme="minorHAnsi" w:cstheme="minorBidi"/>
                <w:noProof/>
                <w:lang w:eastAsia="en-GB"/>
              </w:rPr>
              <w:tab/>
            </w:r>
            <w:r w:rsidR="00752204" w:rsidRPr="00752204">
              <w:rPr>
                <w:rStyle w:val="Hyperlink"/>
                <w:noProof/>
              </w:rPr>
              <w:t>Terms, conditions &amp; reporting</w:t>
            </w:r>
            <w:r w:rsidR="00752204" w:rsidRPr="00752204">
              <w:rPr>
                <w:noProof/>
                <w:webHidden/>
              </w:rPr>
              <w:tab/>
            </w:r>
            <w:r w:rsidR="00752204" w:rsidRPr="00AC5015">
              <w:rPr>
                <w:noProof/>
                <w:webHidden/>
              </w:rPr>
              <w:t>4</w:t>
            </w:r>
          </w:hyperlink>
        </w:p>
        <w:p w14:paraId="4BAB6CAA" w14:textId="2A05223D" w:rsidR="00342D2C" w:rsidRPr="00752204" w:rsidRDefault="00111F12">
          <w:pPr>
            <w:pStyle w:val="TOC2"/>
            <w:tabs>
              <w:tab w:val="left" w:pos="880"/>
              <w:tab w:val="right" w:leader="dot" w:pos="9016"/>
            </w:tabs>
            <w:rPr>
              <w:rFonts w:asciiTheme="minorHAnsi" w:eastAsiaTheme="minorEastAsia" w:hAnsiTheme="minorHAnsi" w:cstheme="minorBidi"/>
              <w:noProof/>
              <w:lang w:eastAsia="en-GB"/>
            </w:rPr>
          </w:pPr>
          <w:hyperlink w:anchor="_Toc51838977" w:history="1">
            <w:r w:rsidR="00752204" w:rsidRPr="00752204">
              <w:rPr>
                <w:rStyle w:val="Hyperlink"/>
                <w:noProof/>
              </w:rPr>
              <w:t>1.5</w:t>
            </w:r>
            <w:r w:rsidR="00752204" w:rsidRPr="00752204">
              <w:rPr>
                <w:rFonts w:asciiTheme="minorHAnsi" w:eastAsiaTheme="minorEastAsia" w:hAnsiTheme="minorHAnsi" w:cstheme="minorBidi"/>
                <w:noProof/>
                <w:lang w:eastAsia="en-GB"/>
              </w:rPr>
              <w:tab/>
            </w:r>
            <w:r w:rsidR="00752204" w:rsidRPr="00752204">
              <w:rPr>
                <w:rStyle w:val="Hyperlink"/>
                <w:noProof/>
              </w:rPr>
              <w:t>Support with your application</w:t>
            </w:r>
            <w:r w:rsidR="00752204" w:rsidRPr="00752204">
              <w:rPr>
                <w:noProof/>
                <w:webHidden/>
              </w:rPr>
              <w:tab/>
            </w:r>
            <w:r w:rsidR="00752204" w:rsidRPr="00AC5015">
              <w:rPr>
                <w:noProof/>
                <w:webHidden/>
              </w:rPr>
              <w:t>4</w:t>
            </w:r>
          </w:hyperlink>
        </w:p>
        <w:p w14:paraId="0A7491A0" w14:textId="21FF486B" w:rsidR="00342D2C" w:rsidRPr="00752204" w:rsidRDefault="00111F12">
          <w:pPr>
            <w:pStyle w:val="TOC2"/>
            <w:tabs>
              <w:tab w:val="left" w:pos="880"/>
              <w:tab w:val="right" w:leader="dot" w:pos="9016"/>
            </w:tabs>
            <w:rPr>
              <w:rFonts w:asciiTheme="minorHAnsi" w:eastAsiaTheme="minorEastAsia" w:hAnsiTheme="minorHAnsi" w:cstheme="minorBidi"/>
              <w:noProof/>
              <w:lang w:eastAsia="en-GB"/>
            </w:rPr>
          </w:pPr>
          <w:hyperlink w:anchor="_Toc51838978" w:history="1">
            <w:r w:rsidR="00752204" w:rsidRPr="00752204">
              <w:rPr>
                <w:rStyle w:val="Hyperlink"/>
                <w:noProof/>
              </w:rPr>
              <w:t>1.6</w:t>
            </w:r>
            <w:r w:rsidR="00752204" w:rsidRPr="00752204">
              <w:rPr>
                <w:rFonts w:asciiTheme="minorHAnsi" w:eastAsiaTheme="minorEastAsia" w:hAnsiTheme="minorHAnsi" w:cstheme="minorBidi"/>
                <w:noProof/>
                <w:lang w:eastAsia="en-GB"/>
              </w:rPr>
              <w:tab/>
            </w:r>
            <w:r w:rsidR="00752204" w:rsidRPr="00752204">
              <w:rPr>
                <w:rStyle w:val="Hyperlink"/>
                <w:noProof/>
              </w:rPr>
              <w:t>Grant submissions</w:t>
            </w:r>
            <w:r w:rsidR="00752204" w:rsidRPr="00752204">
              <w:rPr>
                <w:noProof/>
                <w:webHidden/>
              </w:rPr>
              <w:tab/>
            </w:r>
            <w:r w:rsidR="00752204" w:rsidRPr="00AC5015">
              <w:rPr>
                <w:noProof/>
                <w:webHidden/>
              </w:rPr>
              <w:t>5</w:t>
            </w:r>
          </w:hyperlink>
        </w:p>
        <w:p w14:paraId="35034EC3" w14:textId="5989E492" w:rsidR="00342D2C" w:rsidRPr="00752204" w:rsidRDefault="00111F12">
          <w:pPr>
            <w:pStyle w:val="TOC2"/>
            <w:tabs>
              <w:tab w:val="left" w:pos="880"/>
              <w:tab w:val="right" w:leader="dot" w:pos="9016"/>
            </w:tabs>
            <w:rPr>
              <w:rFonts w:asciiTheme="minorHAnsi" w:eastAsiaTheme="minorEastAsia" w:hAnsiTheme="minorHAnsi" w:cstheme="minorBidi"/>
              <w:noProof/>
              <w:lang w:eastAsia="en-GB"/>
            </w:rPr>
          </w:pPr>
          <w:hyperlink w:anchor="_Toc51838979" w:history="1">
            <w:r w:rsidR="00752204" w:rsidRPr="00752204">
              <w:rPr>
                <w:rStyle w:val="Hyperlink"/>
                <w:noProof/>
              </w:rPr>
              <w:t>1.7</w:t>
            </w:r>
            <w:r w:rsidR="00752204" w:rsidRPr="00752204">
              <w:rPr>
                <w:rFonts w:asciiTheme="minorHAnsi" w:eastAsiaTheme="minorEastAsia" w:hAnsiTheme="minorHAnsi" w:cstheme="minorBidi"/>
                <w:noProof/>
                <w:lang w:eastAsia="en-GB"/>
              </w:rPr>
              <w:tab/>
            </w:r>
            <w:r w:rsidR="00752204" w:rsidRPr="00752204">
              <w:rPr>
                <w:rStyle w:val="Hyperlink"/>
                <w:noProof/>
              </w:rPr>
              <w:t>Sending us your application</w:t>
            </w:r>
            <w:r w:rsidR="00752204" w:rsidRPr="00752204">
              <w:rPr>
                <w:noProof/>
                <w:webHidden/>
              </w:rPr>
              <w:tab/>
            </w:r>
            <w:r w:rsidR="00752204" w:rsidRPr="00AC5015">
              <w:rPr>
                <w:noProof/>
                <w:webHidden/>
              </w:rPr>
              <w:t>5</w:t>
            </w:r>
          </w:hyperlink>
        </w:p>
        <w:p w14:paraId="5AF16C0D" w14:textId="1A129B9E" w:rsidR="00342D2C" w:rsidRPr="00752204" w:rsidRDefault="00111F12">
          <w:pPr>
            <w:pStyle w:val="TOC2"/>
            <w:tabs>
              <w:tab w:val="left" w:pos="880"/>
              <w:tab w:val="right" w:leader="dot" w:pos="9016"/>
            </w:tabs>
            <w:rPr>
              <w:rFonts w:asciiTheme="minorHAnsi" w:eastAsiaTheme="minorEastAsia" w:hAnsiTheme="minorHAnsi" w:cstheme="minorBidi"/>
              <w:noProof/>
              <w:lang w:eastAsia="en-GB"/>
            </w:rPr>
          </w:pPr>
          <w:hyperlink w:anchor="_Toc51838980" w:history="1">
            <w:r w:rsidR="00752204" w:rsidRPr="00752204">
              <w:rPr>
                <w:rStyle w:val="Hyperlink"/>
                <w:noProof/>
              </w:rPr>
              <w:t>1.8</w:t>
            </w:r>
            <w:r w:rsidR="00752204" w:rsidRPr="00752204">
              <w:rPr>
                <w:rFonts w:asciiTheme="minorHAnsi" w:eastAsiaTheme="minorEastAsia" w:hAnsiTheme="minorHAnsi" w:cstheme="minorBidi"/>
                <w:noProof/>
                <w:lang w:eastAsia="en-GB"/>
              </w:rPr>
              <w:tab/>
            </w:r>
            <w:r w:rsidR="00752204" w:rsidRPr="00752204">
              <w:rPr>
                <w:rStyle w:val="Hyperlink"/>
                <w:noProof/>
              </w:rPr>
              <w:t>How we will deal with your application</w:t>
            </w:r>
            <w:r w:rsidR="00752204" w:rsidRPr="00752204">
              <w:rPr>
                <w:noProof/>
                <w:webHidden/>
              </w:rPr>
              <w:tab/>
            </w:r>
            <w:r w:rsidR="00752204" w:rsidRPr="00AC5015">
              <w:rPr>
                <w:noProof/>
                <w:webHidden/>
              </w:rPr>
              <w:t>5</w:t>
            </w:r>
          </w:hyperlink>
        </w:p>
        <w:p w14:paraId="7ACB070F" w14:textId="56E8C96C" w:rsidR="00342D2C" w:rsidRPr="00752204" w:rsidRDefault="00111F12">
          <w:pPr>
            <w:pStyle w:val="TOC2"/>
            <w:tabs>
              <w:tab w:val="left" w:pos="880"/>
              <w:tab w:val="right" w:leader="dot" w:pos="9016"/>
            </w:tabs>
            <w:rPr>
              <w:rFonts w:asciiTheme="minorHAnsi" w:eastAsiaTheme="minorEastAsia" w:hAnsiTheme="minorHAnsi" w:cstheme="minorBidi"/>
              <w:noProof/>
              <w:lang w:eastAsia="en-GB"/>
            </w:rPr>
          </w:pPr>
          <w:hyperlink w:anchor="_Toc51838981" w:history="1">
            <w:r w:rsidR="00752204" w:rsidRPr="00752204">
              <w:rPr>
                <w:rStyle w:val="Hyperlink"/>
                <w:noProof/>
              </w:rPr>
              <w:t>1.9</w:t>
            </w:r>
            <w:r w:rsidR="00752204" w:rsidRPr="00752204">
              <w:rPr>
                <w:rFonts w:asciiTheme="minorHAnsi" w:eastAsiaTheme="minorEastAsia" w:hAnsiTheme="minorHAnsi" w:cstheme="minorBidi"/>
                <w:noProof/>
                <w:lang w:eastAsia="en-GB"/>
              </w:rPr>
              <w:tab/>
            </w:r>
            <w:r w:rsidR="00752204" w:rsidRPr="00752204">
              <w:rPr>
                <w:rStyle w:val="Hyperlink"/>
                <w:noProof/>
              </w:rPr>
              <w:t>Timeline</w:t>
            </w:r>
            <w:r w:rsidR="00752204" w:rsidRPr="00752204">
              <w:rPr>
                <w:noProof/>
                <w:webHidden/>
              </w:rPr>
              <w:tab/>
            </w:r>
            <w:r w:rsidR="00752204" w:rsidRPr="00AC5015">
              <w:rPr>
                <w:noProof/>
                <w:webHidden/>
              </w:rPr>
              <w:t>5</w:t>
            </w:r>
          </w:hyperlink>
        </w:p>
        <w:p w14:paraId="3A805046" w14:textId="584A1077" w:rsidR="00342D2C" w:rsidRPr="00752204" w:rsidRDefault="00111F12">
          <w:pPr>
            <w:pStyle w:val="TOC1"/>
            <w:rPr>
              <w:rFonts w:asciiTheme="minorHAnsi" w:eastAsiaTheme="minorEastAsia" w:hAnsiTheme="minorHAnsi" w:cstheme="minorBidi"/>
              <w:b w:val="0"/>
              <w:lang w:eastAsia="en-GB"/>
            </w:rPr>
          </w:pPr>
          <w:hyperlink w:anchor="_Toc51838983" w:history="1">
            <w:r w:rsidR="00752204" w:rsidRPr="00752204">
              <w:rPr>
                <w:rStyle w:val="Hyperlink"/>
              </w:rPr>
              <w:t>Section 2: Grant Eligibility Form</w:t>
            </w:r>
            <w:r w:rsidR="00752204" w:rsidRPr="00752204">
              <w:rPr>
                <w:webHidden/>
              </w:rPr>
              <w:tab/>
            </w:r>
            <w:r w:rsidR="00752204" w:rsidRPr="00AC5015">
              <w:rPr>
                <w:webHidden/>
              </w:rPr>
              <w:t>6</w:t>
            </w:r>
          </w:hyperlink>
        </w:p>
        <w:p w14:paraId="67946219" w14:textId="0E66667B" w:rsidR="00342D2C" w:rsidRPr="00752204" w:rsidRDefault="00111F12">
          <w:pPr>
            <w:pStyle w:val="TOC2"/>
            <w:tabs>
              <w:tab w:val="left" w:pos="880"/>
              <w:tab w:val="right" w:leader="dot" w:pos="9016"/>
            </w:tabs>
            <w:rPr>
              <w:rFonts w:asciiTheme="minorHAnsi" w:eastAsiaTheme="minorEastAsia" w:hAnsiTheme="minorHAnsi" w:cstheme="minorBidi"/>
              <w:noProof/>
              <w:lang w:eastAsia="en-GB"/>
            </w:rPr>
          </w:pPr>
          <w:hyperlink w:anchor="_Toc51838984" w:history="1">
            <w:r w:rsidR="00752204" w:rsidRPr="00AC5015">
              <w:rPr>
                <w:rStyle w:val="Hyperlink"/>
                <w:noProof/>
              </w:rPr>
              <w:t>2</w:t>
            </w:r>
            <w:r w:rsidR="00342D2C" w:rsidRPr="00752204">
              <w:rPr>
                <w:rStyle w:val="Hyperlink"/>
                <w:noProof/>
              </w:rPr>
              <w:t>.1</w:t>
            </w:r>
            <w:r w:rsidR="00342D2C" w:rsidRPr="00752204">
              <w:rPr>
                <w:rFonts w:asciiTheme="minorHAnsi" w:eastAsiaTheme="minorEastAsia" w:hAnsiTheme="minorHAnsi" w:cstheme="minorBidi"/>
                <w:noProof/>
                <w:lang w:eastAsia="en-GB"/>
              </w:rPr>
              <w:tab/>
            </w:r>
            <w:r w:rsidR="00342D2C" w:rsidRPr="00752204">
              <w:rPr>
                <w:rStyle w:val="Hyperlink"/>
                <w:noProof/>
              </w:rPr>
              <w:t>Contact &amp; eligibility information for applicants</w:t>
            </w:r>
            <w:r w:rsidR="00342D2C" w:rsidRPr="00752204">
              <w:rPr>
                <w:noProof/>
                <w:webHidden/>
              </w:rPr>
              <w:tab/>
            </w:r>
            <w:r w:rsidR="00752204" w:rsidRPr="00AC5015">
              <w:rPr>
                <w:noProof/>
                <w:webHidden/>
              </w:rPr>
              <w:t>6</w:t>
            </w:r>
          </w:hyperlink>
        </w:p>
        <w:p w14:paraId="66180898" w14:textId="04AEA421" w:rsidR="00342D2C" w:rsidRPr="00752204" w:rsidRDefault="00111F12">
          <w:pPr>
            <w:pStyle w:val="TOC1"/>
            <w:rPr>
              <w:rFonts w:asciiTheme="minorHAnsi" w:eastAsiaTheme="minorEastAsia" w:hAnsiTheme="minorHAnsi" w:cstheme="minorBidi"/>
              <w:b w:val="0"/>
              <w:lang w:eastAsia="en-GB"/>
            </w:rPr>
          </w:pPr>
          <w:hyperlink w:anchor="_Toc51838986" w:history="1">
            <w:r w:rsidR="00752204" w:rsidRPr="00752204">
              <w:rPr>
                <w:rStyle w:val="Hyperlink"/>
              </w:rPr>
              <w:t>Section 3: Development Grant Application Form</w:t>
            </w:r>
            <w:r w:rsidR="00752204" w:rsidRPr="00752204">
              <w:rPr>
                <w:webHidden/>
              </w:rPr>
              <w:tab/>
            </w:r>
            <w:r w:rsidR="00752204" w:rsidRPr="00AC5015">
              <w:rPr>
                <w:webHidden/>
              </w:rPr>
              <w:t>7</w:t>
            </w:r>
          </w:hyperlink>
        </w:p>
        <w:p w14:paraId="5D6D1CE9" w14:textId="430E89F5" w:rsidR="00126240" w:rsidRPr="003A15D6" w:rsidRDefault="00126240">
          <w:r w:rsidRPr="00AC5015">
            <w:rPr>
              <w:b/>
              <w:bCs/>
              <w:noProof/>
            </w:rPr>
            <w:fldChar w:fldCharType="end"/>
          </w:r>
        </w:p>
      </w:sdtContent>
    </w:sdt>
    <w:p w14:paraId="14E3677B" w14:textId="03717074" w:rsidR="006E38F6" w:rsidRPr="003A15D6" w:rsidRDefault="006E38F6" w:rsidP="00126240"/>
    <w:p w14:paraId="1BE34B7A" w14:textId="77777777" w:rsidR="00EB694A" w:rsidRDefault="00EB694A" w:rsidP="00126240">
      <w:pPr>
        <w:rPr>
          <w:b/>
          <w:bCs/>
        </w:rPr>
      </w:pPr>
      <w:bookmarkStart w:id="1" w:name="_GoBack"/>
      <w:bookmarkEnd w:id="1"/>
    </w:p>
    <w:p w14:paraId="36CB898F" w14:textId="77777777" w:rsidR="00EB694A" w:rsidRDefault="00EB694A" w:rsidP="00126240">
      <w:pPr>
        <w:rPr>
          <w:b/>
          <w:bCs/>
        </w:rPr>
      </w:pPr>
    </w:p>
    <w:p w14:paraId="0F86A2C3" w14:textId="3B1ED7B3" w:rsidR="00EB694A" w:rsidRPr="00EB694A" w:rsidRDefault="00EB694A" w:rsidP="00126240">
      <w:pPr>
        <w:rPr>
          <w:b/>
          <w:bCs/>
        </w:rPr>
      </w:pPr>
      <w:r w:rsidRPr="00EB694A">
        <w:rPr>
          <w:b/>
          <w:bCs/>
        </w:rPr>
        <w:t>Sustainable Food Places is funded by:</w:t>
      </w:r>
    </w:p>
    <w:p w14:paraId="34680AA8" w14:textId="77777777" w:rsidR="00384708" w:rsidRPr="003A15D6" w:rsidRDefault="00384708" w:rsidP="00126240"/>
    <w:p w14:paraId="45373797" w14:textId="3C353BE7" w:rsidR="00384708" w:rsidRPr="003A15D6" w:rsidRDefault="00EB694A" w:rsidP="00126240">
      <w:r>
        <w:rPr>
          <w:noProof/>
        </w:rPr>
        <w:drawing>
          <wp:inline distT="0" distB="0" distL="0" distR="0" wp14:anchorId="398A0B59" wp14:editId="5613CD8C">
            <wp:extent cx="2091055" cy="1085215"/>
            <wp:effectExtent l="0" t="0" r="4445"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91055" cy="1085215"/>
                    </a:xfrm>
                    <a:prstGeom prst="rect">
                      <a:avLst/>
                    </a:prstGeom>
                    <a:noFill/>
                  </pic:spPr>
                </pic:pic>
              </a:graphicData>
            </a:graphic>
          </wp:inline>
        </w:drawing>
      </w:r>
      <w:r>
        <w:rPr>
          <w:noProof/>
        </w:rPr>
        <w:t xml:space="preserve">        </w:t>
      </w:r>
      <w:r>
        <w:rPr>
          <w:noProof/>
        </w:rPr>
        <w:drawing>
          <wp:inline distT="0" distB="0" distL="0" distR="0" wp14:anchorId="6147F25F" wp14:editId="3DB97864">
            <wp:extent cx="2518859" cy="123380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19792" cy="1234262"/>
                    </a:xfrm>
                    <a:prstGeom prst="rect">
                      <a:avLst/>
                    </a:prstGeom>
                    <a:noFill/>
                  </pic:spPr>
                </pic:pic>
              </a:graphicData>
            </a:graphic>
          </wp:inline>
        </w:drawing>
      </w:r>
    </w:p>
    <w:p w14:paraId="2FD296E5" w14:textId="77777777" w:rsidR="00384708" w:rsidRPr="003A15D6" w:rsidRDefault="00384708" w:rsidP="00126240"/>
    <w:p w14:paraId="6E2EA0A5" w14:textId="575A079F" w:rsidR="006E38F6" w:rsidRPr="003A15D6" w:rsidRDefault="00126240" w:rsidP="003F3DCA">
      <w:pPr>
        <w:pStyle w:val="Heading1"/>
      </w:pPr>
      <w:r w:rsidRPr="003A15D6">
        <w:br w:type="page"/>
      </w:r>
      <w:bookmarkStart w:id="2" w:name="_Toc51838972"/>
      <w:r w:rsidR="00384708" w:rsidRPr="003A15D6">
        <w:lastRenderedPageBreak/>
        <w:t>S</w:t>
      </w:r>
      <w:r w:rsidR="006E38F6" w:rsidRPr="003A15D6">
        <w:t>ection 1: Grants Application Guidelines</w:t>
      </w:r>
      <w:bookmarkEnd w:id="2"/>
    </w:p>
    <w:p w14:paraId="0DD5B92E" w14:textId="171B6658" w:rsidR="006E38F6" w:rsidRDefault="00126240" w:rsidP="00E5616C">
      <w:pPr>
        <w:pStyle w:val="Heading2"/>
        <w:spacing w:before="120" w:after="80"/>
      </w:pPr>
      <w:bookmarkStart w:id="3" w:name="_Toc51838973"/>
      <w:r w:rsidRPr="003A15D6">
        <w:t>Background</w:t>
      </w:r>
      <w:bookmarkEnd w:id="3"/>
    </w:p>
    <w:p w14:paraId="61FDDAF9" w14:textId="25267BC5" w:rsidR="00AB2346" w:rsidRDefault="00CB505D" w:rsidP="00A83F34">
      <w:pPr>
        <w:jc w:val="both"/>
      </w:pPr>
      <w:r>
        <w:t xml:space="preserve">Our ambition at </w:t>
      </w:r>
      <w:r w:rsidR="00AB2346">
        <w:t>Sustainable Food Places</w:t>
      </w:r>
      <w:r w:rsidR="0057160D">
        <w:t xml:space="preserve"> is to create a transition to a healthy, </w:t>
      </w:r>
      <w:r w:rsidR="009A33E5">
        <w:t>sustainable</w:t>
      </w:r>
      <w:r w:rsidR="007F7622">
        <w:t>,</w:t>
      </w:r>
      <w:r w:rsidR="0057160D">
        <w:t xml:space="preserve"> and more equitable food system. </w:t>
      </w:r>
      <w:r w:rsidR="001016C2">
        <w:t xml:space="preserve">We think that not only does this require strong national policy, </w:t>
      </w:r>
      <w:r w:rsidR="007D65FD">
        <w:t xml:space="preserve">but also collaborative action between policy makers, </w:t>
      </w:r>
      <w:r w:rsidR="009A33E5">
        <w:t>businesses</w:t>
      </w:r>
      <w:r w:rsidR="00454D10">
        <w:t>,</w:t>
      </w:r>
      <w:r w:rsidR="007D65FD">
        <w:t xml:space="preserve"> and society at the local level. </w:t>
      </w:r>
      <w:r w:rsidR="007A116A">
        <w:t xml:space="preserve">We promote a systems approach that </w:t>
      </w:r>
      <w:r w:rsidR="00B73F6B">
        <w:t xml:space="preserve">involves and </w:t>
      </w:r>
      <w:r w:rsidR="007A116A">
        <w:t>connects</w:t>
      </w:r>
      <w:r w:rsidR="00B73F6B">
        <w:t xml:space="preserve"> key actors at all levels and across all parts of the food system. </w:t>
      </w:r>
      <w:r w:rsidR="00F34E32">
        <w:t>Since 2013</w:t>
      </w:r>
      <w:r w:rsidR="007F7622">
        <w:t>,</w:t>
      </w:r>
      <w:r w:rsidR="00F34E32">
        <w:t xml:space="preserve"> we have helped places across the UK to establish multi-sector food partnerships</w:t>
      </w:r>
      <w:r w:rsidR="005D41C2">
        <w:t>, develop local food stra</w:t>
      </w:r>
      <w:r w:rsidR="007F7622">
        <w:t>t</w:t>
      </w:r>
      <w:r w:rsidR="005D41C2">
        <w:t>egies</w:t>
      </w:r>
      <w:r w:rsidR="007F7622">
        <w:t>,</w:t>
      </w:r>
      <w:r w:rsidR="005D41C2">
        <w:t xml:space="preserve"> and </w:t>
      </w:r>
      <w:r w:rsidR="006265A8">
        <w:t xml:space="preserve">implement </w:t>
      </w:r>
      <w:r w:rsidR="007F7622">
        <w:t xml:space="preserve">positive </w:t>
      </w:r>
      <w:r w:rsidR="006265A8">
        <w:t xml:space="preserve">action across </w:t>
      </w:r>
      <w:r w:rsidR="007F7622">
        <w:t xml:space="preserve">a wide range of </w:t>
      </w:r>
      <w:r w:rsidR="00DF0A73">
        <w:t xml:space="preserve">food </w:t>
      </w:r>
      <w:r w:rsidR="006265A8">
        <w:t>issues.</w:t>
      </w:r>
    </w:p>
    <w:p w14:paraId="150BAF9F" w14:textId="5F5DED30" w:rsidR="009F38D9" w:rsidRDefault="0009542A" w:rsidP="00A83F34">
      <w:pPr>
        <w:jc w:val="both"/>
      </w:pPr>
      <w:r>
        <w:t>Until now</w:t>
      </w:r>
      <w:r w:rsidR="009F38D9">
        <w:t xml:space="preserve"> Sustainable Food Places has largely been a network of cities</w:t>
      </w:r>
      <w:r w:rsidR="009B772F">
        <w:t xml:space="preserve"> and </w:t>
      </w:r>
      <w:r w:rsidR="00454D10">
        <w:t>most</w:t>
      </w:r>
      <w:r w:rsidR="009B772F">
        <w:t xml:space="preserve"> our member partnerships have been in England</w:t>
      </w:r>
      <w:r w:rsidR="009F38D9">
        <w:t>, but this is set to change. A key strand of our work going forward</w:t>
      </w:r>
      <w:r w:rsidR="008A71E4">
        <w:t xml:space="preserve"> will focus on adapting and extending the</w:t>
      </w:r>
      <w:r w:rsidR="001A3FC3">
        <w:t xml:space="preserve"> </w:t>
      </w:r>
      <w:r w:rsidR="008A71E4">
        <w:t>model to new places and geographies</w:t>
      </w:r>
      <w:r w:rsidR="00E704DB">
        <w:t xml:space="preserve"> across all four nations</w:t>
      </w:r>
      <w:r w:rsidR="008A71E4">
        <w:t xml:space="preserve">. </w:t>
      </w:r>
    </w:p>
    <w:p w14:paraId="7854A509" w14:textId="31614253" w:rsidR="007F7622" w:rsidRDefault="009F38D9" w:rsidP="00A83F34">
      <w:pPr>
        <w:jc w:val="both"/>
      </w:pPr>
      <w:r>
        <w:t xml:space="preserve">Our long-term aim is to support the development of a critical mass of </w:t>
      </w:r>
      <w:r w:rsidR="009B772F">
        <w:t>food partnerships</w:t>
      </w:r>
      <w:r>
        <w:t xml:space="preserve"> </w:t>
      </w:r>
      <w:r w:rsidR="009B772F">
        <w:t xml:space="preserve">working individually and collectively to transform the food system in each of the </w:t>
      </w:r>
      <w:r w:rsidR="007F7622">
        <w:t>four</w:t>
      </w:r>
      <w:r w:rsidR="009B772F">
        <w:t xml:space="preserve"> nations</w:t>
      </w:r>
      <w:r>
        <w:t>. To achieve this, we will work closely with</w:t>
      </w:r>
      <w:r w:rsidR="009B772F">
        <w:t xml:space="preserve"> groups of</w:t>
      </w:r>
      <w:r>
        <w:t xml:space="preserve"> </w:t>
      </w:r>
      <w:r w:rsidR="00984253">
        <w:t>food partnerships</w:t>
      </w:r>
      <w:r>
        <w:t xml:space="preserve"> </w:t>
      </w:r>
      <w:r w:rsidR="009B772F">
        <w:t xml:space="preserve">in each </w:t>
      </w:r>
      <w:r>
        <w:t xml:space="preserve">to </w:t>
      </w:r>
      <w:r w:rsidR="00984253">
        <w:t>co-design</w:t>
      </w:r>
      <w:r>
        <w:t xml:space="preserve"> our programme, </w:t>
      </w:r>
      <w:r w:rsidR="00D82B52">
        <w:t>membership</w:t>
      </w:r>
      <w:r>
        <w:t xml:space="preserve"> and award structure </w:t>
      </w:r>
      <w:r w:rsidR="00962D98">
        <w:t>to ensure it is</w:t>
      </w:r>
      <w:r>
        <w:t xml:space="preserve"> relevant and accessible. </w:t>
      </w:r>
    </w:p>
    <w:p w14:paraId="6AB7BC5D" w14:textId="06D018C4" w:rsidR="009F38D9" w:rsidRDefault="00724553" w:rsidP="00A83F34">
      <w:pPr>
        <w:jc w:val="both"/>
      </w:pPr>
      <w:r>
        <w:t xml:space="preserve">We recognise that the </w:t>
      </w:r>
      <w:r w:rsidR="007C6B85">
        <w:t xml:space="preserve">greatest learning happens when </w:t>
      </w:r>
      <w:r w:rsidR="00204E1C">
        <w:t xml:space="preserve">food partnerships </w:t>
      </w:r>
      <w:r w:rsidR="00DA7C56">
        <w:t xml:space="preserve">can learn from each other. </w:t>
      </w:r>
      <w:r w:rsidR="009F38D9">
        <w:t xml:space="preserve">We will </w:t>
      </w:r>
      <w:r w:rsidR="002D5741">
        <w:t>therefore</w:t>
      </w:r>
      <w:r w:rsidR="009F38D9">
        <w:t xml:space="preserve"> convene a space and facilitate networking, knowledge and skill sharing </w:t>
      </w:r>
      <w:r w:rsidR="009B772F">
        <w:t xml:space="preserve">amongst food partnerships within and between each nation. </w:t>
      </w:r>
      <w:r w:rsidR="002D5741">
        <w:t xml:space="preserve">We will also support </w:t>
      </w:r>
      <w:r w:rsidR="007F7622">
        <w:t>places to</w:t>
      </w:r>
      <w:r w:rsidR="00304B1B">
        <w:t xml:space="preserve"> build and strengthen their food partnerships</w:t>
      </w:r>
      <w:r w:rsidR="00B04EB9">
        <w:t xml:space="preserve"> </w:t>
      </w:r>
      <w:r w:rsidR="00B8114A">
        <w:t>by offering</w:t>
      </w:r>
      <w:r w:rsidR="001C20A1">
        <w:t xml:space="preserve"> guidance</w:t>
      </w:r>
      <w:r w:rsidR="00752204">
        <w:t>, advice and</w:t>
      </w:r>
      <w:r w:rsidR="00B8114A">
        <w:t xml:space="preserve"> small grant</w:t>
      </w:r>
      <w:r w:rsidR="001309E7">
        <w:t>s.</w:t>
      </w:r>
    </w:p>
    <w:p w14:paraId="260AA6A1" w14:textId="005F3626" w:rsidR="00560F85" w:rsidRPr="007F7622" w:rsidRDefault="00CA3318" w:rsidP="00A83F34">
      <w:pPr>
        <w:jc w:val="both"/>
      </w:pPr>
      <w:r w:rsidRPr="007F7622">
        <w:t>As a first step we are offering short-term</w:t>
      </w:r>
      <w:r w:rsidR="00E704DB" w:rsidRPr="007F7622">
        <w:t xml:space="preserve"> </w:t>
      </w:r>
      <w:r w:rsidRPr="007F7622">
        <w:t xml:space="preserve">Development Grants to </w:t>
      </w:r>
      <w:r w:rsidR="00CF7BBF" w:rsidRPr="007F7622">
        <w:t xml:space="preserve">places </w:t>
      </w:r>
      <w:r w:rsidR="00A2553F">
        <w:t xml:space="preserve">in </w:t>
      </w:r>
      <w:r w:rsidR="00454D10">
        <w:t xml:space="preserve">Northern Ireland, Scotland and Wales </w:t>
      </w:r>
      <w:r w:rsidR="00CF7BBF" w:rsidRPr="007F7622">
        <w:t>that are in</w:t>
      </w:r>
      <w:r w:rsidR="00A2553F">
        <w:t>terested in</w:t>
      </w:r>
      <w:r w:rsidR="00752204">
        <w:t>,</w:t>
      </w:r>
      <w:r w:rsidR="00A2553F">
        <w:t xml:space="preserve"> or in</w:t>
      </w:r>
      <w:r w:rsidR="00CF7BBF" w:rsidRPr="007F7622">
        <w:t xml:space="preserve"> the early stages of creating</w:t>
      </w:r>
      <w:r w:rsidR="00752204">
        <w:t>,</w:t>
      </w:r>
      <w:r w:rsidR="00CF7BBF" w:rsidRPr="007F7622">
        <w:t xml:space="preserve"> a food partnership at </w:t>
      </w:r>
      <w:r w:rsidR="00A2553F">
        <w:t>the geography of</w:t>
      </w:r>
      <w:r w:rsidR="00CF7BBF" w:rsidRPr="007F7622">
        <w:t xml:space="preserve"> </w:t>
      </w:r>
      <w:r w:rsidR="00A2553F">
        <w:t xml:space="preserve">a </w:t>
      </w:r>
      <w:r w:rsidR="005D0844">
        <w:t>local authority</w:t>
      </w:r>
      <w:r w:rsidR="00A2553F">
        <w:t xml:space="preserve"> area</w:t>
      </w:r>
      <w:r w:rsidR="00CF7BBF" w:rsidRPr="007F7622">
        <w:t xml:space="preserve">. </w:t>
      </w:r>
      <w:r w:rsidR="00584649" w:rsidRPr="007F7622">
        <w:t>Grant recipients will be expected to work closely with the SFP</w:t>
      </w:r>
      <w:r w:rsidR="00E77B88" w:rsidRPr="007F7622">
        <w:t xml:space="preserve"> </w:t>
      </w:r>
      <w:r w:rsidR="00A2553F">
        <w:t xml:space="preserve">UK </w:t>
      </w:r>
      <w:r w:rsidR="00E77B88" w:rsidRPr="007F7622">
        <w:t xml:space="preserve">team </w:t>
      </w:r>
      <w:r w:rsidR="00A2553F">
        <w:t xml:space="preserve">and our </w:t>
      </w:r>
      <w:r w:rsidR="00454D10">
        <w:t xml:space="preserve">national </w:t>
      </w:r>
      <w:r w:rsidR="00A2553F">
        <w:t>partner</w:t>
      </w:r>
      <w:r w:rsidR="00454D10">
        <w:t>s</w:t>
      </w:r>
      <w:r w:rsidR="00A2553F">
        <w:t xml:space="preserve"> </w:t>
      </w:r>
      <w:r w:rsidR="00E77B88" w:rsidRPr="007F7622">
        <w:t xml:space="preserve">during the period of their grant as we </w:t>
      </w:r>
      <w:r w:rsidR="0076209D" w:rsidRPr="007F7622">
        <w:t xml:space="preserve">test out </w:t>
      </w:r>
      <w:r w:rsidR="00360145">
        <w:t xml:space="preserve">the best </w:t>
      </w:r>
      <w:r w:rsidR="0076209D" w:rsidRPr="007F7622">
        <w:t xml:space="preserve">approaches and models for </w:t>
      </w:r>
      <w:r w:rsidR="00360145">
        <w:t>food partnerships and programmes in each nation</w:t>
      </w:r>
      <w:r w:rsidR="0076209D" w:rsidRPr="007F7622">
        <w:t xml:space="preserve">. </w:t>
      </w:r>
      <w:r w:rsidR="001A482D" w:rsidRPr="007F7622">
        <w:t xml:space="preserve">This will include </w:t>
      </w:r>
      <w:r w:rsidR="00A931CD" w:rsidRPr="007F7622">
        <w:t>online workshops with other grant recipients</w:t>
      </w:r>
      <w:r w:rsidR="00AE3177" w:rsidRPr="007F7622">
        <w:t xml:space="preserve"> facilitated by the </w:t>
      </w:r>
      <w:r w:rsidR="00A931CD" w:rsidRPr="007F7622">
        <w:t xml:space="preserve">SFP team. </w:t>
      </w:r>
      <w:r w:rsidR="00EC0CEA" w:rsidRPr="007F7622">
        <w:t xml:space="preserve">The Development Grants </w:t>
      </w:r>
      <w:r w:rsidR="005C02D2" w:rsidRPr="007F7622">
        <w:t>are to be spen</w:t>
      </w:r>
      <w:r w:rsidR="00D56802" w:rsidRPr="007F7622">
        <w:t>t</w:t>
      </w:r>
      <w:r w:rsidR="005C02D2" w:rsidRPr="007F7622">
        <w:t xml:space="preserve"> over a 6-month period, at the end of which it is expected that places will be </w:t>
      </w:r>
      <w:r w:rsidR="00692D75" w:rsidRPr="007F7622">
        <w:t xml:space="preserve">on track </w:t>
      </w:r>
      <w:r w:rsidR="005C02D2" w:rsidRPr="007F7622">
        <w:t xml:space="preserve">to apply for SFP </w:t>
      </w:r>
      <w:r w:rsidR="001C20A1" w:rsidRPr="007F7622">
        <w:t>membership if</w:t>
      </w:r>
      <w:r w:rsidR="005C02D2" w:rsidRPr="007F7622">
        <w:t xml:space="preserve"> they have not yet joined the </w:t>
      </w:r>
      <w:r w:rsidR="00A2553F">
        <w:t>N</w:t>
      </w:r>
      <w:r w:rsidR="005C02D2" w:rsidRPr="007F7622">
        <w:t xml:space="preserve">etwork. For </w:t>
      </w:r>
      <w:r w:rsidR="00360145">
        <w:t xml:space="preserve">more </w:t>
      </w:r>
      <w:r w:rsidR="005C02D2" w:rsidRPr="007F7622">
        <w:t xml:space="preserve">information on membership requirements see our </w:t>
      </w:r>
      <w:hyperlink r:id="rId12" w:history="1">
        <w:r w:rsidR="005C02D2" w:rsidRPr="007F7622">
          <w:rPr>
            <w:rStyle w:val="Hyperlink"/>
          </w:rPr>
          <w:t>membership</w:t>
        </w:r>
      </w:hyperlink>
      <w:r w:rsidR="005C02D2" w:rsidRPr="007F7622">
        <w:t xml:space="preserve"> </w:t>
      </w:r>
      <w:r w:rsidR="001C20A1" w:rsidRPr="007F7622">
        <w:t>page</w:t>
      </w:r>
      <w:r w:rsidR="001E0E13" w:rsidRPr="007F7622">
        <w:t>.</w:t>
      </w:r>
    </w:p>
    <w:p w14:paraId="4D5EF523" w14:textId="7852C222" w:rsidR="00A2553F" w:rsidRDefault="00D56802" w:rsidP="00A83F34">
      <w:pPr>
        <w:jc w:val="both"/>
      </w:pPr>
      <w:r w:rsidRPr="007F7622">
        <w:t xml:space="preserve">In </w:t>
      </w:r>
      <w:r w:rsidR="00750FAF" w:rsidRPr="007F7622">
        <w:t>summer 2021</w:t>
      </w:r>
      <w:r w:rsidR="00E704DB" w:rsidRPr="007F7622">
        <w:t>,</w:t>
      </w:r>
      <w:r w:rsidR="00750FAF" w:rsidRPr="007F7622">
        <w:t xml:space="preserve"> these Development Grants will be followed </w:t>
      </w:r>
      <w:r w:rsidR="00752204">
        <w:t>by</w:t>
      </w:r>
      <w:r w:rsidR="00750FAF" w:rsidRPr="007F7622">
        <w:t xml:space="preserve"> a</w:t>
      </w:r>
      <w:r w:rsidR="00A2553F">
        <w:t xml:space="preserve"> competitive open application round </w:t>
      </w:r>
      <w:r w:rsidR="00750FAF" w:rsidRPr="007F7622">
        <w:t xml:space="preserve">for </w:t>
      </w:r>
      <w:r w:rsidR="00A2553F">
        <w:t>a limited number of SFP</w:t>
      </w:r>
      <w:r w:rsidR="00750FAF" w:rsidRPr="007F7622">
        <w:t xml:space="preserve"> Coordinator Grants</w:t>
      </w:r>
      <w:r w:rsidR="00A2553F">
        <w:t>, which aim to support food partnerships in turning their vision for local food system change into reality</w:t>
      </w:r>
      <w:r w:rsidR="00750FAF" w:rsidRPr="007F7622">
        <w:t xml:space="preserve">. </w:t>
      </w:r>
      <w:r w:rsidR="009F38D9" w:rsidRPr="007F7622">
        <w:t>These will be £</w:t>
      </w:r>
      <w:r w:rsidR="00E704DB" w:rsidRPr="007F7622">
        <w:t>1</w:t>
      </w:r>
      <w:r w:rsidR="009F38D9" w:rsidRPr="007F7622">
        <w:t>0k</w:t>
      </w:r>
      <w:r w:rsidR="00E704DB" w:rsidRPr="007F7622">
        <w:t xml:space="preserve"> per annum</w:t>
      </w:r>
      <w:r w:rsidR="009F38D9" w:rsidRPr="007F7622">
        <w:t xml:space="preserve"> grants </w:t>
      </w:r>
      <w:r w:rsidR="00E704DB" w:rsidRPr="007F7622">
        <w:t xml:space="preserve">for </w:t>
      </w:r>
      <w:r w:rsidR="009F38D9" w:rsidRPr="007F7622">
        <w:t xml:space="preserve">2 years and will require </w:t>
      </w:r>
      <w:r w:rsidR="00E704DB" w:rsidRPr="007F7622">
        <w:t xml:space="preserve">equal </w:t>
      </w:r>
      <w:r w:rsidR="009F38D9" w:rsidRPr="007F7622">
        <w:t xml:space="preserve">match funding. </w:t>
      </w:r>
      <w:bookmarkStart w:id="4" w:name="_Toc51838974"/>
    </w:p>
    <w:p w14:paraId="1038A0E9" w14:textId="0B894673" w:rsidR="00D65785" w:rsidRDefault="00D65785" w:rsidP="00E5616C">
      <w:pPr>
        <w:pStyle w:val="Heading2"/>
        <w:spacing w:before="120" w:after="80"/>
      </w:pPr>
      <w:r>
        <w:t>Grant Offer</w:t>
      </w:r>
    </w:p>
    <w:bookmarkEnd w:id="4"/>
    <w:p w14:paraId="25B120B8" w14:textId="5041C9CB" w:rsidR="00ED78EA" w:rsidRPr="00A2553F" w:rsidRDefault="00ED78EA" w:rsidP="00A83F34">
      <w:pPr>
        <w:pStyle w:val="ListParagraph"/>
        <w:spacing w:after="200"/>
        <w:ind w:left="0"/>
        <w:jc w:val="both"/>
      </w:pPr>
      <w:r w:rsidRPr="00A2553F">
        <w:rPr>
          <w:b/>
          <w:bCs/>
        </w:rPr>
        <w:t>Development Grants (</w:t>
      </w:r>
      <w:r w:rsidR="00A2553F" w:rsidRPr="00A2553F">
        <w:rPr>
          <w:b/>
          <w:bCs/>
        </w:rPr>
        <w:t>Northern Ireland, Scotland and Wales</w:t>
      </w:r>
      <w:r w:rsidRPr="00A2553F">
        <w:rPr>
          <w:b/>
          <w:bCs/>
        </w:rPr>
        <w:t xml:space="preserve">): </w:t>
      </w:r>
      <w:r w:rsidRPr="00A2553F">
        <w:t>We are offering up to</w:t>
      </w:r>
      <w:r w:rsidRPr="00A2553F">
        <w:rPr>
          <w:b/>
          <w:bCs/>
        </w:rPr>
        <w:t xml:space="preserve"> </w:t>
      </w:r>
      <w:r w:rsidRPr="00A2553F">
        <w:t>4 grants of</w:t>
      </w:r>
      <w:r w:rsidRPr="00A2553F">
        <w:rPr>
          <w:b/>
          <w:bCs/>
        </w:rPr>
        <w:t xml:space="preserve"> </w:t>
      </w:r>
      <w:r w:rsidR="006070CD" w:rsidRPr="00A2553F">
        <w:rPr>
          <w:b/>
          <w:bCs/>
        </w:rPr>
        <w:t xml:space="preserve">up to </w:t>
      </w:r>
      <w:r w:rsidRPr="00A2553F">
        <w:rPr>
          <w:b/>
          <w:bCs/>
        </w:rPr>
        <w:t>£5</w:t>
      </w:r>
      <w:r w:rsidR="00E704DB" w:rsidRPr="00A2553F">
        <w:rPr>
          <w:b/>
          <w:bCs/>
        </w:rPr>
        <w:t>,</w:t>
      </w:r>
      <w:r w:rsidRPr="00A2553F">
        <w:rPr>
          <w:b/>
          <w:bCs/>
        </w:rPr>
        <w:t xml:space="preserve">000 </w:t>
      </w:r>
      <w:r w:rsidRPr="00A2553F">
        <w:t xml:space="preserve">each to be spent within 6 months (Jan </w:t>
      </w:r>
      <w:r w:rsidR="00736E57" w:rsidRPr="00A2553F">
        <w:t>202</w:t>
      </w:r>
      <w:r w:rsidR="005A7547" w:rsidRPr="00A2553F">
        <w:t>1</w:t>
      </w:r>
      <w:r w:rsidRPr="00A2553F">
        <w:t>– June 2021)</w:t>
      </w:r>
      <w:r w:rsidR="00A2553F" w:rsidRPr="00A2553F">
        <w:t xml:space="preserve"> in each nation</w:t>
      </w:r>
      <w:r w:rsidRPr="00A2553F">
        <w:t xml:space="preserve">. If you can show match funding or in-kind contributions to support your proposed initiative it will add to the strength of your application, but this is not a requirement. </w:t>
      </w:r>
    </w:p>
    <w:p w14:paraId="7FFD9261" w14:textId="3B0D3717" w:rsidR="00EB694A" w:rsidRPr="00BB270A" w:rsidRDefault="009E6441" w:rsidP="009D78D3">
      <w:pPr>
        <w:jc w:val="both"/>
        <w:rPr>
          <w:b/>
          <w:bCs/>
        </w:rPr>
      </w:pPr>
      <w:r w:rsidRPr="00A2553F">
        <w:t>Most of the</w:t>
      </w:r>
      <w:r w:rsidR="009D78D3" w:rsidRPr="00A2553F">
        <w:t xml:space="preserve"> funds should be for person </w:t>
      </w:r>
      <w:r w:rsidR="0032124A" w:rsidRPr="00A2553F">
        <w:t>time,</w:t>
      </w:r>
      <w:r w:rsidR="009D78D3" w:rsidRPr="00A2553F">
        <w:t xml:space="preserve"> but it </w:t>
      </w:r>
      <w:r w:rsidRPr="00A2553F">
        <w:t xml:space="preserve">is </w:t>
      </w:r>
      <w:r w:rsidR="009D78D3" w:rsidRPr="00A2553F">
        <w:t>also possible to include some third</w:t>
      </w:r>
      <w:r w:rsidR="00736E57" w:rsidRPr="00A2553F">
        <w:t>-</w:t>
      </w:r>
      <w:r w:rsidR="009D78D3" w:rsidRPr="00A2553F">
        <w:t xml:space="preserve">party costs (e.g. </w:t>
      </w:r>
      <w:r w:rsidR="0032124A" w:rsidRPr="00A2553F">
        <w:t>facilitat</w:t>
      </w:r>
      <w:r w:rsidR="005A7547" w:rsidRPr="00A2553F">
        <w:t>or fees</w:t>
      </w:r>
      <w:r w:rsidR="00A26E0A" w:rsidRPr="00A2553F">
        <w:t xml:space="preserve">, </w:t>
      </w:r>
      <w:r w:rsidR="00CB6FDE" w:rsidRPr="00A2553F">
        <w:t xml:space="preserve">travel, </w:t>
      </w:r>
      <w:r w:rsidR="00FB6AAA" w:rsidRPr="00A2553F">
        <w:t>room hire</w:t>
      </w:r>
      <w:r w:rsidR="006B2ED4" w:rsidRPr="00A2553F">
        <w:t xml:space="preserve"> etc.</w:t>
      </w:r>
      <w:r w:rsidR="009D78D3" w:rsidRPr="00A2553F">
        <w:t xml:space="preserve">). </w:t>
      </w:r>
      <w:r w:rsidR="00FB6AAA" w:rsidRPr="00A2553F">
        <w:rPr>
          <w:b/>
          <w:bCs/>
        </w:rPr>
        <w:t>Note</w:t>
      </w:r>
      <w:r w:rsidR="00FB6AAA" w:rsidRPr="00BB270A">
        <w:rPr>
          <w:b/>
          <w:bCs/>
        </w:rPr>
        <w:t xml:space="preserve">: </w:t>
      </w:r>
      <w:r w:rsidR="00454D10" w:rsidRPr="00BB270A">
        <w:rPr>
          <w:b/>
          <w:bCs/>
        </w:rPr>
        <w:t xml:space="preserve">If you have secured match funding </w:t>
      </w:r>
      <w:r w:rsidR="00454D10" w:rsidRPr="00BB270A">
        <w:rPr>
          <w:b/>
          <w:bCs/>
        </w:rPr>
        <w:lastRenderedPageBreak/>
        <w:t xml:space="preserve">to support this work, </w:t>
      </w:r>
      <w:r w:rsidR="00BB270A" w:rsidRPr="00BB270A">
        <w:rPr>
          <w:b/>
          <w:bCs/>
        </w:rPr>
        <w:t>we ask you to provide a commitment letter demonstrating this as part of your application.</w:t>
      </w:r>
    </w:p>
    <w:p w14:paraId="72700794" w14:textId="11279274" w:rsidR="00A45EEA" w:rsidRPr="003A15D6" w:rsidRDefault="00126240" w:rsidP="00E5616C">
      <w:pPr>
        <w:pStyle w:val="Heading2"/>
        <w:spacing w:before="120" w:after="80"/>
      </w:pPr>
      <w:bookmarkStart w:id="5" w:name="_Toc51838975"/>
      <w:r w:rsidRPr="003A15D6">
        <w:t>Who can apply?</w:t>
      </w:r>
      <w:bookmarkEnd w:id="5"/>
    </w:p>
    <w:p w14:paraId="4CDB12DE" w14:textId="4E4F72FC" w:rsidR="00346EAC" w:rsidRDefault="00A2553F" w:rsidP="007E6EED">
      <w:pPr>
        <w:jc w:val="both"/>
        <w:rPr>
          <w:bCs/>
        </w:rPr>
      </w:pPr>
      <w:r>
        <w:rPr>
          <w:bCs/>
        </w:rPr>
        <w:t xml:space="preserve">Any place that is interested in, or </w:t>
      </w:r>
      <w:r w:rsidR="00360145">
        <w:rPr>
          <w:bCs/>
        </w:rPr>
        <w:t xml:space="preserve">in the process of establishing a </w:t>
      </w:r>
      <w:r w:rsidR="007E6EED" w:rsidRPr="001A13DB">
        <w:rPr>
          <w:bCs/>
        </w:rPr>
        <w:t>food partnership</w:t>
      </w:r>
      <w:r w:rsidR="00C01F83">
        <w:rPr>
          <w:bCs/>
        </w:rPr>
        <w:t>,</w:t>
      </w:r>
      <w:r w:rsidR="00360145">
        <w:rPr>
          <w:bCs/>
        </w:rPr>
        <w:t xml:space="preserve"> can apply</w:t>
      </w:r>
      <w:r w:rsidR="00F65ED5">
        <w:rPr>
          <w:bCs/>
        </w:rPr>
        <w:t>.</w:t>
      </w:r>
      <w:r w:rsidR="00B15926">
        <w:rPr>
          <w:bCs/>
        </w:rPr>
        <w:t xml:space="preserve"> </w:t>
      </w:r>
      <w:r w:rsidR="00360145">
        <w:rPr>
          <w:bCs/>
        </w:rPr>
        <w:t>A key aspect of the Sustainable Food Places model is that it involves local authorities</w:t>
      </w:r>
      <w:r w:rsidR="00BB270A">
        <w:rPr>
          <w:bCs/>
        </w:rPr>
        <w:t>, public health bodies</w:t>
      </w:r>
      <w:r w:rsidR="00360145">
        <w:rPr>
          <w:bCs/>
        </w:rPr>
        <w:t xml:space="preserve"> and other institutions working together with voluntary, community and social enterprise partners, businesses and communities to create a healthier, more sustainable food system at a place level. Applicants should therefore be committed to and able to evidence that </w:t>
      </w:r>
      <w:r w:rsidR="00C01F83">
        <w:rPr>
          <w:bCs/>
        </w:rPr>
        <w:t xml:space="preserve">they </w:t>
      </w:r>
      <w:r w:rsidR="00360145">
        <w:rPr>
          <w:bCs/>
        </w:rPr>
        <w:t>intend to work through cross-sector collaboration across a local authority area</w:t>
      </w:r>
      <w:r w:rsidR="006F028D">
        <w:rPr>
          <w:bCs/>
        </w:rPr>
        <w:t>.</w:t>
      </w:r>
    </w:p>
    <w:p w14:paraId="35529DCF" w14:textId="3E696C6F" w:rsidR="007E6EED" w:rsidRPr="00721C5E" w:rsidRDefault="00360145" w:rsidP="007E6EED">
      <w:pPr>
        <w:jc w:val="both"/>
        <w:rPr>
          <w:bCs/>
        </w:rPr>
      </w:pPr>
      <w:r>
        <w:rPr>
          <w:b/>
        </w:rPr>
        <w:t xml:space="preserve">These development grants are not open to existing members of the Sustainable Places Network </w:t>
      </w:r>
      <w:r w:rsidRPr="00A83F34">
        <w:rPr>
          <w:bCs/>
        </w:rPr>
        <w:t>as there are other grant streams that relate to existing members.</w:t>
      </w:r>
      <w:r>
        <w:rPr>
          <w:b/>
        </w:rPr>
        <w:t xml:space="preserve"> </w:t>
      </w:r>
      <w:r w:rsidR="007E6EED" w:rsidRPr="00A201E9">
        <w:rPr>
          <w:bCs/>
        </w:rPr>
        <w:t xml:space="preserve">Partnerships must have a </w:t>
      </w:r>
      <w:r w:rsidR="007E6EED" w:rsidRPr="00DA506B">
        <w:rPr>
          <w:b/>
        </w:rPr>
        <w:t>letter of support</w:t>
      </w:r>
      <w:r w:rsidR="007E6EED" w:rsidRPr="00A201E9">
        <w:rPr>
          <w:bCs/>
        </w:rPr>
        <w:t xml:space="preserve"> from their local authority which will need to be submitted alongside their application</w:t>
      </w:r>
      <w:r w:rsidR="002F6D7A" w:rsidRPr="00A83F34">
        <w:rPr>
          <w:bCs/>
        </w:rPr>
        <w:t>.</w:t>
      </w:r>
      <w:r w:rsidR="005509E2" w:rsidRPr="00A83F34">
        <w:rPr>
          <w:bCs/>
        </w:rPr>
        <w:t xml:space="preserve"> </w:t>
      </w:r>
      <w:r w:rsidR="00A83F34" w:rsidRPr="00A83F34">
        <w:rPr>
          <w:bCs/>
        </w:rPr>
        <w:t>If they are not involved in leading the development of a local food partnership, i</w:t>
      </w:r>
      <w:r w:rsidR="00721C5E" w:rsidRPr="00A83F34">
        <w:rPr>
          <w:bCs/>
        </w:rPr>
        <w:t>t is exp</w:t>
      </w:r>
      <w:r w:rsidR="00721C5E" w:rsidRPr="00721C5E">
        <w:rPr>
          <w:bCs/>
        </w:rPr>
        <w:t>ected that local authorities will</w:t>
      </w:r>
      <w:r w:rsidR="00721C5E">
        <w:rPr>
          <w:b/>
        </w:rPr>
        <w:t xml:space="preserve"> </w:t>
      </w:r>
      <w:r w:rsidR="00DD1533">
        <w:rPr>
          <w:bCs/>
        </w:rPr>
        <w:t xml:space="preserve">demonstrate an active involvement </w:t>
      </w:r>
      <w:r w:rsidR="00F33751">
        <w:rPr>
          <w:bCs/>
        </w:rPr>
        <w:t>with</w:t>
      </w:r>
      <w:r w:rsidR="00DD1533">
        <w:rPr>
          <w:bCs/>
        </w:rPr>
        <w:t xml:space="preserve"> the </w:t>
      </w:r>
      <w:r w:rsidR="00E73491">
        <w:rPr>
          <w:bCs/>
        </w:rPr>
        <w:t xml:space="preserve">establishment </w:t>
      </w:r>
      <w:r w:rsidR="00235B5F">
        <w:rPr>
          <w:bCs/>
        </w:rPr>
        <w:t xml:space="preserve">and work </w:t>
      </w:r>
      <w:r w:rsidR="00E73491">
        <w:rPr>
          <w:bCs/>
        </w:rPr>
        <w:t>of the food partnership</w:t>
      </w:r>
      <w:r w:rsidR="00235B5F">
        <w:rPr>
          <w:bCs/>
        </w:rPr>
        <w:t>.</w:t>
      </w:r>
      <w:r w:rsidR="0063714D">
        <w:rPr>
          <w:bCs/>
        </w:rPr>
        <w:t xml:space="preserve"> </w:t>
      </w:r>
      <w:r w:rsidR="00E73491">
        <w:rPr>
          <w:bCs/>
        </w:rPr>
        <w:t xml:space="preserve"> </w:t>
      </w:r>
    </w:p>
    <w:p w14:paraId="3D7CD156" w14:textId="7F407107" w:rsidR="007E6EED" w:rsidRDefault="007E6EED" w:rsidP="007E6EED">
      <w:pPr>
        <w:jc w:val="both"/>
        <w:rPr>
          <w:b/>
        </w:rPr>
      </w:pPr>
      <w:r w:rsidRPr="003A15D6">
        <w:t>We recommend all applicants spend time on the S</w:t>
      </w:r>
      <w:r>
        <w:t xml:space="preserve">ustainable Food Places website </w:t>
      </w:r>
      <w:r w:rsidRPr="003A15D6">
        <w:t xml:space="preserve">and become familiar with </w:t>
      </w:r>
      <w:r>
        <w:t>SF</w:t>
      </w:r>
      <w:r w:rsidR="00545548">
        <w:t>P</w:t>
      </w:r>
      <w:r w:rsidRPr="003A15D6">
        <w:t xml:space="preserve"> aims, key issues and awards framework for measuring progress.</w:t>
      </w:r>
      <w:r>
        <w:t xml:space="preserve"> In particular you may find the </w:t>
      </w:r>
      <w:hyperlink r:id="rId13" w:history="1">
        <w:r w:rsidRPr="0039561D">
          <w:rPr>
            <w:rStyle w:val="Hyperlink"/>
          </w:rPr>
          <w:t>Sustainable Food Places Toolkit</w:t>
        </w:r>
      </w:hyperlink>
      <w:r>
        <w:t xml:space="preserve"> helpful when thinking </w:t>
      </w:r>
      <w:r w:rsidR="00D7363A">
        <w:t>about the early stages of</w:t>
      </w:r>
      <w:r>
        <w:t xml:space="preserve"> your partnership.</w:t>
      </w:r>
    </w:p>
    <w:p w14:paraId="4BA23CBE" w14:textId="7280AB6F" w:rsidR="001B38D1" w:rsidRPr="001B38D1" w:rsidRDefault="001B38D1" w:rsidP="001B38D1">
      <w:pPr>
        <w:jc w:val="both"/>
      </w:pPr>
      <w:r w:rsidRPr="001B38D1">
        <w:t xml:space="preserve">The application must be made by a named, legally constituted organisation, able to manage all legal and financial requirements for any contracts related to this grant. The applicant can be </w:t>
      </w:r>
      <w:r>
        <w:t xml:space="preserve">a </w:t>
      </w:r>
      <w:r w:rsidRPr="001B38D1">
        <w:t>statutory (</w:t>
      </w:r>
      <w:r w:rsidR="001417D5">
        <w:t xml:space="preserve">including </w:t>
      </w:r>
      <w:r w:rsidRPr="001B38D1">
        <w:t>local authority) or third sector organisation.</w:t>
      </w:r>
      <w:r>
        <w:t xml:space="preserve"> </w:t>
      </w:r>
      <w:r w:rsidRPr="001B38D1">
        <w:t>Grants will not be paid to individuals</w:t>
      </w:r>
      <w:r>
        <w:t xml:space="preserve"> or to businesses</w:t>
      </w:r>
      <w:r w:rsidRPr="001B38D1">
        <w:t xml:space="preserve">. </w:t>
      </w:r>
    </w:p>
    <w:p w14:paraId="0A394759" w14:textId="4814C193" w:rsidR="00D65785" w:rsidRDefault="00D65785" w:rsidP="00E5616C">
      <w:pPr>
        <w:pStyle w:val="Heading2"/>
        <w:spacing w:before="120" w:after="80"/>
      </w:pPr>
      <w:bookmarkStart w:id="6" w:name="_Toc51838976"/>
      <w:r>
        <w:t>Terms, cond</w:t>
      </w:r>
      <w:r w:rsidR="00752204">
        <w:t>i</w:t>
      </w:r>
      <w:r>
        <w:t>tions &amp; reporting</w:t>
      </w:r>
    </w:p>
    <w:bookmarkEnd w:id="6"/>
    <w:p w14:paraId="671A5422" w14:textId="05073CDC" w:rsidR="002A53B6" w:rsidRDefault="006E38F6" w:rsidP="001B38D1">
      <w:pPr>
        <w:jc w:val="both"/>
      </w:pPr>
      <w:r w:rsidRPr="003A15D6">
        <w:t xml:space="preserve">The Grant </w:t>
      </w:r>
      <w:r w:rsidRPr="004E5E56">
        <w:t>Offer Letter will detail the full terms and conditions we agree with you. This will include a requirement to complete</w:t>
      </w:r>
      <w:r w:rsidR="00D01A09" w:rsidRPr="004E5E56">
        <w:t xml:space="preserve"> </w:t>
      </w:r>
      <w:r w:rsidR="00E704DB" w:rsidRPr="0066567C">
        <w:t>two quarterly progress reports</w:t>
      </w:r>
      <w:r w:rsidRPr="004E5E56">
        <w:t xml:space="preserve"> and other details relating t</w:t>
      </w:r>
      <w:r w:rsidR="007E46CE" w:rsidRPr="004E5E56">
        <w:t>o the management of the grant.</w:t>
      </w:r>
    </w:p>
    <w:p w14:paraId="4A95C379" w14:textId="05105697" w:rsidR="00EB694A" w:rsidRDefault="00EB694A" w:rsidP="00EB694A">
      <w:pPr>
        <w:jc w:val="both"/>
      </w:pPr>
      <w:r>
        <w:t xml:space="preserve">To fulfil our due diligence responsibilities on behalf of our funders and programme partners, we must ensure that grant funding is being invested directly into staff capacity (new or existing) that is specifically allocated to the delivery of SFP partnership and programme work as specified in successful grant applications and subsequent grant agreements. </w:t>
      </w:r>
    </w:p>
    <w:p w14:paraId="2365BDF0" w14:textId="77777777" w:rsidR="00E5616C" w:rsidRDefault="00E5616C" w:rsidP="00E5616C">
      <w:pPr>
        <w:jc w:val="both"/>
      </w:pPr>
      <w:r>
        <w:t>In cases where the work is being delivered by Council staff, f</w:t>
      </w:r>
      <w:r w:rsidRPr="006333E3">
        <w:t xml:space="preserve">unding </w:t>
      </w:r>
      <w:r>
        <w:t>from us must be used for additional, not existing, activity. We can</w:t>
      </w:r>
      <w:r w:rsidRPr="006333E3">
        <w:t xml:space="preserve">not fund anything that is the legal </w:t>
      </w:r>
      <w:r>
        <w:t xml:space="preserve">(statutory) </w:t>
      </w:r>
      <w:r w:rsidRPr="006333E3">
        <w:t xml:space="preserve">responsibility of </w:t>
      </w:r>
      <w:r>
        <w:t>local and national</w:t>
      </w:r>
      <w:r w:rsidRPr="006333E3">
        <w:t xml:space="preserve"> government or public sector.</w:t>
      </w:r>
    </w:p>
    <w:p w14:paraId="01B66CB0" w14:textId="62B298EE" w:rsidR="00EB694A" w:rsidRDefault="00EB694A" w:rsidP="00EB694A">
      <w:pPr>
        <w:jc w:val="both"/>
      </w:pPr>
      <w:r>
        <w:t>Successful applicants will be asked confirm in writing that the grant will be used as outlined in your application and to provide the name and job title of the person who will deliver this work, as well as the average number of days per week they will allocate to this work through the period of the grant funding.</w:t>
      </w:r>
    </w:p>
    <w:p w14:paraId="0AA4BD7A" w14:textId="6DBBCB2A" w:rsidR="009F38D9" w:rsidRPr="003A15D6" w:rsidRDefault="002A53B6" w:rsidP="001B38D1">
      <w:pPr>
        <w:jc w:val="both"/>
      </w:pPr>
      <w:r w:rsidRPr="003A15D6">
        <w:t xml:space="preserve">Payment will be made in two </w:t>
      </w:r>
      <w:r w:rsidRPr="004E5E56">
        <w:t xml:space="preserve">instalments, with 80% in advance and 20% on completion of the work </w:t>
      </w:r>
      <w:r w:rsidRPr="004E5E56">
        <w:rPr>
          <w:b/>
        </w:rPr>
        <w:t>and</w:t>
      </w:r>
      <w:r w:rsidRPr="004E5E56">
        <w:t xml:space="preserve"> submission of a satisfactory final report. The first instalment will be in </w:t>
      </w:r>
      <w:r>
        <w:t>January</w:t>
      </w:r>
      <w:r w:rsidRPr="004E5E56">
        <w:t xml:space="preserve"> 202</w:t>
      </w:r>
      <w:r>
        <w:t>1</w:t>
      </w:r>
      <w:r w:rsidRPr="004E5E56">
        <w:t xml:space="preserve"> at the earliest and dependent on receipt of </w:t>
      </w:r>
      <w:r w:rsidR="00755794">
        <w:t>a</w:t>
      </w:r>
      <w:r w:rsidRPr="004E5E56">
        <w:t xml:space="preserve"> </w:t>
      </w:r>
      <w:r w:rsidR="00CA2F9C">
        <w:t xml:space="preserve">signed </w:t>
      </w:r>
      <w:r w:rsidRPr="004E5E56">
        <w:t>Grant Agreement and invoice</w:t>
      </w:r>
      <w:r w:rsidR="00B45B9B">
        <w:t>.</w:t>
      </w:r>
    </w:p>
    <w:p w14:paraId="0E11D155" w14:textId="71B1A6BA" w:rsidR="009F38D9" w:rsidRDefault="009F38D9" w:rsidP="00186DBC">
      <w:pPr>
        <w:pStyle w:val="Heading2"/>
        <w:spacing w:before="240"/>
      </w:pPr>
      <w:bookmarkStart w:id="7" w:name="_Toc51838977"/>
      <w:r>
        <w:lastRenderedPageBreak/>
        <w:t>Support with your application</w:t>
      </w:r>
      <w:bookmarkEnd w:id="7"/>
    </w:p>
    <w:p w14:paraId="47561C2A" w14:textId="324B756A" w:rsidR="009F38D9" w:rsidRPr="009F38D9" w:rsidRDefault="009F38D9" w:rsidP="001B38D1">
      <w:pPr>
        <w:jc w:val="both"/>
      </w:pPr>
      <w:r>
        <w:t xml:space="preserve">We recommend that before </w:t>
      </w:r>
      <w:r w:rsidR="00B45B9B">
        <w:t>writing</w:t>
      </w:r>
      <w:r>
        <w:t xml:space="preserve"> your application you arrange a call with us to discuss your ideas/plans. Please email </w:t>
      </w:r>
      <w:hyperlink r:id="rId14" w:history="1">
        <w:r w:rsidR="001B38D1" w:rsidRPr="000E1B9F">
          <w:rPr>
            <w:rStyle w:val="Hyperlink"/>
          </w:rPr>
          <w:t>tandrews@soilassociation.org</w:t>
        </w:r>
      </w:hyperlink>
      <w:r w:rsidR="001B38D1">
        <w:t xml:space="preserve"> </w:t>
      </w:r>
      <w:r>
        <w:t xml:space="preserve">to set up your call. </w:t>
      </w:r>
    </w:p>
    <w:p w14:paraId="6FECD1DC" w14:textId="153487F3" w:rsidR="006E38F6" w:rsidRPr="003A15D6" w:rsidRDefault="00126240" w:rsidP="00186DBC">
      <w:pPr>
        <w:pStyle w:val="Heading2"/>
        <w:spacing w:before="240"/>
      </w:pPr>
      <w:bookmarkStart w:id="8" w:name="_Toc51838978"/>
      <w:r w:rsidRPr="003A15D6">
        <w:t>Grant submissions</w:t>
      </w:r>
      <w:bookmarkEnd w:id="8"/>
      <w:r w:rsidR="009F38D9">
        <w:t xml:space="preserve"> </w:t>
      </w:r>
    </w:p>
    <w:p w14:paraId="3620AF00" w14:textId="4C9ED27B" w:rsidR="004E5E56" w:rsidRPr="0095519E" w:rsidRDefault="006E38F6" w:rsidP="004E5E56">
      <w:pPr>
        <w:jc w:val="both"/>
      </w:pPr>
      <w:r w:rsidRPr="003A15D6">
        <w:t>Applications will need to be submitted by</w:t>
      </w:r>
      <w:r w:rsidRPr="003A15D6">
        <w:rPr>
          <w:b/>
        </w:rPr>
        <w:t xml:space="preserve"> </w:t>
      </w:r>
      <w:r w:rsidR="00E60129">
        <w:rPr>
          <w:b/>
        </w:rPr>
        <w:t>9am</w:t>
      </w:r>
      <w:r w:rsidR="004E5E56" w:rsidRPr="006272E4">
        <w:rPr>
          <w:b/>
        </w:rPr>
        <w:t xml:space="preserve"> on</w:t>
      </w:r>
      <w:r w:rsidR="00D16204" w:rsidRPr="006272E4">
        <w:rPr>
          <w:b/>
        </w:rPr>
        <w:t xml:space="preserve"> </w:t>
      </w:r>
      <w:r w:rsidR="00E60129">
        <w:rPr>
          <w:b/>
        </w:rPr>
        <w:t>7</w:t>
      </w:r>
      <w:r w:rsidR="006272E4" w:rsidRPr="006272E4">
        <w:rPr>
          <w:b/>
          <w:vertAlign w:val="superscript"/>
        </w:rPr>
        <w:t>th</w:t>
      </w:r>
      <w:r w:rsidR="006272E4" w:rsidRPr="006272E4">
        <w:rPr>
          <w:b/>
        </w:rPr>
        <w:t xml:space="preserve"> December </w:t>
      </w:r>
      <w:r w:rsidR="00D16204" w:rsidRPr="006272E4">
        <w:rPr>
          <w:b/>
        </w:rPr>
        <w:t>2020</w:t>
      </w:r>
      <w:r w:rsidR="004E5E56">
        <w:rPr>
          <w:b/>
        </w:rPr>
        <w:t xml:space="preserve">. </w:t>
      </w:r>
      <w:r w:rsidR="004E5E56" w:rsidRPr="0095519E">
        <w:t xml:space="preserve">Applicants will be informed of the grants panel decision week beginning </w:t>
      </w:r>
      <w:r w:rsidR="00C1441F" w:rsidRPr="00C1441F">
        <w:t>21st</w:t>
      </w:r>
      <w:r w:rsidR="004E5E56" w:rsidRPr="0095519E">
        <w:t xml:space="preserve"> </w:t>
      </w:r>
      <w:r w:rsidR="00D16204">
        <w:t>December</w:t>
      </w:r>
      <w:r w:rsidR="00FA46DD">
        <w:t xml:space="preserve"> 2020</w:t>
      </w:r>
      <w:r w:rsidR="004E5E56" w:rsidRPr="0095519E">
        <w:t xml:space="preserve">. </w:t>
      </w:r>
    </w:p>
    <w:p w14:paraId="1EE65BAF" w14:textId="1F0032A4" w:rsidR="004E5E56" w:rsidRPr="0095519E" w:rsidRDefault="004E5E56" w:rsidP="004E5E56">
      <w:pPr>
        <w:jc w:val="both"/>
      </w:pPr>
      <w:r>
        <w:t>Successful applicants</w:t>
      </w:r>
      <w:r w:rsidRPr="0095519E">
        <w:t xml:space="preserve"> will ideally </w:t>
      </w:r>
      <w:r w:rsidR="00666A13">
        <w:t>start work</w:t>
      </w:r>
      <w:r w:rsidRPr="0095519E">
        <w:t xml:space="preserve"> soon after</w:t>
      </w:r>
      <w:r w:rsidR="00666A13">
        <w:t xml:space="preserve"> </w:t>
      </w:r>
      <w:r w:rsidRPr="0095519E">
        <w:t xml:space="preserve">notification of </w:t>
      </w:r>
      <w:r>
        <w:t xml:space="preserve">their </w:t>
      </w:r>
      <w:r w:rsidRPr="0095519E">
        <w:t>grant and must have begun work</w:t>
      </w:r>
      <w:r w:rsidR="00C1441F">
        <w:rPr>
          <w:color w:val="FF0000"/>
        </w:rPr>
        <w:t xml:space="preserve"> </w:t>
      </w:r>
      <w:r w:rsidR="00C1441F" w:rsidRPr="00C1441F">
        <w:t>by 31</w:t>
      </w:r>
      <w:r w:rsidR="00C1441F" w:rsidRPr="00C1441F">
        <w:rPr>
          <w:vertAlign w:val="superscript"/>
        </w:rPr>
        <w:t>st</w:t>
      </w:r>
      <w:r w:rsidR="00C1441F" w:rsidRPr="00C1441F">
        <w:t xml:space="preserve"> January 2021</w:t>
      </w:r>
      <w:r w:rsidR="001B38D1">
        <w:t xml:space="preserve"> and completed it by 30</w:t>
      </w:r>
      <w:r w:rsidR="00580AF5" w:rsidRPr="00580AF5">
        <w:rPr>
          <w:vertAlign w:val="superscript"/>
        </w:rPr>
        <w:t>th</w:t>
      </w:r>
      <w:r w:rsidR="00580AF5">
        <w:t xml:space="preserve"> </w:t>
      </w:r>
      <w:r w:rsidR="001B38D1">
        <w:t>June 2021</w:t>
      </w:r>
      <w:r w:rsidR="00580AF5">
        <w:t>.</w:t>
      </w:r>
      <w:r w:rsidRPr="0095519E">
        <w:t xml:space="preserve"> </w:t>
      </w:r>
      <w:r w:rsidR="00BB270A">
        <w:t xml:space="preserve">If you are not completely confident of being able to begin delivering your proposed programme before the end of January, please do not apply. </w:t>
      </w:r>
    </w:p>
    <w:p w14:paraId="7316F6DA" w14:textId="155D8C38" w:rsidR="006E38F6" w:rsidRPr="003A15D6" w:rsidRDefault="00C84034" w:rsidP="00126240">
      <w:r w:rsidRPr="003A15D6">
        <w:t xml:space="preserve">You will find the application form below. </w:t>
      </w:r>
      <w:r w:rsidR="00042BF6">
        <w:t>Please k</w:t>
      </w:r>
      <w:r w:rsidR="006E38F6" w:rsidRPr="003A15D6">
        <w:t xml:space="preserve">eep to the word limit for each question and </w:t>
      </w:r>
      <w:r w:rsidR="006E38F6" w:rsidRPr="003A15D6">
        <w:rPr>
          <w:b/>
        </w:rPr>
        <w:t>DO N</w:t>
      </w:r>
      <w:r w:rsidR="00E30B4F">
        <w:rPr>
          <w:b/>
        </w:rPr>
        <w:t>OT SUBMIT ADDITIONAL MATERIALS</w:t>
      </w:r>
      <w:r w:rsidR="006E38F6" w:rsidRPr="003A15D6">
        <w:rPr>
          <w:b/>
        </w:rPr>
        <w:t xml:space="preserve">, </w:t>
      </w:r>
      <w:r w:rsidR="006E38F6" w:rsidRPr="003A15D6">
        <w:t>as they will not be considered.</w:t>
      </w:r>
    </w:p>
    <w:p w14:paraId="5308EFEC" w14:textId="0B83B191" w:rsidR="006E38F6" w:rsidRPr="003A15D6" w:rsidRDefault="00126240" w:rsidP="00186DBC">
      <w:pPr>
        <w:pStyle w:val="Heading2"/>
        <w:spacing w:before="240"/>
      </w:pPr>
      <w:bookmarkStart w:id="9" w:name="_Toc51838979"/>
      <w:r w:rsidRPr="003A15D6">
        <w:t>Sending us your application</w:t>
      </w:r>
      <w:bookmarkEnd w:id="9"/>
      <w:r w:rsidRPr="003A15D6">
        <w:t xml:space="preserve"> </w:t>
      </w:r>
    </w:p>
    <w:p w14:paraId="18E90BC6" w14:textId="4B562CB9" w:rsidR="006E38F6" w:rsidRPr="003A15D6" w:rsidRDefault="006E38F6" w:rsidP="00580AF5">
      <w:pPr>
        <w:jc w:val="both"/>
      </w:pPr>
      <w:r w:rsidRPr="003A15D6">
        <w:t xml:space="preserve">Use the form below to apply for </w:t>
      </w:r>
      <w:r w:rsidR="00C84034" w:rsidRPr="003A15D6">
        <w:t>a grant</w:t>
      </w:r>
      <w:r w:rsidRPr="003A15D6">
        <w:t xml:space="preserve">. Fill in the relevant sections and return this document to us. The first section is contact and eligibility information. The second section is for </w:t>
      </w:r>
      <w:r w:rsidR="00C84034" w:rsidRPr="003A15D6">
        <w:t>the detail of your application for a SF</w:t>
      </w:r>
      <w:r w:rsidR="00617664">
        <w:t>P Development</w:t>
      </w:r>
      <w:r w:rsidR="00C84034" w:rsidRPr="003A15D6">
        <w:t xml:space="preserve"> </w:t>
      </w:r>
      <w:r w:rsidR="00F15328">
        <w:t>G</w:t>
      </w:r>
      <w:r w:rsidR="00C84034" w:rsidRPr="003A15D6">
        <w:t>rant.</w:t>
      </w:r>
    </w:p>
    <w:p w14:paraId="18AFFF8C" w14:textId="6FB7BEF7" w:rsidR="006E38F6" w:rsidRPr="003A15D6" w:rsidRDefault="008E6E2D" w:rsidP="00AC5015">
      <w:pPr>
        <w:jc w:val="both"/>
      </w:pPr>
      <w:r w:rsidRPr="003A15D6">
        <w:rPr>
          <w:b/>
        </w:rPr>
        <w:t>Email your application</w:t>
      </w:r>
      <w:r w:rsidR="006E38F6" w:rsidRPr="003A15D6">
        <w:rPr>
          <w:b/>
        </w:rPr>
        <w:t xml:space="preserve"> t</w:t>
      </w:r>
      <w:r w:rsidR="00D16204">
        <w:rPr>
          <w:b/>
        </w:rPr>
        <w:t xml:space="preserve">o </w:t>
      </w:r>
      <w:hyperlink r:id="rId15" w:history="1">
        <w:r w:rsidR="00D65785" w:rsidRPr="00FE397B">
          <w:rPr>
            <w:rStyle w:val="Hyperlink"/>
            <w:b/>
          </w:rPr>
          <w:t>sfcgrants@soilassociation.org</w:t>
        </w:r>
      </w:hyperlink>
      <w:r w:rsidR="00D65785">
        <w:rPr>
          <w:b/>
        </w:rPr>
        <w:t xml:space="preserve"> </w:t>
      </w:r>
      <w:r w:rsidR="00D16204">
        <w:rPr>
          <w:b/>
        </w:rPr>
        <w:t xml:space="preserve"> </w:t>
      </w:r>
      <w:r w:rsidR="006E38F6" w:rsidRPr="003A15D6">
        <w:t xml:space="preserve">by </w:t>
      </w:r>
      <w:r w:rsidR="00B8248E">
        <w:rPr>
          <w:b/>
        </w:rPr>
        <w:t>9am</w:t>
      </w:r>
      <w:r w:rsidR="006E38F6" w:rsidRPr="003D64C5">
        <w:rPr>
          <w:b/>
        </w:rPr>
        <w:t xml:space="preserve"> </w:t>
      </w:r>
      <w:r w:rsidR="00B8248E">
        <w:rPr>
          <w:b/>
        </w:rPr>
        <w:t>Monday 7</w:t>
      </w:r>
      <w:r w:rsidR="003D64C5" w:rsidRPr="003D64C5">
        <w:rPr>
          <w:b/>
          <w:vertAlign w:val="superscript"/>
        </w:rPr>
        <w:t>th</w:t>
      </w:r>
      <w:r w:rsidR="003D64C5" w:rsidRPr="003D64C5">
        <w:rPr>
          <w:b/>
        </w:rPr>
        <w:t xml:space="preserve"> </w:t>
      </w:r>
      <w:r w:rsidR="00CD4535" w:rsidRPr="003D64C5">
        <w:rPr>
          <w:b/>
        </w:rPr>
        <w:t xml:space="preserve">December </w:t>
      </w:r>
      <w:r w:rsidR="0003450E" w:rsidRPr="003D64C5">
        <w:rPr>
          <w:b/>
        </w:rPr>
        <w:t>20</w:t>
      </w:r>
      <w:r w:rsidR="00D16204" w:rsidRPr="003D64C5">
        <w:rPr>
          <w:b/>
        </w:rPr>
        <w:t>20</w:t>
      </w:r>
      <w:r w:rsidR="006E38F6" w:rsidRPr="003A15D6">
        <w:t>.</w:t>
      </w:r>
    </w:p>
    <w:p w14:paraId="32EB4BB7" w14:textId="7A33DAC0" w:rsidR="008E6E2D" w:rsidRPr="003A15D6" w:rsidRDefault="00126240" w:rsidP="00186DBC">
      <w:pPr>
        <w:pStyle w:val="Heading2"/>
        <w:spacing w:before="240"/>
      </w:pPr>
      <w:bookmarkStart w:id="10" w:name="_Toc51838980"/>
      <w:r w:rsidRPr="003A15D6">
        <w:t>How we will deal with your application</w:t>
      </w:r>
      <w:bookmarkEnd w:id="10"/>
      <w:r w:rsidRPr="003A15D6">
        <w:t xml:space="preserve"> </w:t>
      </w:r>
    </w:p>
    <w:p w14:paraId="33BB5947" w14:textId="265BA5A3" w:rsidR="00AF2E40" w:rsidRPr="003A15D6" w:rsidRDefault="006E38F6" w:rsidP="00580AF5">
      <w:pPr>
        <w:jc w:val="both"/>
      </w:pPr>
      <w:r w:rsidRPr="003A15D6">
        <w:t xml:space="preserve">You will receive an email from us confirming that we have received your application. Applications are assessed by the Sustainable Food </w:t>
      </w:r>
      <w:r w:rsidR="00D16204">
        <w:t>Places</w:t>
      </w:r>
      <w:r w:rsidRPr="003A15D6">
        <w:t xml:space="preserve"> Programme Management Board and</w:t>
      </w:r>
      <w:r w:rsidR="008E6E2D" w:rsidRPr="003A15D6">
        <w:t xml:space="preserve"> all</w:t>
      </w:r>
      <w:r w:rsidRPr="003A15D6">
        <w:t xml:space="preserve"> decision</w:t>
      </w:r>
      <w:r w:rsidR="008E6E2D" w:rsidRPr="003A15D6">
        <w:t>s are</w:t>
      </w:r>
      <w:r w:rsidRPr="003A15D6">
        <w:t xml:space="preserve"> final. We may ask you for further information. We aim to deal with all applications in a friendly and efficient fashion. If we fall shor</w:t>
      </w:r>
      <w:r w:rsidR="004B6238" w:rsidRPr="003A15D6">
        <w:t xml:space="preserve">t of these aims, please let us </w:t>
      </w:r>
      <w:r w:rsidR="00EE2964">
        <w:t>k</w:t>
      </w:r>
      <w:r w:rsidRPr="003A15D6">
        <w:t>now. We can provide limited feedback upon request to unsuccessful applicants.</w:t>
      </w:r>
    </w:p>
    <w:p w14:paraId="46D78312" w14:textId="444DADE3" w:rsidR="006E38F6" w:rsidRPr="00AF2E40" w:rsidRDefault="00126240" w:rsidP="00186DBC">
      <w:pPr>
        <w:pStyle w:val="Heading2"/>
        <w:spacing w:before="240"/>
      </w:pPr>
      <w:bookmarkStart w:id="11" w:name="_Toc51838981"/>
      <w:r w:rsidRPr="00AF2E40">
        <w:t>Timeline</w:t>
      </w:r>
      <w:bookmarkEnd w:id="11"/>
    </w:p>
    <w:p w14:paraId="5600E649" w14:textId="05C2C2E6" w:rsidR="00F50877" w:rsidRPr="005672E1" w:rsidRDefault="00820AA4" w:rsidP="00F50877">
      <w:pPr>
        <w:rPr>
          <w:b/>
        </w:rPr>
      </w:pPr>
      <w:r w:rsidRPr="002179DE">
        <w:rPr>
          <w:b/>
        </w:rPr>
        <w:t>26 October 2020</w:t>
      </w:r>
      <w:r w:rsidR="00F50877" w:rsidRPr="002179DE">
        <w:tab/>
      </w:r>
      <w:r w:rsidR="00F50877" w:rsidRPr="002179DE">
        <w:tab/>
      </w:r>
      <w:r w:rsidR="00F50877" w:rsidRPr="002179DE">
        <w:tab/>
      </w:r>
      <w:r w:rsidR="00F50877" w:rsidRPr="002179DE">
        <w:tab/>
      </w:r>
      <w:r w:rsidR="00D16204" w:rsidRPr="002179DE">
        <w:t>A</w:t>
      </w:r>
      <w:r w:rsidR="00F50877" w:rsidRPr="002179DE">
        <w:t>pplications open</w:t>
      </w:r>
      <w:r w:rsidR="00F50877" w:rsidRPr="005672E1">
        <w:t xml:space="preserve"> </w:t>
      </w:r>
    </w:p>
    <w:p w14:paraId="7B8F6099" w14:textId="3A876A9F" w:rsidR="00F50877" w:rsidRPr="005672E1" w:rsidRDefault="00842CA3" w:rsidP="00F50877">
      <w:r>
        <w:rPr>
          <w:b/>
        </w:rPr>
        <w:t>9am 7th</w:t>
      </w:r>
      <w:r w:rsidR="00AA77A6" w:rsidRPr="005672E1">
        <w:rPr>
          <w:b/>
        </w:rPr>
        <w:t xml:space="preserve"> December 2020</w:t>
      </w:r>
      <w:r w:rsidR="00F50877" w:rsidRPr="005672E1">
        <w:tab/>
      </w:r>
      <w:r w:rsidR="00F50877" w:rsidRPr="005672E1">
        <w:tab/>
      </w:r>
      <w:r w:rsidR="00F50877" w:rsidRPr="005672E1">
        <w:tab/>
        <w:t>Deadline for applications</w:t>
      </w:r>
    </w:p>
    <w:p w14:paraId="4679C4DE" w14:textId="691CC910" w:rsidR="00F50877" w:rsidRPr="005672E1" w:rsidRDefault="00F50877" w:rsidP="00F50877">
      <w:r w:rsidRPr="005672E1">
        <w:rPr>
          <w:b/>
        </w:rPr>
        <w:t xml:space="preserve">w/c </w:t>
      </w:r>
      <w:r w:rsidR="00EA6E12" w:rsidRPr="005672E1">
        <w:rPr>
          <w:b/>
        </w:rPr>
        <w:t>14 December 2020</w:t>
      </w:r>
      <w:r w:rsidRPr="005672E1">
        <w:tab/>
      </w:r>
      <w:r w:rsidRPr="005672E1">
        <w:tab/>
      </w:r>
      <w:r w:rsidRPr="005672E1">
        <w:tab/>
        <w:t>Final decision by SF</w:t>
      </w:r>
      <w:r w:rsidR="00D16204" w:rsidRPr="005672E1">
        <w:t>P</w:t>
      </w:r>
      <w:r w:rsidRPr="005672E1">
        <w:t xml:space="preserve"> Grants Panel </w:t>
      </w:r>
    </w:p>
    <w:p w14:paraId="48825915" w14:textId="0C48F2D8" w:rsidR="00F50877" w:rsidRPr="005672E1" w:rsidRDefault="00F50877" w:rsidP="00F50877">
      <w:r w:rsidRPr="005672E1">
        <w:rPr>
          <w:b/>
        </w:rPr>
        <w:t xml:space="preserve">w/c </w:t>
      </w:r>
      <w:r w:rsidR="00C356BD" w:rsidRPr="005672E1">
        <w:rPr>
          <w:b/>
        </w:rPr>
        <w:t>21</w:t>
      </w:r>
      <w:r w:rsidR="00C521A2" w:rsidRPr="005672E1">
        <w:rPr>
          <w:b/>
        </w:rPr>
        <w:t xml:space="preserve"> December 2020</w:t>
      </w:r>
      <w:r w:rsidR="0067100A" w:rsidRPr="005672E1">
        <w:rPr>
          <w:b/>
        </w:rPr>
        <w:t xml:space="preserve"> </w:t>
      </w:r>
      <w:r w:rsidRPr="005672E1">
        <w:tab/>
      </w:r>
      <w:r w:rsidRPr="005672E1">
        <w:tab/>
      </w:r>
      <w:r w:rsidRPr="005672E1">
        <w:tab/>
        <w:t xml:space="preserve">Comms to successful &amp; unsuccessful applicants </w:t>
      </w:r>
    </w:p>
    <w:p w14:paraId="4BA04BB3" w14:textId="4DF50C90" w:rsidR="00F50877" w:rsidRPr="005672E1" w:rsidRDefault="00C356BD" w:rsidP="00AF2E40">
      <w:pPr>
        <w:ind w:left="4320" w:hanging="4320"/>
      </w:pPr>
      <w:r w:rsidRPr="005672E1">
        <w:rPr>
          <w:b/>
        </w:rPr>
        <w:t>Jan</w:t>
      </w:r>
      <w:r w:rsidR="00AC5015">
        <w:rPr>
          <w:b/>
        </w:rPr>
        <w:t>uary</w:t>
      </w:r>
      <w:r w:rsidRPr="005672E1">
        <w:rPr>
          <w:b/>
        </w:rPr>
        <w:t xml:space="preserve"> 2021</w:t>
      </w:r>
      <w:r w:rsidR="00F50877" w:rsidRPr="005672E1">
        <w:tab/>
        <w:t xml:space="preserve">Funded </w:t>
      </w:r>
      <w:r w:rsidR="00BB270A">
        <w:t>d</w:t>
      </w:r>
      <w:r w:rsidR="00D16204" w:rsidRPr="005672E1">
        <w:t>evelopment work</w:t>
      </w:r>
      <w:r w:rsidR="00F50877" w:rsidRPr="005672E1">
        <w:t xml:space="preserve"> begin</w:t>
      </w:r>
      <w:r w:rsidR="00D16204" w:rsidRPr="005672E1">
        <w:t>s</w:t>
      </w:r>
      <w:r w:rsidR="00F50877" w:rsidRPr="005672E1">
        <w:t xml:space="preserve"> </w:t>
      </w:r>
    </w:p>
    <w:p w14:paraId="1CEC3363" w14:textId="1325A24D" w:rsidR="00864AA6" w:rsidRDefault="00F50877" w:rsidP="005672E1">
      <w:r w:rsidRPr="005672E1">
        <w:rPr>
          <w:b/>
        </w:rPr>
        <w:t xml:space="preserve">By 31 </w:t>
      </w:r>
      <w:r w:rsidR="005672E1" w:rsidRPr="005672E1">
        <w:rPr>
          <w:b/>
        </w:rPr>
        <w:t>Jan</w:t>
      </w:r>
      <w:r w:rsidR="00AC5015">
        <w:rPr>
          <w:b/>
        </w:rPr>
        <w:t>uary</w:t>
      </w:r>
      <w:r w:rsidR="005672E1" w:rsidRPr="005672E1">
        <w:rPr>
          <w:b/>
        </w:rPr>
        <w:t xml:space="preserve"> 2021</w:t>
      </w:r>
      <w:r w:rsidRPr="005672E1">
        <w:tab/>
      </w:r>
      <w:r w:rsidRPr="005672E1">
        <w:tab/>
      </w:r>
      <w:r w:rsidRPr="005672E1">
        <w:tab/>
      </w:r>
      <w:r w:rsidRPr="005672E1">
        <w:tab/>
        <w:t xml:space="preserve">Agreements signed &amp; invoices sent </w:t>
      </w:r>
    </w:p>
    <w:p w14:paraId="228737D8" w14:textId="07888F40" w:rsidR="005672E1" w:rsidRDefault="00F50877" w:rsidP="005672E1">
      <w:r w:rsidRPr="00AF2E40">
        <w:t xml:space="preserve">Dates for </w:t>
      </w:r>
      <w:r w:rsidR="00186DBC">
        <w:t xml:space="preserve">the </w:t>
      </w:r>
      <w:r w:rsidRPr="00AF2E40">
        <w:t xml:space="preserve">progress reports will be set once the </w:t>
      </w:r>
      <w:bookmarkStart w:id="12" w:name="_Toc51838982"/>
      <w:r w:rsidR="005672E1">
        <w:t>agreements have been signed off.</w:t>
      </w:r>
    </w:p>
    <w:p w14:paraId="7E71E64C" w14:textId="357B6147" w:rsidR="006B6969" w:rsidRPr="005672E1" w:rsidRDefault="00126240" w:rsidP="002179DE">
      <w:pPr>
        <w:jc w:val="both"/>
        <w:rPr>
          <w:rStyle w:val="Hyperlink"/>
          <w:color w:val="auto"/>
          <w:u w:val="none"/>
        </w:rPr>
      </w:pPr>
      <w:r w:rsidRPr="003A15D6">
        <w:t>Contact</w:t>
      </w:r>
      <w:bookmarkEnd w:id="12"/>
      <w:r w:rsidR="005672E1">
        <w:t xml:space="preserve">: </w:t>
      </w:r>
      <w:r w:rsidR="006E38F6" w:rsidRPr="003A15D6">
        <w:t>If you have questions relating to the submission of your application</w:t>
      </w:r>
      <w:r w:rsidR="00186DBC">
        <w:t xml:space="preserve"> please </w:t>
      </w:r>
      <w:r w:rsidR="006E38F6" w:rsidRPr="003A15D6">
        <w:t xml:space="preserve">email </w:t>
      </w:r>
      <w:hyperlink r:id="rId16" w:history="1">
        <w:r w:rsidR="002179DE" w:rsidRPr="000E1B9F">
          <w:rPr>
            <w:rStyle w:val="Hyperlink"/>
          </w:rPr>
          <w:t>tandrews@soilassociation.org</w:t>
        </w:r>
      </w:hyperlink>
      <w:r w:rsidR="002179DE">
        <w:rPr>
          <w:rStyle w:val="Hyperlink"/>
        </w:rPr>
        <w:t xml:space="preserve"> </w:t>
      </w:r>
      <w:r w:rsidR="00657588">
        <w:t xml:space="preserve"> </w:t>
      </w:r>
      <w:r w:rsidR="006B6969" w:rsidRPr="003A15D6">
        <w:rPr>
          <w:rStyle w:val="Hyperlink"/>
        </w:rPr>
        <w:br w:type="page"/>
      </w:r>
    </w:p>
    <w:p w14:paraId="0E09591C" w14:textId="3C880579" w:rsidR="006E38F6" w:rsidRPr="003A15D6" w:rsidRDefault="006E38F6" w:rsidP="00127E01">
      <w:pPr>
        <w:pStyle w:val="Heading1"/>
        <w:numPr>
          <w:ilvl w:val="0"/>
          <w:numId w:val="0"/>
        </w:numPr>
      </w:pPr>
      <w:bookmarkStart w:id="13" w:name="_Toc51838983"/>
      <w:r w:rsidRPr="003A15D6">
        <w:lastRenderedPageBreak/>
        <w:t>Section 2: Grant Eligibility Form</w:t>
      </w:r>
      <w:bookmarkEnd w:id="13"/>
      <w:r w:rsidRPr="003A15D6">
        <w:t xml:space="preserve"> </w:t>
      </w:r>
    </w:p>
    <w:p w14:paraId="17AC34BB" w14:textId="7362C7AD" w:rsidR="006E38F6" w:rsidRDefault="00126240" w:rsidP="00AC5015">
      <w:pPr>
        <w:pStyle w:val="Heading2"/>
        <w:numPr>
          <w:ilvl w:val="0"/>
          <w:numId w:val="0"/>
        </w:numPr>
        <w:spacing w:before="240"/>
      </w:pPr>
      <w:bookmarkStart w:id="14" w:name="_Toc51838984"/>
      <w:r w:rsidRPr="003A15D6">
        <w:t>Contact &amp; eligibility information for applicants</w:t>
      </w:r>
      <w:bookmarkEnd w:id="14"/>
    </w:p>
    <w:tbl>
      <w:tblPr>
        <w:tblStyle w:val="TableGrid"/>
        <w:tblW w:w="0" w:type="auto"/>
        <w:tblLook w:val="04A0" w:firstRow="1" w:lastRow="0" w:firstColumn="1" w:lastColumn="0" w:noHBand="0" w:noVBand="1"/>
      </w:tblPr>
      <w:tblGrid>
        <w:gridCol w:w="5894"/>
        <w:gridCol w:w="3122"/>
      </w:tblGrid>
      <w:tr w:rsidR="002179DE" w:rsidRPr="003A15D6" w14:paraId="63894C94" w14:textId="77777777" w:rsidTr="00B3025B">
        <w:tc>
          <w:tcPr>
            <w:tcW w:w="5894" w:type="dxa"/>
          </w:tcPr>
          <w:p w14:paraId="1A7DC4BA" w14:textId="505C1EE6" w:rsidR="002179DE" w:rsidRPr="003A15D6" w:rsidRDefault="002179DE" w:rsidP="00186DBC">
            <w:pPr>
              <w:spacing w:before="60" w:after="60"/>
            </w:pPr>
            <w:r>
              <w:t>Local authority area covered by food partnership (</w:t>
            </w:r>
            <w:r w:rsidRPr="002179DE">
              <w:rPr>
                <w:i/>
                <w:iCs/>
              </w:rPr>
              <w:t>n</w:t>
            </w:r>
            <w:r w:rsidRPr="00F902E0">
              <w:rPr>
                <w:i/>
                <w:iCs/>
              </w:rPr>
              <w:t xml:space="preserve">ote the food partnership should cover the whole </w:t>
            </w:r>
            <w:r>
              <w:rPr>
                <w:i/>
                <w:iCs/>
              </w:rPr>
              <w:t>area</w:t>
            </w:r>
            <w:r w:rsidRPr="00F902E0">
              <w:rPr>
                <w:i/>
                <w:iCs/>
              </w:rPr>
              <w:t xml:space="preserve">, not just </w:t>
            </w:r>
            <w:r>
              <w:rPr>
                <w:i/>
                <w:iCs/>
              </w:rPr>
              <w:t>one</w:t>
            </w:r>
            <w:r w:rsidRPr="00F902E0">
              <w:rPr>
                <w:i/>
                <w:iCs/>
              </w:rPr>
              <w:t xml:space="preserve"> district or town within it).</w:t>
            </w:r>
          </w:p>
        </w:tc>
        <w:tc>
          <w:tcPr>
            <w:tcW w:w="3122" w:type="dxa"/>
          </w:tcPr>
          <w:p w14:paraId="65F0D787" w14:textId="77777777" w:rsidR="002179DE" w:rsidRPr="003A15D6" w:rsidRDefault="002179DE" w:rsidP="00186DBC">
            <w:pPr>
              <w:spacing w:before="60" w:after="60"/>
            </w:pPr>
          </w:p>
        </w:tc>
      </w:tr>
      <w:tr w:rsidR="002179DE" w:rsidRPr="003A15D6" w14:paraId="12DB9FBA" w14:textId="77777777" w:rsidTr="00B3025B">
        <w:tc>
          <w:tcPr>
            <w:tcW w:w="5894" w:type="dxa"/>
          </w:tcPr>
          <w:p w14:paraId="29087FC8" w14:textId="4B19346E" w:rsidR="002179DE" w:rsidRPr="003A15D6" w:rsidRDefault="002179DE" w:rsidP="00186DBC">
            <w:pPr>
              <w:spacing w:before="60" w:after="60"/>
            </w:pPr>
            <w:r w:rsidRPr="003A15D6">
              <w:t>Name of person writing this bid</w:t>
            </w:r>
          </w:p>
        </w:tc>
        <w:tc>
          <w:tcPr>
            <w:tcW w:w="3122" w:type="dxa"/>
          </w:tcPr>
          <w:p w14:paraId="461AF2A6" w14:textId="7D6A2082" w:rsidR="002179DE" w:rsidRPr="003A15D6" w:rsidRDefault="002179DE" w:rsidP="00186DBC">
            <w:pPr>
              <w:spacing w:before="60" w:after="60"/>
            </w:pPr>
          </w:p>
        </w:tc>
      </w:tr>
      <w:tr w:rsidR="002179DE" w:rsidRPr="003A15D6" w14:paraId="73B5B8AC" w14:textId="77777777" w:rsidTr="00B3025B">
        <w:tc>
          <w:tcPr>
            <w:tcW w:w="5894" w:type="dxa"/>
          </w:tcPr>
          <w:p w14:paraId="254BB13E" w14:textId="2EAD72FD" w:rsidR="002179DE" w:rsidRPr="003A15D6" w:rsidRDefault="002179DE" w:rsidP="00186DBC">
            <w:pPr>
              <w:spacing w:before="60" w:after="60"/>
            </w:pPr>
            <w:r w:rsidRPr="003A15D6">
              <w:t>Email</w:t>
            </w:r>
          </w:p>
        </w:tc>
        <w:tc>
          <w:tcPr>
            <w:tcW w:w="3122" w:type="dxa"/>
          </w:tcPr>
          <w:p w14:paraId="63DB6B71" w14:textId="0AD07A62" w:rsidR="002179DE" w:rsidRPr="003A15D6" w:rsidRDefault="002179DE" w:rsidP="00186DBC">
            <w:pPr>
              <w:spacing w:before="60" w:after="60"/>
            </w:pPr>
          </w:p>
        </w:tc>
      </w:tr>
      <w:tr w:rsidR="002179DE" w:rsidRPr="003A15D6" w14:paraId="41617FE2" w14:textId="77777777" w:rsidTr="009C572A">
        <w:tc>
          <w:tcPr>
            <w:tcW w:w="5894" w:type="dxa"/>
          </w:tcPr>
          <w:p w14:paraId="763D4AF9" w14:textId="09422C63" w:rsidR="002179DE" w:rsidRDefault="002179DE" w:rsidP="00186DBC">
            <w:pPr>
              <w:spacing w:before="60" w:after="60"/>
            </w:pPr>
            <w:r w:rsidRPr="003A15D6">
              <w:t xml:space="preserve">Phone </w:t>
            </w:r>
            <w:r w:rsidR="00C01F83">
              <w:t>n</w:t>
            </w:r>
            <w:r w:rsidRPr="003A15D6">
              <w:t>umber</w:t>
            </w:r>
          </w:p>
        </w:tc>
        <w:tc>
          <w:tcPr>
            <w:tcW w:w="3122" w:type="dxa"/>
            <w:shd w:val="clear" w:color="auto" w:fill="auto"/>
          </w:tcPr>
          <w:p w14:paraId="28723B81" w14:textId="123F5792" w:rsidR="002179DE" w:rsidRDefault="002179DE" w:rsidP="00186DBC">
            <w:pPr>
              <w:spacing w:before="60" w:after="60"/>
            </w:pPr>
          </w:p>
        </w:tc>
      </w:tr>
      <w:tr w:rsidR="002179DE" w:rsidRPr="003A15D6" w14:paraId="779B9036" w14:textId="77777777" w:rsidTr="009C572A">
        <w:tc>
          <w:tcPr>
            <w:tcW w:w="5894" w:type="dxa"/>
            <w:shd w:val="clear" w:color="auto" w:fill="D9D9D9" w:themeFill="background1" w:themeFillShade="D9"/>
          </w:tcPr>
          <w:p w14:paraId="1D7A8A89" w14:textId="38810EBF" w:rsidR="002179DE" w:rsidRPr="003A15D6" w:rsidRDefault="002179DE" w:rsidP="00186DBC">
            <w:pPr>
              <w:spacing w:before="60" w:after="60"/>
            </w:pPr>
          </w:p>
        </w:tc>
        <w:tc>
          <w:tcPr>
            <w:tcW w:w="3122" w:type="dxa"/>
            <w:shd w:val="clear" w:color="auto" w:fill="D9D9D9" w:themeFill="background1" w:themeFillShade="D9"/>
          </w:tcPr>
          <w:p w14:paraId="01215A8D" w14:textId="77777777" w:rsidR="002179DE" w:rsidRPr="003A15D6" w:rsidRDefault="002179DE" w:rsidP="00186DBC">
            <w:pPr>
              <w:spacing w:before="60" w:after="60"/>
            </w:pPr>
          </w:p>
        </w:tc>
      </w:tr>
      <w:tr w:rsidR="002179DE" w:rsidRPr="003A15D6" w14:paraId="3B950ACD" w14:textId="77777777" w:rsidTr="009C572A">
        <w:tc>
          <w:tcPr>
            <w:tcW w:w="5894" w:type="dxa"/>
          </w:tcPr>
          <w:p w14:paraId="25F86247" w14:textId="57A131B7" w:rsidR="002179DE" w:rsidRPr="003A15D6" w:rsidRDefault="002179DE" w:rsidP="00186DBC">
            <w:pPr>
              <w:spacing w:before="60" w:after="60"/>
            </w:pPr>
            <w:r w:rsidRPr="00515132">
              <w:t xml:space="preserve">Name of </w:t>
            </w:r>
            <w:r>
              <w:t xml:space="preserve">host </w:t>
            </w:r>
            <w:r w:rsidRPr="00515132">
              <w:t xml:space="preserve">organisation </w:t>
            </w:r>
            <w:r>
              <w:t xml:space="preserve">for the </w:t>
            </w:r>
            <w:r w:rsidR="00BB270A">
              <w:t>d</w:t>
            </w:r>
            <w:r>
              <w:t xml:space="preserve">evelopment </w:t>
            </w:r>
            <w:r w:rsidR="00BB270A">
              <w:t>w</w:t>
            </w:r>
            <w:r>
              <w:t>ork</w:t>
            </w:r>
            <w:r w:rsidRPr="00515132">
              <w:rPr>
                <w:color w:val="FF0000"/>
              </w:rPr>
              <w:t xml:space="preserve"> </w:t>
            </w:r>
          </w:p>
        </w:tc>
        <w:tc>
          <w:tcPr>
            <w:tcW w:w="3122" w:type="dxa"/>
          </w:tcPr>
          <w:p w14:paraId="44DF0A25" w14:textId="77777777" w:rsidR="002179DE" w:rsidRPr="003A15D6" w:rsidRDefault="002179DE" w:rsidP="00186DBC">
            <w:pPr>
              <w:spacing w:before="60" w:after="60"/>
            </w:pPr>
          </w:p>
        </w:tc>
      </w:tr>
      <w:tr w:rsidR="002179DE" w:rsidRPr="003A15D6" w14:paraId="69215989" w14:textId="77777777" w:rsidTr="002E7529">
        <w:tc>
          <w:tcPr>
            <w:tcW w:w="5894" w:type="dxa"/>
          </w:tcPr>
          <w:p w14:paraId="5FCC40C0" w14:textId="7ECDACFE" w:rsidR="002179DE" w:rsidRPr="003A15D6" w:rsidRDefault="002179DE" w:rsidP="00186DBC">
            <w:pPr>
              <w:spacing w:before="60" w:after="60"/>
            </w:pPr>
            <w:r>
              <w:t>Host</w:t>
            </w:r>
            <w:r w:rsidRPr="00515132">
              <w:t xml:space="preserve"> organisation contact name</w:t>
            </w:r>
          </w:p>
        </w:tc>
        <w:tc>
          <w:tcPr>
            <w:tcW w:w="3122" w:type="dxa"/>
          </w:tcPr>
          <w:p w14:paraId="39DCDD44" w14:textId="77777777" w:rsidR="002179DE" w:rsidRPr="003A15D6" w:rsidRDefault="002179DE" w:rsidP="00186DBC">
            <w:pPr>
              <w:spacing w:before="60" w:after="60"/>
            </w:pPr>
          </w:p>
        </w:tc>
      </w:tr>
      <w:tr w:rsidR="002179DE" w:rsidRPr="003A15D6" w14:paraId="54828589" w14:textId="77777777" w:rsidTr="000C53DE">
        <w:trPr>
          <w:trHeight w:val="189"/>
        </w:trPr>
        <w:tc>
          <w:tcPr>
            <w:tcW w:w="5894" w:type="dxa"/>
          </w:tcPr>
          <w:p w14:paraId="3F74C2D2" w14:textId="49595A89" w:rsidR="002179DE" w:rsidRPr="003A15D6" w:rsidRDefault="002179DE" w:rsidP="00186DBC">
            <w:pPr>
              <w:spacing w:before="60" w:after="60"/>
            </w:pPr>
            <w:r>
              <w:t>Host</w:t>
            </w:r>
            <w:r w:rsidRPr="00515132">
              <w:t xml:space="preserve"> organisation contact email</w:t>
            </w:r>
          </w:p>
        </w:tc>
        <w:tc>
          <w:tcPr>
            <w:tcW w:w="3122" w:type="dxa"/>
          </w:tcPr>
          <w:p w14:paraId="7D62DB43" w14:textId="77777777" w:rsidR="002179DE" w:rsidRPr="003A15D6" w:rsidRDefault="002179DE" w:rsidP="00186DBC">
            <w:pPr>
              <w:spacing w:before="60" w:after="60"/>
            </w:pPr>
          </w:p>
        </w:tc>
      </w:tr>
      <w:tr w:rsidR="002179DE" w:rsidRPr="003A15D6" w14:paraId="25A82D2E" w14:textId="77777777" w:rsidTr="00B3025B">
        <w:tc>
          <w:tcPr>
            <w:tcW w:w="5894" w:type="dxa"/>
          </w:tcPr>
          <w:p w14:paraId="2E49BDB3" w14:textId="21ED5AB2" w:rsidR="002179DE" w:rsidRPr="003A15D6" w:rsidRDefault="002179DE" w:rsidP="00186DBC">
            <w:pPr>
              <w:spacing w:before="60" w:after="60"/>
            </w:pPr>
            <w:r>
              <w:t>Host</w:t>
            </w:r>
            <w:r w:rsidRPr="00515132">
              <w:t xml:space="preserve"> organisation contact phone</w:t>
            </w:r>
          </w:p>
        </w:tc>
        <w:tc>
          <w:tcPr>
            <w:tcW w:w="3122" w:type="dxa"/>
          </w:tcPr>
          <w:p w14:paraId="5DFF4934" w14:textId="77777777" w:rsidR="002179DE" w:rsidRPr="003A15D6" w:rsidRDefault="002179DE" w:rsidP="00186DBC">
            <w:pPr>
              <w:spacing w:before="60" w:after="60"/>
            </w:pPr>
          </w:p>
        </w:tc>
      </w:tr>
      <w:tr w:rsidR="002179DE" w:rsidRPr="003A15D6" w14:paraId="33E78D95" w14:textId="77777777" w:rsidTr="00B3025B">
        <w:tc>
          <w:tcPr>
            <w:tcW w:w="5894" w:type="dxa"/>
          </w:tcPr>
          <w:p w14:paraId="3FD9F6A8" w14:textId="5878BDB4" w:rsidR="002179DE" w:rsidRPr="00515132" w:rsidRDefault="002179DE" w:rsidP="00186DBC">
            <w:pPr>
              <w:spacing w:before="60" w:after="60"/>
            </w:pPr>
            <w:r>
              <w:t>Host</w:t>
            </w:r>
            <w:r w:rsidRPr="00515132">
              <w:t xml:space="preserve"> organisation legal status (CIC, Local Authority, Charity etc.)</w:t>
            </w:r>
          </w:p>
        </w:tc>
        <w:tc>
          <w:tcPr>
            <w:tcW w:w="3122" w:type="dxa"/>
          </w:tcPr>
          <w:p w14:paraId="27D866AC" w14:textId="77777777" w:rsidR="002179DE" w:rsidRPr="003A15D6" w:rsidRDefault="002179DE" w:rsidP="00186DBC">
            <w:pPr>
              <w:spacing w:before="60" w:after="60"/>
            </w:pPr>
          </w:p>
        </w:tc>
      </w:tr>
      <w:tr w:rsidR="002179DE" w:rsidRPr="003A15D6" w14:paraId="4B08929D" w14:textId="77777777" w:rsidTr="00B3025B">
        <w:tc>
          <w:tcPr>
            <w:tcW w:w="5894" w:type="dxa"/>
          </w:tcPr>
          <w:p w14:paraId="552F5057" w14:textId="7E7F9D40" w:rsidR="002179DE" w:rsidRPr="00515132" w:rsidRDefault="002179DE" w:rsidP="00186DBC">
            <w:pPr>
              <w:spacing w:before="60" w:after="60"/>
            </w:pPr>
            <w:r w:rsidRPr="00515132">
              <w:t xml:space="preserve">Who will </w:t>
            </w:r>
            <w:r>
              <w:t>manage the work</w:t>
            </w:r>
            <w:r w:rsidRPr="00515132">
              <w:t>?</w:t>
            </w:r>
          </w:p>
        </w:tc>
        <w:tc>
          <w:tcPr>
            <w:tcW w:w="3122" w:type="dxa"/>
          </w:tcPr>
          <w:p w14:paraId="1329F0D3" w14:textId="77777777" w:rsidR="002179DE" w:rsidRPr="003A15D6" w:rsidRDefault="002179DE" w:rsidP="00186DBC">
            <w:pPr>
              <w:spacing w:before="60" w:after="60"/>
            </w:pPr>
          </w:p>
        </w:tc>
      </w:tr>
      <w:tr w:rsidR="002179DE" w:rsidRPr="003A15D6" w14:paraId="15C97ADB" w14:textId="77777777" w:rsidTr="009C572A">
        <w:tc>
          <w:tcPr>
            <w:tcW w:w="5894" w:type="dxa"/>
            <w:shd w:val="clear" w:color="auto" w:fill="D9D9D9" w:themeFill="background1" w:themeFillShade="D9"/>
          </w:tcPr>
          <w:p w14:paraId="22ED6136" w14:textId="00C09717" w:rsidR="002179DE" w:rsidRPr="00515132" w:rsidRDefault="002179DE" w:rsidP="00186DBC">
            <w:pPr>
              <w:spacing w:before="60" w:after="60"/>
            </w:pPr>
          </w:p>
        </w:tc>
        <w:tc>
          <w:tcPr>
            <w:tcW w:w="3122" w:type="dxa"/>
            <w:shd w:val="clear" w:color="auto" w:fill="D9D9D9" w:themeFill="background1" w:themeFillShade="D9"/>
          </w:tcPr>
          <w:p w14:paraId="07B715BC" w14:textId="77777777" w:rsidR="002179DE" w:rsidRPr="003A15D6" w:rsidRDefault="002179DE" w:rsidP="00186DBC">
            <w:pPr>
              <w:spacing w:before="60" w:after="60"/>
            </w:pPr>
          </w:p>
        </w:tc>
      </w:tr>
      <w:tr w:rsidR="002179DE" w:rsidRPr="003A15D6" w14:paraId="165CAF9A" w14:textId="77777777" w:rsidTr="009C572A">
        <w:tc>
          <w:tcPr>
            <w:tcW w:w="5894" w:type="dxa"/>
          </w:tcPr>
          <w:p w14:paraId="6D7AE7D1" w14:textId="4C143A44" w:rsidR="002179DE" w:rsidRPr="00515132" w:rsidRDefault="002179DE" w:rsidP="00186DBC">
            <w:pPr>
              <w:spacing w:before="60" w:after="60"/>
            </w:pPr>
            <w:r w:rsidRPr="003A15D6">
              <w:t xml:space="preserve">Has any match funding been secured? </w:t>
            </w:r>
            <w:r>
              <w:t>(this is not a requirement).</w:t>
            </w:r>
          </w:p>
        </w:tc>
        <w:tc>
          <w:tcPr>
            <w:tcW w:w="3122" w:type="dxa"/>
          </w:tcPr>
          <w:p w14:paraId="1F1C28FA" w14:textId="45B8375D" w:rsidR="002179DE" w:rsidRPr="003A15D6" w:rsidRDefault="002179DE" w:rsidP="00186DBC">
            <w:pPr>
              <w:spacing w:before="60" w:after="60"/>
            </w:pPr>
            <w:r w:rsidRPr="003A15D6">
              <w:t>Yes / No</w:t>
            </w:r>
          </w:p>
        </w:tc>
      </w:tr>
      <w:tr w:rsidR="002179DE" w:rsidRPr="003A15D6" w14:paraId="3F30CFDC" w14:textId="77777777" w:rsidTr="002E7529">
        <w:tc>
          <w:tcPr>
            <w:tcW w:w="5894" w:type="dxa"/>
          </w:tcPr>
          <w:p w14:paraId="7CC963EF" w14:textId="665120AB" w:rsidR="002179DE" w:rsidRPr="00515132" w:rsidRDefault="002179DE" w:rsidP="00186DBC">
            <w:pPr>
              <w:spacing w:before="60" w:after="60"/>
            </w:pPr>
            <w:r w:rsidRPr="003A15D6">
              <w:t>How much match funding has been committed to?</w:t>
            </w:r>
            <w:r>
              <w:t xml:space="preserve"> (if any)</w:t>
            </w:r>
          </w:p>
        </w:tc>
        <w:tc>
          <w:tcPr>
            <w:tcW w:w="3122" w:type="dxa"/>
          </w:tcPr>
          <w:p w14:paraId="550BC27B" w14:textId="120C66FE" w:rsidR="002179DE" w:rsidRPr="003A15D6" w:rsidRDefault="002179DE" w:rsidP="00186DBC">
            <w:pPr>
              <w:spacing w:before="60" w:after="60"/>
            </w:pPr>
          </w:p>
        </w:tc>
      </w:tr>
      <w:tr w:rsidR="002179DE" w:rsidRPr="003A15D6" w14:paraId="119B7C50" w14:textId="77777777" w:rsidTr="000C53DE">
        <w:tc>
          <w:tcPr>
            <w:tcW w:w="5894" w:type="dxa"/>
          </w:tcPr>
          <w:p w14:paraId="4EA30955" w14:textId="737F2158" w:rsidR="002179DE" w:rsidRPr="003A15D6" w:rsidRDefault="002179DE" w:rsidP="00186DBC">
            <w:pPr>
              <w:spacing w:before="60" w:after="60"/>
            </w:pPr>
            <w:r w:rsidRPr="003A15D6">
              <w:t>Who/what is the source of this funding?</w:t>
            </w:r>
          </w:p>
        </w:tc>
        <w:tc>
          <w:tcPr>
            <w:tcW w:w="3122" w:type="dxa"/>
          </w:tcPr>
          <w:p w14:paraId="5FA9D69F" w14:textId="4BE579A5" w:rsidR="002179DE" w:rsidRPr="003A15D6" w:rsidRDefault="002179DE" w:rsidP="00186DBC">
            <w:pPr>
              <w:spacing w:before="60" w:after="60"/>
            </w:pPr>
          </w:p>
        </w:tc>
      </w:tr>
      <w:tr w:rsidR="002179DE" w:rsidRPr="003A15D6" w14:paraId="61AE82D3" w14:textId="77777777" w:rsidTr="00B3025B">
        <w:tc>
          <w:tcPr>
            <w:tcW w:w="5894" w:type="dxa"/>
          </w:tcPr>
          <w:p w14:paraId="14FCC7C8" w14:textId="345024D0" w:rsidR="002179DE" w:rsidRPr="003A15D6" w:rsidRDefault="002179DE" w:rsidP="00186DBC">
            <w:pPr>
              <w:spacing w:before="60" w:after="60"/>
            </w:pPr>
            <w:r w:rsidRPr="003A15D6">
              <w:t>Have you submitted a letter of commitment from your match funding source?</w:t>
            </w:r>
          </w:p>
        </w:tc>
        <w:tc>
          <w:tcPr>
            <w:tcW w:w="3122" w:type="dxa"/>
          </w:tcPr>
          <w:p w14:paraId="4088F868" w14:textId="01A10BD8" w:rsidR="002179DE" w:rsidRPr="003A15D6" w:rsidRDefault="002179DE" w:rsidP="00186DBC">
            <w:pPr>
              <w:spacing w:before="60" w:after="60"/>
            </w:pPr>
            <w:r w:rsidRPr="003A15D6">
              <w:t>Yes / No</w:t>
            </w:r>
          </w:p>
        </w:tc>
      </w:tr>
      <w:tr w:rsidR="002179DE" w:rsidRPr="003A15D6" w14:paraId="01830CCF" w14:textId="77777777" w:rsidTr="00B3025B">
        <w:tc>
          <w:tcPr>
            <w:tcW w:w="5894" w:type="dxa"/>
          </w:tcPr>
          <w:p w14:paraId="7EDDB8B5" w14:textId="7CA121B7" w:rsidR="002179DE" w:rsidRPr="003A15D6" w:rsidRDefault="002179DE" w:rsidP="00186DBC">
            <w:pPr>
              <w:spacing w:before="60" w:after="60"/>
            </w:pPr>
            <w:r>
              <w:t>Have any in-kind contributions been secured? (give details)</w:t>
            </w:r>
          </w:p>
        </w:tc>
        <w:tc>
          <w:tcPr>
            <w:tcW w:w="3122" w:type="dxa"/>
          </w:tcPr>
          <w:p w14:paraId="5AB58A45" w14:textId="77777777" w:rsidR="002179DE" w:rsidRDefault="002179DE" w:rsidP="00186DBC">
            <w:pPr>
              <w:spacing w:before="60" w:after="60"/>
            </w:pPr>
          </w:p>
          <w:p w14:paraId="1B03F2B7" w14:textId="485407A1" w:rsidR="002179DE" w:rsidRPr="003A15D6" w:rsidRDefault="002179DE" w:rsidP="00186DBC">
            <w:pPr>
              <w:spacing w:before="60" w:after="60"/>
            </w:pPr>
          </w:p>
        </w:tc>
      </w:tr>
      <w:tr w:rsidR="002179DE" w:rsidRPr="003A15D6" w14:paraId="6BC6C897" w14:textId="77777777" w:rsidTr="00B3025B">
        <w:tc>
          <w:tcPr>
            <w:tcW w:w="5894" w:type="dxa"/>
          </w:tcPr>
          <w:p w14:paraId="1B8F08C4" w14:textId="0BC41688" w:rsidR="002179DE" w:rsidRPr="003A15D6" w:rsidRDefault="002179DE" w:rsidP="00186DBC">
            <w:pPr>
              <w:spacing w:before="60" w:after="60"/>
            </w:pPr>
            <w:r>
              <w:t>Have you submitted a letter of support from your local authority?</w:t>
            </w:r>
          </w:p>
        </w:tc>
        <w:tc>
          <w:tcPr>
            <w:tcW w:w="3122" w:type="dxa"/>
          </w:tcPr>
          <w:p w14:paraId="594FF715" w14:textId="44808FBE" w:rsidR="002179DE" w:rsidRPr="003A15D6" w:rsidRDefault="002179DE" w:rsidP="00186DBC">
            <w:pPr>
              <w:spacing w:before="60" w:after="60"/>
            </w:pPr>
            <w:r>
              <w:t>Yes / No</w:t>
            </w:r>
          </w:p>
        </w:tc>
      </w:tr>
    </w:tbl>
    <w:p w14:paraId="602B84A6" w14:textId="008CBB43" w:rsidR="00505EEC" w:rsidRDefault="00505EEC" w:rsidP="00505EEC"/>
    <w:p w14:paraId="05DCF2A7" w14:textId="77777777" w:rsidR="00505EEC" w:rsidRPr="00505EEC" w:rsidRDefault="00505EEC" w:rsidP="00505EEC"/>
    <w:p w14:paraId="25FBC702" w14:textId="2B390F15" w:rsidR="006E38F6" w:rsidRDefault="006E38F6" w:rsidP="00126240"/>
    <w:p w14:paraId="4EE08342" w14:textId="19CB972B" w:rsidR="005228F5" w:rsidRDefault="005228F5" w:rsidP="00126240">
      <w:pPr>
        <w:rPr>
          <w:b/>
        </w:rPr>
      </w:pPr>
    </w:p>
    <w:p w14:paraId="32730E8F" w14:textId="030257CC" w:rsidR="005228F5" w:rsidRDefault="005228F5" w:rsidP="00126240">
      <w:pPr>
        <w:rPr>
          <w:b/>
        </w:rPr>
      </w:pPr>
    </w:p>
    <w:p w14:paraId="72CD60C9" w14:textId="77777777" w:rsidR="00C546A5" w:rsidRDefault="00C546A5" w:rsidP="00126240"/>
    <w:p w14:paraId="1C91545C" w14:textId="77777777" w:rsidR="006E38F6" w:rsidRPr="003A15D6" w:rsidRDefault="006E38F6" w:rsidP="00126240"/>
    <w:p w14:paraId="7B332755" w14:textId="33773BBD" w:rsidR="00E30B4F" w:rsidRDefault="00E30B4F">
      <w:pPr>
        <w:spacing w:after="200"/>
        <w:rPr>
          <w:rFonts w:eastAsiaTheme="majorEastAsia" w:cstheme="majorBidi"/>
          <w:b/>
          <w:bCs/>
          <w:color w:val="EB2A7B"/>
          <w:sz w:val="32"/>
          <w:szCs w:val="28"/>
        </w:rPr>
      </w:pPr>
      <w:r>
        <w:br w:type="page"/>
      </w:r>
    </w:p>
    <w:p w14:paraId="7D9CBD3C" w14:textId="07168E33" w:rsidR="009474CC" w:rsidRPr="00B3025B" w:rsidRDefault="00505EEC" w:rsidP="00B3025B">
      <w:pPr>
        <w:pStyle w:val="Heading1"/>
        <w:numPr>
          <w:ilvl w:val="0"/>
          <w:numId w:val="0"/>
        </w:numPr>
      </w:pPr>
      <w:bookmarkStart w:id="15" w:name="_Toc51838986"/>
      <w:r>
        <w:lastRenderedPageBreak/>
        <w:t>S</w:t>
      </w:r>
      <w:r w:rsidR="00E30B4F" w:rsidRPr="003A15D6">
        <w:t xml:space="preserve">ection 3: </w:t>
      </w:r>
      <w:r w:rsidR="002179DE">
        <w:t xml:space="preserve">Grant Application Form </w:t>
      </w:r>
      <w:bookmarkEnd w:id="15"/>
    </w:p>
    <w:p w14:paraId="660A1945" w14:textId="0B1CDDAE" w:rsidR="006E38F6" w:rsidRPr="003A15D6" w:rsidRDefault="006E38F6" w:rsidP="00B3025B">
      <w:pPr>
        <w:spacing w:after="200"/>
      </w:pPr>
      <w:r w:rsidRPr="003A15D6">
        <w:t>Please answer the questions below</w:t>
      </w:r>
      <w:r w:rsidR="008E6E2D" w:rsidRPr="003A15D6">
        <w:t>:</w:t>
      </w:r>
      <w:r w:rsidRPr="003A15D6">
        <w:t xml:space="preserve"> </w:t>
      </w:r>
    </w:p>
    <w:p w14:paraId="2C7852F2" w14:textId="3EEF65D0" w:rsidR="006E38F6" w:rsidRPr="003A15D6" w:rsidRDefault="006E38F6" w:rsidP="00126240">
      <w:pPr>
        <w:rPr>
          <w:b/>
        </w:rPr>
      </w:pPr>
      <w:r w:rsidRPr="003A15D6">
        <w:rPr>
          <w:b/>
        </w:rPr>
        <w:t>Q1</w:t>
      </w:r>
      <w:r w:rsidR="0040609A">
        <w:rPr>
          <w:b/>
        </w:rPr>
        <w:t>.</w:t>
      </w:r>
      <w:r w:rsidRPr="003A15D6">
        <w:rPr>
          <w:b/>
        </w:rPr>
        <w:t xml:space="preserve"> What have you achieved so far?</w:t>
      </w:r>
    </w:p>
    <w:p w14:paraId="2FD3B102" w14:textId="5173BAA3" w:rsidR="006E38F6" w:rsidRDefault="00A87C38" w:rsidP="00F10EDF">
      <w:pPr>
        <w:spacing w:after="0"/>
        <w:jc w:val="both"/>
        <w:rPr>
          <w:b/>
          <w:i/>
        </w:rPr>
      </w:pPr>
      <w:r w:rsidRPr="003A15D6">
        <w:t xml:space="preserve">Please provide us with a brief </w:t>
      </w:r>
      <w:r w:rsidR="005D71CD">
        <w:t xml:space="preserve">overview of </w:t>
      </w:r>
      <w:r w:rsidR="002179DE">
        <w:t xml:space="preserve">any </w:t>
      </w:r>
      <w:r w:rsidR="005D71CD">
        <w:t xml:space="preserve">work </w:t>
      </w:r>
      <w:r w:rsidR="002179DE">
        <w:t xml:space="preserve">to date on which you will build as you develop your food partnership and plan </w:t>
      </w:r>
      <w:r w:rsidR="0017044C">
        <w:t>(</w:t>
      </w:r>
      <w:r w:rsidR="002179DE">
        <w:t>this could i</w:t>
      </w:r>
      <w:r w:rsidR="00CB3701">
        <w:t>nclude</w:t>
      </w:r>
      <w:r w:rsidR="00632574">
        <w:t xml:space="preserve"> details of</w:t>
      </w:r>
      <w:r w:rsidR="00CB3701">
        <w:t xml:space="preserve"> any meetings held, </w:t>
      </w:r>
      <w:r w:rsidR="002C273E">
        <w:t xml:space="preserve">background research, </w:t>
      </w:r>
      <w:r w:rsidR="00CB3701">
        <w:t xml:space="preserve">discussions with </w:t>
      </w:r>
      <w:r w:rsidR="00ED398E">
        <w:t xml:space="preserve">local authorities, </w:t>
      </w:r>
      <w:r w:rsidR="00340F54">
        <w:t>consultations,</w:t>
      </w:r>
      <w:r w:rsidR="002C273E">
        <w:t xml:space="preserve"> </w:t>
      </w:r>
      <w:r w:rsidR="008E4E5B">
        <w:t>surveys</w:t>
      </w:r>
      <w:r w:rsidR="00042BF6">
        <w:t>,</w:t>
      </w:r>
      <w:r w:rsidR="00340F54">
        <w:t xml:space="preserve"> or events</w:t>
      </w:r>
      <w:r w:rsidR="00AB684D">
        <w:t xml:space="preserve"> bringing stakeholders together</w:t>
      </w:r>
      <w:r w:rsidR="0017044C">
        <w:t>).</w:t>
      </w:r>
      <w:r w:rsidR="00AB684D">
        <w:t xml:space="preserve"> </w:t>
      </w:r>
      <w:r w:rsidR="006E38F6" w:rsidRPr="003A15D6">
        <w:rPr>
          <w:b/>
          <w:i/>
        </w:rPr>
        <w:t>(max</w:t>
      </w:r>
      <w:r w:rsidR="008E6E2D" w:rsidRPr="003A15D6">
        <w:rPr>
          <w:b/>
          <w:i/>
        </w:rPr>
        <w:t>imum</w:t>
      </w:r>
      <w:r w:rsidR="006E38F6" w:rsidRPr="003A15D6">
        <w:rPr>
          <w:b/>
          <w:i/>
        </w:rPr>
        <w:t xml:space="preserve"> </w:t>
      </w:r>
      <w:r w:rsidR="008E4E5B">
        <w:rPr>
          <w:b/>
          <w:i/>
        </w:rPr>
        <w:t>3</w:t>
      </w:r>
      <w:r w:rsidR="006E38F6" w:rsidRPr="003A15D6">
        <w:rPr>
          <w:b/>
          <w:i/>
        </w:rPr>
        <w:t xml:space="preserve">00 words) </w:t>
      </w:r>
    </w:p>
    <w:p w14:paraId="0B3FD5BD" w14:textId="2AF76C75" w:rsidR="001075F0" w:rsidRDefault="001075F0" w:rsidP="00F10EDF">
      <w:pPr>
        <w:spacing w:after="0"/>
        <w:jc w:val="both"/>
        <w:rPr>
          <w:b/>
          <w:i/>
        </w:rPr>
      </w:pPr>
    </w:p>
    <w:p w14:paraId="71089234" w14:textId="70DDBC97" w:rsidR="001075F0" w:rsidRDefault="001075F0" w:rsidP="00F10EDF">
      <w:pPr>
        <w:spacing w:after="0"/>
        <w:jc w:val="both"/>
        <w:rPr>
          <w:b/>
          <w:i/>
        </w:rPr>
      </w:pPr>
    </w:p>
    <w:p w14:paraId="0598D5AF" w14:textId="534A528B" w:rsidR="001075F0" w:rsidRDefault="001075F0" w:rsidP="00F10EDF">
      <w:pPr>
        <w:spacing w:after="0"/>
        <w:jc w:val="both"/>
        <w:rPr>
          <w:b/>
          <w:i/>
        </w:rPr>
      </w:pPr>
    </w:p>
    <w:p w14:paraId="654D92A2" w14:textId="70EC7E04" w:rsidR="001075F0" w:rsidRDefault="001075F0" w:rsidP="00F10EDF">
      <w:pPr>
        <w:spacing w:after="0"/>
        <w:jc w:val="both"/>
        <w:rPr>
          <w:b/>
          <w:i/>
        </w:rPr>
      </w:pPr>
    </w:p>
    <w:p w14:paraId="7189AC88" w14:textId="49ACC688" w:rsidR="00357BB4" w:rsidRDefault="00357BB4" w:rsidP="00F10EDF">
      <w:pPr>
        <w:spacing w:after="0"/>
        <w:jc w:val="both"/>
        <w:rPr>
          <w:b/>
          <w:i/>
        </w:rPr>
      </w:pPr>
    </w:p>
    <w:p w14:paraId="69F72C0A" w14:textId="4A617C22" w:rsidR="00EA2C4B" w:rsidRDefault="00EA2C4B" w:rsidP="00F10EDF">
      <w:pPr>
        <w:spacing w:after="0"/>
        <w:jc w:val="both"/>
        <w:rPr>
          <w:b/>
          <w:i/>
        </w:rPr>
      </w:pPr>
    </w:p>
    <w:p w14:paraId="18E411E6" w14:textId="6F2F1BA3" w:rsidR="00EA2C4B" w:rsidRDefault="00EA2C4B" w:rsidP="00F10EDF">
      <w:pPr>
        <w:spacing w:after="0"/>
        <w:jc w:val="both"/>
        <w:rPr>
          <w:b/>
          <w:i/>
        </w:rPr>
      </w:pPr>
      <w:r w:rsidRPr="00042BF6">
        <w:rPr>
          <w:b/>
          <w:iCs/>
        </w:rPr>
        <w:t xml:space="preserve">Q2. </w:t>
      </w:r>
      <w:r w:rsidR="007273AC" w:rsidRPr="00042BF6">
        <w:rPr>
          <w:b/>
          <w:iCs/>
        </w:rPr>
        <w:t xml:space="preserve">Who has been involved </w:t>
      </w:r>
      <w:r w:rsidR="00996333" w:rsidRPr="00042BF6">
        <w:rPr>
          <w:b/>
          <w:iCs/>
        </w:rPr>
        <w:t>so far</w:t>
      </w:r>
      <w:r w:rsidRPr="00042BF6">
        <w:rPr>
          <w:b/>
          <w:iCs/>
        </w:rPr>
        <w:t>?</w:t>
      </w:r>
      <w:r w:rsidR="007273AC">
        <w:rPr>
          <w:b/>
          <w:i/>
        </w:rPr>
        <w:t xml:space="preserve">  </w:t>
      </w:r>
      <w:r w:rsidR="005F2901" w:rsidRPr="009A2584">
        <w:rPr>
          <w:bCs/>
          <w:iCs/>
        </w:rPr>
        <w:t xml:space="preserve">Please list stakeholders that have been </w:t>
      </w:r>
      <w:r w:rsidR="000C5782">
        <w:rPr>
          <w:bCs/>
          <w:iCs/>
        </w:rPr>
        <w:t>engaged and the nature of that engagement (e.g.</w:t>
      </w:r>
      <w:r w:rsidR="00C01F83">
        <w:rPr>
          <w:bCs/>
          <w:iCs/>
        </w:rPr>
        <w:t xml:space="preserve"> </w:t>
      </w:r>
      <w:r w:rsidR="000C5782">
        <w:rPr>
          <w:bCs/>
          <w:iCs/>
        </w:rPr>
        <w:t>attends regular meetings</w:t>
      </w:r>
      <w:r w:rsidR="001D343E">
        <w:rPr>
          <w:bCs/>
          <w:iCs/>
        </w:rPr>
        <w:t xml:space="preserve"> / working group</w:t>
      </w:r>
      <w:r w:rsidR="000C5782">
        <w:rPr>
          <w:bCs/>
          <w:iCs/>
        </w:rPr>
        <w:t xml:space="preserve">, </w:t>
      </w:r>
      <w:r w:rsidR="001351DE">
        <w:rPr>
          <w:bCs/>
          <w:iCs/>
        </w:rPr>
        <w:t>one-off discussion, attended event etc.)</w:t>
      </w:r>
    </w:p>
    <w:p w14:paraId="080B38F6" w14:textId="563543C0" w:rsidR="00EA2C4B" w:rsidRDefault="00EA2C4B" w:rsidP="00F10EDF">
      <w:pPr>
        <w:spacing w:after="0"/>
        <w:jc w:val="both"/>
        <w:rPr>
          <w:b/>
          <w:i/>
        </w:rPr>
      </w:pPr>
    </w:p>
    <w:tbl>
      <w:tblPr>
        <w:tblStyle w:val="TableGrid"/>
        <w:tblW w:w="0" w:type="auto"/>
        <w:tblLook w:val="04A0" w:firstRow="1" w:lastRow="0" w:firstColumn="1" w:lastColumn="0" w:noHBand="0" w:noVBand="1"/>
      </w:tblPr>
      <w:tblGrid>
        <w:gridCol w:w="3256"/>
        <w:gridCol w:w="2754"/>
        <w:gridCol w:w="3006"/>
      </w:tblGrid>
      <w:tr w:rsidR="00C463C9" w14:paraId="7E9C462B" w14:textId="77777777" w:rsidTr="001E1049">
        <w:tc>
          <w:tcPr>
            <w:tcW w:w="3256" w:type="dxa"/>
          </w:tcPr>
          <w:p w14:paraId="130C96B4" w14:textId="53AF61DF" w:rsidR="00C463C9" w:rsidRDefault="00C463C9" w:rsidP="00F10EDF">
            <w:pPr>
              <w:spacing w:after="0"/>
              <w:jc w:val="both"/>
              <w:rPr>
                <w:b/>
                <w:i/>
              </w:rPr>
            </w:pPr>
            <w:r>
              <w:rPr>
                <w:b/>
                <w:i/>
              </w:rPr>
              <w:t>Stakeholder</w:t>
            </w:r>
            <w:r w:rsidR="006B4CF1">
              <w:rPr>
                <w:b/>
                <w:i/>
              </w:rPr>
              <w:t xml:space="preserve"> </w:t>
            </w:r>
            <w:r w:rsidR="00BB270A">
              <w:rPr>
                <w:b/>
                <w:i/>
              </w:rPr>
              <w:t>o</w:t>
            </w:r>
            <w:r w:rsidR="006B4CF1">
              <w:rPr>
                <w:b/>
                <w:i/>
              </w:rPr>
              <w:t>rganisation</w:t>
            </w:r>
          </w:p>
        </w:tc>
        <w:tc>
          <w:tcPr>
            <w:tcW w:w="2754" w:type="dxa"/>
          </w:tcPr>
          <w:p w14:paraId="64FE3D5F" w14:textId="66EB9F4C" w:rsidR="00C463C9" w:rsidRDefault="0034359F" w:rsidP="00F10EDF">
            <w:pPr>
              <w:spacing w:after="0"/>
              <w:jc w:val="both"/>
              <w:rPr>
                <w:b/>
                <w:i/>
              </w:rPr>
            </w:pPr>
            <w:r>
              <w:rPr>
                <w:b/>
                <w:i/>
              </w:rPr>
              <w:t xml:space="preserve">Job </w:t>
            </w:r>
            <w:r w:rsidR="00BB270A">
              <w:rPr>
                <w:b/>
                <w:i/>
              </w:rPr>
              <w:t>t</w:t>
            </w:r>
            <w:r>
              <w:rPr>
                <w:b/>
                <w:i/>
              </w:rPr>
              <w:t>itle</w:t>
            </w:r>
          </w:p>
        </w:tc>
        <w:tc>
          <w:tcPr>
            <w:tcW w:w="3006" w:type="dxa"/>
          </w:tcPr>
          <w:p w14:paraId="08855861" w14:textId="733CEC57" w:rsidR="00C463C9" w:rsidRDefault="003652B8" w:rsidP="00F10EDF">
            <w:pPr>
              <w:spacing w:after="0"/>
              <w:jc w:val="both"/>
              <w:rPr>
                <w:b/>
                <w:i/>
              </w:rPr>
            </w:pPr>
            <w:r>
              <w:rPr>
                <w:b/>
                <w:i/>
              </w:rPr>
              <w:t xml:space="preserve">Nature of </w:t>
            </w:r>
            <w:r w:rsidR="00BB270A">
              <w:rPr>
                <w:b/>
                <w:i/>
              </w:rPr>
              <w:t>i</w:t>
            </w:r>
            <w:r>
              <w:rPr>
                <w:b/>
                <w:i/>
              </w:rPr>
              <w:t>nvolvement</w:t>
            </w:r>
          </w:p>
        </w:tc>
      </w:tr>
      <w:tr w:rsidR="00C463C9" w14:paraId="7F061A6E" w14:textId="77777777" w:rsidTr="001E1049">
        <w:tc>
          <w:tcPr>
            <w:tcW w:w="3256" w:type="dxa"/>
          </w:tcPr>
          <w:p w14:paraId="7E705BD3" w14:textId="77777777" w:rsidR="00C463C9" w:rsidRDefault="00C463C9" w:rsidP="00F10EDF">
            <w:pPr>
              <w:spacing w:after="0"/>
              <w:jc w:val="both"/>
              <w:rPr>
                <w:b/>
                <w:i/>
              </w:rPr>
            </w:pPr>
          </w:p>
        </w:tc>
        <w:tc>
          <w:tcPr>
            <w:tcW w:w="2754" w:type="dxa"/>
          </w:tcPr>
          <w:p w14:paraId="377F997A" w14:textId="77777777" w:rsidR="00C463C9" w:rsidRDefault="00C463C9" w:rsidP="00F10EDF">
            <w:pPr>
              <w:spacing w:after="0"/>
              <w:jc w:val="both"/>
              <w:rPr>
                <w:b/>
                <w:i/>
              </w:rPr>
            </w:pPr>
          </w:p>
        </w:tc>
        <w:tc>
          <w:tcPr>
            <w:tcW w:w="3006" w:type="dxa"/>
          </w:tcPr>
          <w:p w14:paraId="352F9F7C" w14:textId="77777777" w:rsidR="00C463C9" w:rsidRDefault="00C463C9" w:rsidP="00F10EDF">
            <w:pPr>
              <w:spacing w:after="0"/>
              <w:jc w:val="both"/>
              <w:rPr>
                <w:b/>
                <w:i/>
              </w:rPr>
            </w:pPr>
          </w:p>
        </w:tc>
      </w:tr>
      <w:tr w:rsidR="00C463C9" w14:paraId="1BF4756B" w14:textId="77777777" w:rsidTr="001E1049">
        <w:tc>
          <w:tcPr>
            <w:tcW w:w="3256" w:type="dxa"/>
          </w:tcPr>
          <w:p w14:paraId="2830EB9E" w14:textId="77777777" w:rsidR="00C463C9" w:rsidRDefault="00C463C9" w:rsidP="00F10EDF">
            <w:pPr>
              <w:spacing w:after="0"/>
              <w:jc w:val="both"/>
              <w:rPr>
                <w:b/>
                <w:i/>
              </w:rPr>
            </w:pPr>
          </w:p>
        </w:tc>
        <w:tc>
          <w:tcPr>
            <w:tcW w:w="2754" w:type="dxa"/>
          </w:tcPr>
          <w:p w14:paraId="77CBD766" w14:textId="77777777" w:rsidR="00C463C9" w:rsidRDefault="00C463C9" w:rsidP="00F10EDF">
            <w:pPr>
              <w:spacing w:after="0"/>
              <w:jc w:val="both"/>
              <w:rPr>
                <w:b/>
                <w:i/>
              </w:rPr>
            </w:pPr>
          </w:p>
        </w:tc>
        <w:tc>
          <w:tcPr>
            <w:tcW w:w="3006" w:type="dxa"/>
          </w:tcPr>
          <w:p w14:paraId="62135D70" w14:textId="77777777" w:rsidR="00C463C9" w:rsidRDefault="00C463C9" w:rsidP="00F10EDF">
            <w:pPr>
              <w:spacing w:after="0"/>
              <w:jc w:val="both"/>
              <w:rPr>
                <w:b/>
                <w:i/>
              </w:rPr>
            </w:pPr>
          </w:p>
        </w:tc>
      </w:tr>
      <w:tr w:rsidR="00C463C9" w14:paraId="117275A0" w14:textId="77777777" w:rsidTr="001E1049">
        <w:tc>
          <w:tcPr>
            <w:tcW w:w="3256" w:type="dxa"/>
          </w:tcPr>
          <w:p w14:paraId="0C495AA6" w14:textId="77777777" w:rsidR="00C463C9" w:rsidRDefault="00C463C9" w:rsidP="00F10EDF">
            <w:pPr>
              <w:spacing w:after="0"/>
              <w:jc w:val="both"/>
              <w:rPr>
                <w:b/>
                <w:i/>
              </w:rPr>
            </w:pPr>
          </w:p>
        </w:tc>
        <w:tc>
          <w:tcPr>
            <w:tcW w:w="2754" w:type="dxa"/>
          </w:tcPr>
          <w:p w14:paraId="75273E6F" w14:textId="77777777" w:rsidR="00C463C9" w:rsidRDefault="00C463C9" w:rsidP="00F10EDF">
            <w:pPr>
              <w:spacing w:after="0"/>
              <w:jc w:val="both"/>
              <w:rPr>
                <w:b/>
                <w:i/>
              </w:rPr>
            </w:pPr>
          </w:p>
        </w:tc>
        <w:tc>
          <w:tcPr>
            <w:tcW w:w="3006" w:type="dxa"/>
          </w:tcPr>
          <w:p w14:paraId="7D932800" w14:textId="77777777" w:rsidR="00C463C9" w:rsidRDefault="00C463C9" w:rsidP="00F10EDF">
            <w:pPr>
              <w:spacing w:after="0"/>
              <w:jc w:val="both"/>
              <w:rPr>
                <w:b/>
                <w:i/>
              </w:rPr>
            </w:pPr>
          </w:p>
        </w:tc>
      </w:tr>
      <w:tr w:rsidR="00D32CE1" w14:paraId="3FC846AA" w14:textId="77777777" w:rsidTr="001E1049">
        <w:tc>
          <w:tcPr>
            <w:tcW w:w="3256" w:type="dxa"/>
          </w:tcPr>
          <w:p w14:paraId="06CAB7DD" w14:textId="77777777" w:rsidR="00D32CE1" w:rsidRDefault="00D32CE1" w:rsidP="00F10EDF">
            <w:pPr>
              <w:spacing w:after="0"/>
              <w:jc w:val="both"/>
              <w:rPr>
                <w:b/>
                <w:i/>
              </w:rPr>
            </w:pPr>
          </w:p>
        </w:tc>
        <w:tc>
          <w:tcPr>
            <w:tcW w:w="2754" w:type="dxa"/>
          </w:tcPr>
          <w:p w14:paraId="29FC48DE" w14:textId="77777777" w:rsidR="00D32CE1" w:rsidRDefault="00D32CE1" w:rsidP="00F10EDF">
            <w:pPr>
              <w:spacing w:after="0"/>
              <w:jc w:val="both"/>
              <w:rPr>
                <w:b/>
                <w:i/>
              </w:rPr>
            </w:pPr>
          </w:p>
        </w:tc>
        <w:tc>
          <w:tcPr>
            <w:tcW w:w="3006" w:type="dxa"/>
          </w:tcPr>
          <w:p w14:paraId="4E842D3C" w14:textId="77777777" w:rsidR="00D32CE1" w:rsidRDefault="00D32CE1" w:rsidP="00F10EDF">
            <w:pPr>
              <w:spacing w:after="0"/>
              <w:jc w:val="both"/>
              <w:rPr>
                <w:b/>
                <w:i/>
              </w:rPr>
            </w:pPr>
          </w:p>
        </w:tc>
      </w:tr>
      <w:tr w:rsidR="00D32CE1" w14:paraId="5207D1F9" w14:textId="77777777" w:rsidTr="001E1049">
        <w:tc>
          <w:tcPr>
            <w:tcW w:w="3256" w:type="dxa"/>
          </w:tcPr>
          <w:p w14:paraId="08ECFAB9" w14:textId="77777777" w:rsidR="00D32CE1" w:rsidRDefault="00D32CE1" w:rsidP="00F10EDF">
            <w:pPr>
              <w:spacing w:after="0"/>
              <w:jc w:val="both"/>
              <w:rPr>
                <w:b/>
                <w:i/>
              </w:rPr>
            </w:pPr>
          </w:p>
        </w:tc>
        <w:tc>
          <w:tcPr>
            <w:tcW w:w="2754" w:type="dxa"/>
          </w:tcPr>
          <w:p w14:paraId="065B52C4" w14:textId="77777777" w:rsidR="00D32CE1" w:rsidRDefault="00D32CE1" w:rsidP="00F10EDF">
            <w:pPr>
              <w:spacing w:after="0"/>
              <w:jc w:val="both"/>
              <w:rPr>
                <w:b/>
                <w:i/>
              </w:rPr>
            </w:pPr>
          </w:p>
        </w:tc>
        <w:tc>
          <w:tcPr>
            <w:tcW w:w="3006" w:type="dxa"/>
          </w:tcPr>
          <w:p w14:paraId="7882EE95" w14:textId="77777777" w:rsidR="00D32CE1" w:rsidRDefault="00D32CE1" w:rsidP="00F10EDF">
            <w:pPr>
              <w:spacing w:after="0"/>
              <w:jc w:val="both"/>
              <w:rPr>
                <w:b/>
                <w:i/>
              </w:rPr>
            </w:pPr>
          </w:p>
        </w:tc>
      </w:tr>
      <w:tr w:rsidR="00D32CE1" w14:paraId="26D7A7B1" w14:textId="77777777" w:rsidTr="001E1049">
        <w:tc>
          <w:tcPr>
            <w:tcW w:w="3256" w:type="dxa"/>
          </w:tcPr>
          <w:p w14:paraId="4F9AD0EF" w14:textId="77777777" w:rsidR="00D32CE1" w:rsidRDefault="00D32CE1" w:rsidP="00F10EDF">
            <w:pPr>
              <w:spacing w:after="0"/>
              <w:jc w:val="both"/>
              <w:rPr>
                <w:b/>
                <w:i/>
              </w:rPr>
            </w:pPr>
          </w:p>
        </w:tc>
        <w:tc>
          <w:tcPr>
            <w:tcW w:w="2754" w:type="dxa"/>
          </w:tcPr>
          <w:p w14:paraId="014E3187" w14:textId="77777777" w:rsidR="00D32CE1" w:rsidRDefault="00D32CE1" w:rsidP="00F10EDF">
            <w:pPr>
              <w:spacing w:after="0"/>
              <w:jc w:val="both"/>
              <w:rPr>
                <w:b/>
                <w:i/>
              </w:rPr>
            </w:pPr>
          </w:p>
        </w:tc>
        <w:tc>
          <w:tcPr>
            <w:tcW w:w="3006" w:type="dxa"/>
          </w:tcPr>
          <w:p w14:paraId="2FCEAD35" w14:textId="77777777" w:rsidR="00D32CE1" w:rsidRDefault="00D32CE1" w:rsidP="00F10EDF">
            <w:pPr>
              <w:spacing w:after="0"/>
              <w:jc w:val="both"/>
              <w:rPr>
                <w:b/>
                <w:i/>
              </w:rPr>
            </w:pPr>
          </w:p>
        </w:tc>
      </w:tr>
      <w:tr w:rsidR="00D32CE1" w14:paraId="5C761B13" w14:textId="77777777" w:rsidTr="001E1049">
        <w:tc>
          <w:tcPr>
            <w:tcW w:w="3256" w:type="dxa"/>
          </w:tcPr>
          <w:p w14:paraId="60D2D710" w14:textId="77777777" w:rsidR="00D32CE1" w:rsidRDefault="00D32CE1" w:rsidP="00F10EDF">
            <w:pPr>
              <w:spacing w:after="0"/>
              <w:jc w:val="both"/>
              <w:rPr>
                <w:b/>
                <w:i/>
              </w:rPr>
            </w:pPr>
          </w:p>
        </w:tc>
        <w:tc>
          <w:tcPr>
            <w:tcW w:w="2754" w:type="dxa"/>
          </w:tcPr>
          <w:p w14:paraId="139162D2" w14:textId="77777777" w:rsidR="00D32CE1" w:rsidRDefault="00D32CE1" w:rsidP="00F10EDF">
            <w:pPr>
              <w:spacing w:after="0"/>
              <w:jc w:val="both"/>
              <w:rPr>
                <w:b/>
                <w:i/>
              </w:rPr>
            </w:pPr>
          </w:p>
        </w:tc>
        <w:tc>
          <w:tcPr>
            <w:tcW w:w="3006" w:type="dxa"/>
          </w:tcPr>
          <w:p w14:paraId="4B88DC3E" w14:textId="77777777" w:rsidR="00D32CE1" w:rsidRDefault="00D32CE1" w:rsidP="00F10EDF">
            <w:pPr>
              <w:spacing w:after="0"/>
              <w:jc w:val="both"/>
              <w:rPr>
                <w:b/>
                <w:i/>
              </w:rPr>
            </w:pPr>
          </w:p>
        </w:tc>
      </w:tr>
      <w:tr w:rsidR="00D32CE1" w14:paraId="5FEDD009" w14:textId="77777777" w:rsidTr="001E1049">
        <w:tc>
          <w:tcPr>
            <w:tcW w:w="3256" w:type="dxa"/>
          </w:tcPr>
          <w:p w14:paraId="43456364" w14:textId="77777777" w:rsidR="00D32CE1" w:rsidRDefault="00D32CE1" w:rsidP="00F10EDF">
            <w:pPr>
              <w:spacing w:after="0"/>
              <w:jc w:val="both"/>
              <w:rPr>
                <w:b/>
                <w:i/>
              </w:rPr>
            </w:pPr>
          </w:p>
        </w:tc>
        <w:tc>
          <w:tcPr>
            <w:tcW w:w="2754" w:type="dxa"/>
          </w:tcPr>
          <w:p w14:paraId="5802C6B9" w14:textId="77777777" w:rsidR="00D32CE1" w:rsidRDefault="00D32CE1" w:rsidP="00F10EDF">
            <w:pPr>
              <w:spacing w:after="0"/>
              <w:jc w:val="both"/>
              <w:rPr>
                <w:b/>
                <w:i/>
              </w:rPr>
            </w:pPr>
          </w:p>
        </w:tc>
        <w:tc>
          <w:tcPr>
            <w:tcW w:w="3006" w:type="dxa"/>
          </w:tcPr>
          <w:p w14:paraId="7D8E8769" w14:textId="77777777" w:rsidR="00D32CE1" w:rsidRDefault="00D32CE1" w:rsidP="00F10EDF">
            <w:pPr>
              <w:spacing w:after="0"/>
              <w:jc w:val="both"/>
              <w:rPr>
                <w:b/>
                <w:i/>
              </w:rPr>
            </w:pPr>
          </w:p>
        </w:tc>
      </w:tr>
      <w:tr w:rsidR="00D32CE1" w14:paraId="04A519F2" w14:textId="77777777" w:rsidTr="001E1049">
        <w:tc>
          <w:tcPr>
            <w:tcW w:w="3256" w:type="dxa"/>
          </w:tcPr>
          <w:p w14:paraId="1076C45E" w14:textId="77777777" w:rsidR="00D32CE1" w:rsidRDefault="00D32CE1" w:rsidP="00F10EDF">
            <w:pPr>
              <w:spacing w:after="0"/>
              <w:jc w:val="both"/>
              <w:rPr>
                <w:b/>
                <w:i/>
              </w:rPr>
            </w:pPr>
          </w:p>
        </w:tc>
        <w:tc>
          <w:tcPr>
            <w:tcW w:w="2754" w:type="dxa"/>
          </w:tcPr>
          <w:p w14:paraId="375806EB" w14:textId="77777777" w:rsidR="00D32CE1" w:rsidRDefault="00D32CE1" w:rsidP="00F10EDF">
            <w:pPr>
              <w:spacing w:after="0"/>
              <w:jc w:val="both"/>
              <w:rPr>
                <w:b/>
                <w:i/>
              </w:rPr>
            </w:pPr>
          </w:p>
        </w:tc>
        <w:tc>
          <w:tcPr>
            <w:tcW w:w="3006" w:type="dxa"/>
          </w:tcPr>
          <w:p w14:paraId="470E24C3" w14:textId="77777777" w:rsidR="00D32CE1" w:rsidRDefault="00D32CE1" w:rsidP="00F10EDF">
            <w:pPr>
              <w:spacing w:after="0"/>
              <w:jc w:val="both"/>
              <w:rPr>
                <w:b/>
                <w:i/>
              </w:rPr>
            </w:pPr>
          </w:p>
        </w:tc>
      </w:tr>
      <w:tr w:rsidR="00D32CE1" w14:paraId="15A196E7" w14:textId="77777777" w:rsidTr="001E1049">
        <w:tc>
          <w:tcPr>
            <w:tcW w:w="3256" w:type="dxa"/>
          </w:tcPr>
          <w:p w14:paraId="73A9E02C" w14:textId="77777777" w:rsidR="00D32CE1" w:rsidRDefault="00D32CE1" w:rsidP="00F10EDF">
            <w:pPr>
              <w:spacing w:after="0"/>
              <w:jc w:val="both"/>
              <w:rPr>
                <w:b/>
                <w:i/>
              </w:rPr>
            </w:pPr>
          </w:p>
        </w:tc>
        <w:tc>
          <w:tcPr>
            <w:tcW w:w="2754" w:type="dxa"/>
          </w:tcPr>
          <w:p w14:paraId="5709DDBC" w14:textId="77777777" w:rsidR="00D32CE1" w:rsidRDefault="00D32CE1" w:rsidP="00F10EDF">
            <w:pPr>
              <w:spacing w:after="0"/>
              <w:jc w:val="both"/>
              <w:rPr>
                <w:b/>
                <w:i/>
              </w:rPr>
            </w:pPr>
          </w:p>
        </w:tc>
        <w:tc>
          <w:tcPr>
            <w:tcW w:w="3006" w:type="dxa"/>
          </w:tcPr>
          <w:p w14:paraId="308C68EA" w14:textId="77777777" w:rsidR="00D32CE1" w:rsidRDefault="00D32CE1" w:rsidP="00F10EDF">
            <w:pPr>
              <w:spacing w:after="0"/>
              <w:jc w:val="both"/>
              <w:rPr>
                <w:b/>
                <w:i/>
              </w:rPr>
            </w:pPr>
          </w:p>
        </w:tc>
      </w:tr>
      <w:tr w:rsidR="00D60368" w14:paraId="0317C31A" w14:textId="77777777" w:rsidTr="001E1049">
        <w:tc>
          <w:tcPr>
            <w:tcW w:w="3256" w:type="dxa"/>
          </w:tcPr>
          <w:p w14:paraId="340256A7" w14:textId="77777777" w:rsidR="00D60368" w:rsidRDefault="00D60368" w:rsidP="00F10EDF">
            <w:pPr>
              <w:spacing w:after="0"/>
              <w:jc w:val="both"/>
              <w:rPr>
                <w:b/>
                <w:i/>
              </w:rPr>
            </w:pPr>
          </w:p>
        </w:tc>
        <w:tc>
          <w:tcPr>
            <w:tcW w:w="2754" w:type="dxa"/>
          </w:tcPr>
          <w:p w14:paraId="58C31BA9" w14:textId="77777777" w:rsidR="00D60368" w:rsidRDefault="00D60368" w:rsidP="00F10EDF">
            <w:pPr>
              <w:spacing w:after="0"/>
              <w:jc w:val="both"/>
              <w:rPr>
                <w:b/>
                <w:i/>
              </w:rPr>
            </w:pPr>
          </w:p>
        </w:tc>
        <w:tc>
          <w:tcPr>
            <w:tcW w:w="3006" w:type="dxa"/>
          </w:tcPr>
          <w:p w14:paraId="5008F7D0" w14:textId="77777777" w:rsidR="00D60368" w:rsidRDefault="00D60368" w:rsidP="00F10EDF">
            <w:pPr>
              <w:spacing w:after="0"/>
              <w:jc w:val="both"/>
              <w:rPr>
                <w:b/>
                <w:i/>
              </w:rPr>
            </w:pPr>
          </w:p>
        </w:tc>
      </w:tr>
      <w:tr w:rsidR="00D60368" w14:paraId="6ACAB176" w14:textId="77777777" w:rsidTr="001E1049">
        <w:tc>
          <w:tcPr>
            <w:tcW w:w="3256" w:type="dxa"/>
          </w:tcPr>
          <w:p w14:paraId="6F590A2E" w14:textId="77777777" w:rsidR="00D60368" w:rsidRDefault="00D60368" w:rsidP="00F10EDF">
            <w:pPr>
              <w:spacing w:after="0"/>
              <w:jc w:val="both"/>
              <w:rPr>
                <w:b/>
                <w:i/>
              </w:rPr>
            </w:pPr>
          </w:p>
        </w:tc>
        <w:tc>
          <w:tcPr>
            <w:tcW w:w="2754" w:type="dxa"/>
          </w:tcPr>
          <w:p w14:paraId="45E87887" w14:textId="77777777" w:rsidR="00D60368" w:rsidRDefault="00D60368" w:rsidP="00F10EDF">
            <w:pPr>
              <w:spacing w:after="0"/>
              <w:jc w:val="both"/>
              <w:rPr>
                <w:b/>
                <w:i/>
              </w:rPr>
            </w:pPr>
          </w:p>
        </w:tc>
        <w:tc>
          <w:tcPr>
            <w:tcW w:w="3006" w:type="dxa"/>
          </w:tcPr>
          <w:p w14:paraId="0264A997" w14:textId="77777777" w:rsidR="00D60368" w:rsidRDefault="00D60368" w:rsidP="00F10EDF">
            <w:pPr>
              <w:spacing w:after="0"/>
              <w:jc w:val="both"/>
              <w:rPr>
                <w:b/>
                <w:i/>
              </w:rPr>
            </w:pPr>
          </w:p>
        </w:tc>
      </w:tr>
      <w:tr w:rsidR="00D60368" w14:paraId="6DCDCFB2" w14:textId="77777777" w:rsidTr="001E1049">
        <w:tc>
          <w:tcPr>
            <w:tcW w:w="3256" w:type="dxa"/>
          </w:tcPr>
          <w:p w14:paraId="280DA16B" w14:textId="77777777" w:rsidR="00D60368" w:rsidRDefault="00D60368" w:rsidP="00F10EDF">
            <w:pPr>
              <w:spacing w:after="0"/>
              <w:jc w:val="both"/>
              <w:rPr>
                <w:b/>
                <w:i/>
              </w:rPr>
            </w:pPr>
          </w:p>
        </w:tc>
        <w:tc>
          <w:tcPr>
            <w:tcW w:w="2754" w:type="dxa"/>
          </w:tcPr>
          <w:p w14:paraId="2DF64509" w14:textId="77777777" w:rsidR="00D60368" w:rsidRDefault="00D60368" w:rsidP="00F10EDF">
            <w:pPr>
              <w:spacing w:after="0"/>
              <w:jc w:val="both"/>
              <w:rPr>
                <w:b/>
                <w:i/>
              </w:rPr>
            </w:pPr>
          </w:p>
        </w:tc>
        <w:tc>
          <w:tcPr>
            <w:tcW w:w="3006" w:type="dxa"/>
          </w:tcPr>
          <w:p w14:paraId="5BC348D4" w14:textId="77777777" w:rsidR="00D60368" w:rsidRDefault="00D60368" w:rsidP="00F10EDF">
            <w:pPr>
              <w:spacing w:after="0"/>
              <w:jc w:val="both"/>
              <w:rPr>
                <w:b/>
                <w:i/>
              </w:rPr>
            </w:pPr>
          </w:p>
        </w:tc>
      </w:tr>
      <w:tr w:rsidR="00D60368" w14:paraId="6775EFF1" w14:textId="77777777" w:rsidTr="001E1049">
        <w:tc>
          <w:tcPr>
            <w:tcW w:w="3256" w:type="dxa"/>
          </w:tcPr>
          <w:p w14:paraId="18361229" w14:textId="77777777" w:rsidR="00D60368" w:rsidRDefault="00D60368" w:rsidP="00F10EDF">
            <w:pPr>
              <w:spacing w:after="0"/>
              <w:jc w:val="both"/>
              <w:rPr>
                <w:b/>
                <w:i/>
              </w:rPr>
            </w:pPr>
          </w:p>
        </w:tc>
        <w:tc>
          <w:tcPr>
            <w:tcW w:w="2754" w:type="dxa"/>
          </w:tcPr>
          <w:p w14:paraId="6D637CD1" w14:textId="77777777" w:rsidR="00D60368" w:rsidRDefault="00D60368" w:rsidP="00F10EDF">
            <w:pPr>
              <w:spacing w:after="0"/>
              <w:jc w:val="both"/>
              <w:rPr>
                <w:b/>
                <w:i/>
              </w:rPr>
            </w:pPr>
          </w:p>
        </w:tc>
        <w:tc>
          <w:tcPr>
            <w:tcW w:w="3006" w:type="dxa"/>
          </w:tcPr>
          <w:p w14:paraId="1CB85A89" w14:textId="77777777" w:rsidR="00D60368" w:rsidRDefault="00D60368" w:rsidP="00F10EDF">
            <w:pPr>
              <w:spacing w:after="0"/>
              <w:jc w:val="both"/>
              <w:rPr>
                <w:b/>
                <w:i/>
              </w:rPr>
            </w:pPr>
          </w:p>
        </w:tc>
      </w:tr>
      <w:tr w:rsidR="00D60368" w14:paraId="267DEAB6" w14:textId="77777777" w:rsidTr="001E1049">
        <w:tc>
          <w:tcPr>
            <w:tcW w:w="3256" w:type="dxa"/>
          </w:tcPr>
          <w:p w14:paraId="17902795" w14:textId="77777777" w:rsidR="00D60368" w:rsidRDefault="00D60368" w:rsidP="00F10EDF">
            <w:pPr>
              <w:spacing w:after="0"/>
              <w:jc w:val="both"/>
              <w:rPr>
                <w:b/>
                <w:i/>
              </w:rPr>
            </w:pPr>
          </w:p>
        </w:tc>
        <w:tc>
          <w:tcPr>
            <w:tcW w:w="2754" w:type="dxa"/>
          </w:tcPr>
          <w:p w14:paraId="104B4664" w14:textId="77777777" w:rsidR="00D60368" w:rsidRDefault="00D60368" w:rsidP="00F10EDF">
            <w:pPr>
              <w:spacing w:after="0"/>
              <w:jc w:val="both"/>
              <w:rPr>
                <w:b/>
                <w:i/>
              </w:rPr>
            </w:pPr>
          </w:p>
        </w:tc>
        <w:tc>
          <w:tcPr>
            <w:tcW w:w="3006" w:type="dxa"/>
          </w:tcPr>
          <w:p w14:paraId="32D813D7" w14:textId="77777777" w:rsidR="00D60368" w:rsidRDefault="00D60368" w:rsidP="00F10EDF">
            <w:pPr>
              <w:spacing w:after="0"/>
              <w:jc w:val="both"/>
              <w:rPr>
                <w:b/>
                <w:i/>
              </w:rPr>
            </w:pPr>
          </w:p>
        </w:tc>
      </w:tr>
      <w:tr w:rsidR="00D60368" w14:paraId="15013967" w14:textId="77777777" w:rsidTr="001E1049">
        <w:tc>
          <w:tcPr>
            <w:tcW w:w="3256" w:type="dxa"/>
          </w:tcPr>
          <w:p w14:paraId="01D270C2" w14:textId="77777777" w:rsidR="00D60368" w:rsidRDefault="00D60368" w:rsidP="00F10EDF">
            <w:pPr>
              <w:spacing w:after="0"/>
              <w:jc w:val="both"/>
              <w:rPr>
                <w:b/>
                <w:i/>
              </w:rPr>
            </w:pPr>
          </w:p>
        </w:tc>
        <w:tc>
          <w:tcPr>
            <w:tcW w:w="2754" w:type="dxa"/>
          </w:tcPr>
          <w:p w14:paraId="013C73EF" w14:textId="77777777" w:rsidR="00D60368" w:rsidRDefault="00D60368" w:rsidP="00F10EDF">
            <w:pPr>
              <w:spacing w:after="0"/>
              <w:jc w:val="both"/>
              <w:rPr>
                <w:b/>
                <w:i/>
              </w:rPr>
            </w:pPr>
          </w:p>
        </w:tc>
        <w:tc>
          <w:tcPr>
            <w:tcW w:w="3006" w:type="dxa"/>
          </w:tcPr>
          <w:p w14:paraId="073846CF" w14:textId="77777777" w:rsidR="00D60368" w:rsidRDefault="00D60368" w:rsidP="00F10EDF">
            <w:pPr>
              <w:spacing w:after="0"/>
              <w:jc w:val="both"/>
              <w:rPr>
                <w:b/>
                <w:i/>
              </w:rPr>
            </w:pPr>
          </w:p>
        </w:tc>
      </w:tr>
      <w:tr w:rsidR="00D60368" w14:paraId="7D64F8BB" w14:textId="77777777" w:rsidTr="001E1049">
        <w:tc>
          <w:tcPr>
            <w:tcW w:w="3256" w:type="dxa"/>
          </w:tcPr>
          <w:p w14:paraId="15D70B77" w14:textId="77777777" w:rsidR="00D60368" w:rsidRDefault="00D60368" w:rsidP="00F10EDF">
            <w:pPr>
              <w:spacing w:after="0"/>
              <w:jc w:val="both"/>
              <w:rPr>
                <w:b/>
                <w:i/>
              </w:rPr>
            </w:pPr>
          </w:p>
        </w:tc>
        <w:tc>
          <w:tcPr>
            <w:tcW w:w="2754" w:type="dxa"/>
          </w:tcPr>
          <w:p w14:paraId="75DF87EE" w14:textId="77777777" w:rsidR="00D60368" w:rsidRDefault="00D60368" w:rsidP="00F10EDF">
            <w:pPr>
              <w:spacing w:after="0"/>
              <w:jc w:val="both"/>
              <w:rPr>
                <w:b/>
                <w:i/>
              </w:rPr>
            </w:pPr>
          </w:p>
        </w:tc>
        <w:tc>
          <w:tcPr>
            <w:tcW w:w="3006" w:type="dxa"/>
          </w:tcPr>
          <w:p w14:paraId="1B6E9C0A" w14:textId="77777777" w:rsidR="00D60368" w:rsidRDefault="00D60368" w:rsidP="00F10EDF">
            <w:pPr>
              <w:spacing w:after="0"/>
              <w:jc w:val="both"/>
              <w:rPr>
                <w:b/>
                <w:i/>
              </w:rPr>
            </w:pPr>
          </w:p>
        </w:tc>
      </w:tr>
    </w:tbl>
    <w:p w14:paraId="6EC6807A" w14:textId="77777777" w:rsidR="00E40BDC" w:rsidRDefault="00E40BDC" w:rsidP="00F10EDF">
      <w:pPr>
        <w:spacing w:after="0"/>
        <w:jc w:val="both"/>
        <w:rPr>
          <w:b/>
          <w:iCs/>
        </w:rPr>
      </w:pPr>
    </w:p>
    <w:p w14:paraId="2FFA6BB5" w14:textId="0343B255" w:rsidR="00D05688" w:rsidRDefault="001F216D" w:rsidP="00D05688">
      <w:pPr>
        <w:spacing w:after="0"/>
        <w:jc w:val="both"/>
        <w:rPr>
          <w:b/>
          <w:i/>
        </w:rPr>
      </w:pPr>
      <w:r>
        <w:rPr>
          <w:b/>
          <w:iCs/>
        </w:rPr>
        <w:t>Q</w:t>
      </w:r>
      <w:r w:rsidR="00625C0C">
        <w:rPr>
          <w:b/>
          <w:iCs/>
        </w:rPr>
        <w:t>3</w:t>
      </w:r>
      <w:r>
        <w:rPr>
          <w:b/>
          <w:iCs/>
        </w:rPr>
        <w:t>.</w:t>
      </w:r>
      <w:r w:rsidR="001C1244">
        <w:rPr>
          <w:b/>
          <w:iCs/>
        </w:rPr>
        <w:t xml:space="preserve"> </w:t>
      </w:r>
      <w:r w:rsidR="00975AC8">
        <w:rPr>
          <w:b/>
          <w:iCs/>
        </w:rPr>
        <w:t xml:space="preserve">How do you know that there is a broad interest </w:t>
      </w:r>
      <w:r w:rsidR="00D263F3">
        <w:rPr>
          <w:b/>
          <w:iCs/>
        </w:rPr>
        <w:t xml:space="preserve">and ambition to </w:t>
      </w:r>
      <w:r w:rsidR="002179DE">
        <w:rPr>
          <w:b/>
          <w:iCs/>
        </w:rPr>
        <w:t xml:space="preserve">work collaboratively on creating a healthier, more sustainable and equitable food </w:t>
      </w:r>
      <w:r w:rsidR="00D05688">
        <w:rPr>
          <w:b/>
          <w:iCs/>
        </w:rPr>
        <w:t xml:space="preserve">system locally </w:t>
      </w:r>
      <w:r w:rsidR="00C01F83">
        <w:rPr>
          <w:bCs/>
          <w:iCs/>
        </w:rPr>
        <w:t>(e</w:t>
      </w:r>
      <w:r w:rsidR="00D05688">
        <w:rPr>
          <w:bCs/>
          <w:iCs/>
        </w:rPr>
        <w:t>vidence that there is interest in all 6 SFP key food issues and any</w:t>
      </w:r>
      <w:r w:rsidR="00AB445C">
        <w:rPr>
          <w:bCs/>
          <w:iCs/>
        </w:rPr>
        <w:t xml:space="preserve"> letters of support from key stakeholders to demonstrate th</w:t>
      </w:r>
      <w:r w:rsidR="00D05688">
        <w:rPr>
          <w:bCs/>
          <w:iCs/>
        </w:rPr>
        <w:t>is</w:t>
      </w:r>
      <w:r w:rsidR="00AB445C">
        <w:rPr>
          <w:bCs/>
          <w:iCs/>
        </w:rPr>
        <w:t xml:space="preserve"> breadth of interest will strengthen your application</w:t>
      </w:r>
      <w:r w:rsidR="00D05688">
        <w:rPr>
          <w:bCs/>
          <w:iCs/>
        </w:rPr>
        <w:t>)</w:t>
      </w:r>
      <w:r w:rsidR="00AB445C">
        <w:rPr>
          <w:bCs/>
          <w:iCs/>
        </w:rPr>
        <w:t xml:space="preserve">. </w:t>
      </w:r>
      <w:r w:rsidR="00D05688" w:rsidRPr="003A15D6">
        <w:rPr>
          <w:b/>
          <w:i/>
        </w:rPr>
        <w:t xml:space="preserve">(maximum </w:t>
      </w:r>
      <w:r w:rsidR="00C01F83">
        <w:rPr>
          <w:b/>
          <w:i/>
        </w:rPr>
        <w:t>15</w:t>
      </w:r>
      <w:r w:rsidR="00D05688" w:rsidRPr="003A15D6">
        <w:rPr>
          <w:b/>
          <w:i/>
        </w:rPr>
        <w:t xml:space="preserve">0 words) </w:t>
      </w:r>
    </w:p>
    <w:p w14:paraId="120C6AF8" w14:textId="3502D0F4" w:rsidR="00667495" w:rsidRPr="00AB445C" w:rsidRDefault="00667495" w:rsidP="00F10EDF">
      <w:pPr>
        <w:spacing w:after="0"/>
        <w:jc w:val="both"/>
        <w:rPr>
          <w:bCs/>
          <w:iCs/>
        </w:rPr>
      </w:pPr>
    </w:p>
    <w:p w14:paraId="50094A75" w14:textId="77777777" w:rsidR="00667495" w:rsidRDefault="00667495" w:rsidP="00F10EDF">
      <w:pPr>
        <w:spacing w:after="0"/>
        <w:jc w:val="both"/>
        <w:rPr>
          <w:b/>
          <w:iCs/>
        </w:rPr>
      </w:pPr>
    </w:p>
    <w:p w14:paraId="644E768E" w14:textId="77777777" w:rsidR="00667495" w:rsidRDefault="00667495" w:rsidP="00F10EDF">
      <w:pPr>
        <w:spacing w:after="0"/>
        <w:jc w:val="both"/>
        <w:rPr>
          <w:b/>
          <w:iCs/>
        </w:rPr>
      </w:pPr>
    </w:p>
    <w:p w14:paraId="42A5AD4D" w14:textId="77777777" w:rsidR="00667495" w:rsidRDefault="00667495" w:rsidP="00F10EDF">
      <w:pPr>
        <w:spacing w:after="0"/>
        <w:jc w:val="both"/>
        <w:rPr>
          <w:b/>
          <w:iCs/>
        </w:rPr>
      </w:pPr>
    </w:p>
    <w:p w14:paraId="3FF9B038" w14:textId="3CFF84A6" w:rsidR="001C1244" w:rsidRDefault="001C1244" w:rsidP="00F10EDF">
      <w:pPr>
        <w:spacing w:after="0"/>
        <w:jc w:val="both"/>
        <w:rPr>
          <w:b/>
          <w:iCs/>
        </w:rPr>
      </w:pPr>
    </w:p>
    <w:p w14:paraId="03344EF7" w14:textId="3075EECA" w:rsidR="00695489" w:rsidRPr="00D05688" w:rsidRDefault="00930C45" w:rsidP="00F10EDF">
      <w:pPr>
        <w:spacing w:after="0"/>
        <w:jc w:val="both"/>
        <w:rPr>
          <w:b/>
          <w:i/>
        </w:rPr>
      </w:pPr>
      <w:r w:rsidRPr="00042BF6">
        <w:rPr>
          <w:b/>
          <w:iCs/>
        </w:rPr>
        <w:t>Q.</w:t>
      </w:r>
      <w:r w:rsidR="00625C0C" w:rsidRPr="00042BF6">
        <w:rPr>
          <w:b/>
          <w:iCs/>
        </w:rPr>
        <w:t>4</w:t>
      </w:r>
      <w:r>
        <w:rPr>
          <w:b/>
          <w:i/>
        </w:rPr>
        <w:t xml:space="preserve"> </w:t>
      </w:r>
      <w:r w:rsidR="00025407" w:rsidRPr="00D011A1">
        <w:rPr>
          <w:b/>
          <w:iCs/>
        </w:rPr>
        <w:t>W</w:t>
      </w:r>
      <w:r w:rsidRPr="00D011A1">
        <w:rPr>
          <w:b/>
          <w:iCs/>
        </w:rPr>
        <w:t>hat are your priorities for the next 6 months</w:t>
      </w:r>
      <w:r w:rsidRPr="00D05688">
        <w:rPr>
          <w:b/>
          <w:iCs/>
        </w:rPr>
        <w:t>?</w:t>
      </w:r>
      <w:r w:rsidR="00D011A1" w:rsidRPr="00D05688">
        <w:rPr>
          <w:b/>
          <w:i/>
        </w:rPr>
        <w:t xml:space="preserve"> </w:t>
      </w:r>
      <w:r w:rsidR="00D011A1" w:rsidRPr="00D05688">
        <w:rPr>
          <w:bCs/>
          <w:i/>
        </w:rPr>
        <w:t>(</w:t>
      </w:r>
      <w:r w:rsidR="003D6A71" w:rsidRPr="00D05688">
        <w:rPr>
          <w:b/>
          <w:i/>
        </w:rPr>
        <w:t>maximum</w:t>
      </w:r>
      <w:r w:rsidR="00C01F83">
        <w:rPr>
          <w:b/>
          <w:i/>
        </w:rPr>
        <w:t xml:space="preserve"> 150</w:t>
      </w:r>
      <w:r w:rsidR="00D011A1" w:rsidRPr="00D05688">
        <w:rPr>
          <w:b/>
          <w:i/>
        </w:rPr>
        <w:t xml:space="preserve"> words</w:t>
      </w:r>
      <w:r w:rsidR="00D011A1" w:rsidRPr="00D05688">
        <w:rPr>
          <w:bCs/>
          <w:i/>
        </w:rPr>
        <w:t>)</w:t>
      </w:r>
    </w:p>
    <w:p w14:paraId="3DAF3BA3" w14:textId="77777777" w:rsidR="007A5A46" w:rsidRDefault="007A5A46" w:rsidP="00A87C38">
      <w:pPr>
        <w:rPr>
          <w:b/>
          <w:i/>
        </w:rPr>
      </w:pPr>
    </w:p>
    <w:p w14:paraId="068FA69F" w14:textId="77777777" w:rsidR="007A5A46" w:rsidRDefault="007A5A46" w:rsidP="00A87C38">
      <w:pPr>
        <w:rPr>
          <w:b/>
          <w:i/>
        </w:rPr>
      </w:pPr>
    </w:p>
    <w:p w14:paraId="4FF7E366" w14:textId="10B56EDB" w:rsidR="007A5A46" w:rsidRDefault="007A5A46" w:rsidP="00A87C38">
      <w:pPr>
        <w:rPr>
          <w:b/>
          <w:i/>
        </w:rPr>
      </w:pPr>
    </w:p>
    <w:p w14:paraId="1B6A7A10" w14:textId="77777777" w:rsidR="00C01F83" w:rsidRDefault="00C01F83" w:rsidP="00A87C38">
      <w:pPr>
        <w:rPr>
          <w:b/>
          <w:i/>
        </w:rPr>
      </w:pPr>
    </w:p>
    <w:p w14:paraId="56511BCD" w14:textId="16678F25" w:rsidR="00505EEC" w:rsidRDefault="00505EEC" w:rsidP="00A87C38">
      <w:pPr>
        <w:rPr>
          <w:b/>
          <w:i/>
        </w:rPr>
      </w:pPr>
    </w:p>
    <w:p w14:paraId="1DEB4B9F" w14:textId="66C0C9AF" w:rsidR="00505EEC" w:rsidRDefault="00505EEC" w:rsidP="00A87C38">
      <w:pPr>
        <w:rPr>
          <w:b/>
          <w:i/>
        </w:rPr>
      </w:pPr>
    </w:p>
    <w:p w14:paraId="287D21E7" w14:textId="77777777" w:rsidR="00D05688" w:rsidRPr="00D05688" w:rsidRDefault="00D80AAA">
      <w:pPr>
        <w:spacing w:after="0"/>
        <w:jc w:val="both"/>
        <w:rPr>
          <w:b/>
          <w:i/>
        </w:rPr>
      </w:pPr>
      <w:r>
        <w:rPr>
          <w:b/>
          <w:bCs/>
        </w:rPr>
        <w:t>Q</w:t>
      </w:r>
      <w:r w:rsidR="0071750C">
        <w:rPr>
          <w:b/>
          <w:bCs/>
        </w:rPr>
        <w:t>5</w:t>
      </w:r>
      <w:r>
        <w:rPr>
          <w:b/>
          <w:bCs/>
        </w:rPr>
        <w:t xml:space="preserve">. </w:t>
      </w:r>
      <w:r w:rsidR="000661FA" w:rsidRPr="00C20A6B">
        <w:rPr>
          <w:b/>
          <w:bCs/>
        </w:rPr>
        <w:t>What do you plan to spend the money on? I</w:t>
      </w:r>
      <w:r>
        <w:rPr>
          <w:b/>
          <w:bCs/>
        </w:rPr>
        <w:t>f</w:t>
      </w:r>
      <w:r w:rsidR="000661FA" w:rsidRPr="00C20A6B">
        <w:rPr>
          <w:b/>
          <w:bCs/>
        </w:rPr>
        <w:t xml:space="preserve"> this is </w:t>
      </w:r>
      <w:r w:rsidR="00497225">
        <w:rPr>
          <w:b/>
          <w:bCs/>
        </w:rPr>
        <w:t>person time</w:t>
      </w:r>
      <w:r w:rsidR="000661FA" w:rsidRPr="00C20A6B">
        <w:rPr>
          <w:b/>
          <w:bCs/>
        </w:rPr>
        <w:t xml:space="preserve"> give details of the activities th</w:t>
      </w:r>
      <w:r w:rsidR="0066569A">
        <w:rPr>
          <w:b/>
          <w:bCs/>
        </w:rPr>
        <w:t>at</w:t>
      </w:r>
      <w:r w:rsidR="000661FA" w:rsidRPr="00C20A6B">
        <w:rPr>
          <w:b/>
          <w:bCs/>
        </w:rPr>
        <w:t xml:space="preserve"> will be undertak</w:t>
      </w:r>
      <w:r w:rsidR="0066569A">
        <w:rPr>
          <w:b/>
          <w:bCs/>
        </w:rPr>
        <w:t>en.</w:t>
      </w:r>
      <w:r w:rsidR="00D05688">
        <w:rPr>
          <w:b/>
          <w:bCs/>
        </w:rPr>
        <w:t xml:space="preserve"> </w:t>
      </w:r>
      <w:r w:rsidR="00D05688" w:rsidRPr="00D05688">
        <w:rPr>
          <w:bCs/>
          <w:i/>
        </w:rPr>
        <w:t>(</w:t>
      </w:r>
      <w:r w:rsidR="00D05688" w:rsidRPr="00D05688">
        <w:rPr>
          <w:b/>
          <w:i/>
        </w:rPr>
        <w:t>maximum150 words</w:t>
      </w:r>
      <w:r w:rsidR="00D05688" w:rsidRPr="00D05688">
        <w:rPr>
          <w:bCs/>
          <w:i/>
        </w:rPr>
        <w:t>)</w:t>
      </w:r>
    </w:p>
    <w:p w14:paraId="305E5E3E" w14:textId="638A592E" w:rsidR="000661FA" w:rsidRPr="00C20A6B" w:rsidRDefault="000661FA" w:rsidP="00126240">
      <w:pPr>
        <w:rPr>
          <w:b/>
          <w:bCs/>
        </w:rPr>
      </w:pPr>
    </w:p>
    <w:p w14:paraId="47833A56" w14:textId="77777777" w:rsidR="00C20A6B" w:rsidRDefault="00C20A6B" w:rsidP="00126240"/>
    <w:p w14:paraId="13ED6352" w14:textId="43B6B933" w:rsidR="00C20A6B" w:rsidRDefault="00C20A6B" w:rsidP="00126240"/>
    <w:p w14:paraId="1041A120" w14:textId="77777777" w:rsidR="00752204" w:rsidRDefault="00752204" w:rsidP="00126240"/>
    <w:p w14:paraId="175D391B" w14:textId="6E646FF0" w:rsidR="0071750C" w:rsidRDefault="0071750C" w:rsidP="00126240"/>
    <w:p w14:paraId="7E6A7373" w14:textId="77777777" w:rsidR="00D1528B" w:rsidRDefault="00D1528B" w:rsidP="00785423">
      <w:pPr>
        <w:spacing w:after="0"/>
      </w:pPr>
    </w:p>
    <w:p w14:paraId="4E966B63" w14:textId="367FF0A3" w:rsidR="0076663D" w:rsidRPr="00042BF6" w:rsidRDefault="0076663D" w:rsidP="00AC5015">
      <w:pPr>
        <w:spacing w:after="0"/>
        <w:jc w:val="both"/>
        <w:rPr>
          <w:b/>
        </w:rPr>
      </w:pPr>
      <w:r w:rsidRPr="003A15D6">
        <w:rPr>
          <w:b/>
        </w:rPr>
        <w:t xml:space="preserve">Q5 What are the key </w:t>
      </w:r>
      <w:r w:rsidR="00F10EDF">
        <w:rPr>
          <w:b/>
        </w:rPr>
        <w:t xml:space="preserve">objectives, </w:t>
      </w:r>
      <w:r w:rsidRPr="003A15D6">
        <w:rPr>
          <w:b/>
        </w:rPr>
        <w:t>acti</w:t>
      </w:r>
      <w:r w:rsidR="00261425">
        <w:rPr>
          <w:b/>
        </w:rPr>
        <w:t xml:space="preserve">ons and targets </w:t>
      </w:r>
      <w:r w:rsidRPr="003A15D6">
        <w:rPr>
          <w:b/>
        </w:rPr>
        <w:t>you hope to delive</w:t>
      </w:r>
      <w:r w:rsidR="00171FCE" w:rsidRPr="003A15D6">
        <w:rPr>
          <w:b/>
        </w:rPr>
        <w:t>r</w:t>
      </w:r>
      <w:r w:rsidR="00261425">
        <w:rPr>
          <w:b/>
        </w:rPr>
        <w:t xml:space="preserve"> over the next 6 months?</w:t>
      </w:r>
      <w:r w:rsidR="00042BF6">
        <w:rPr>
          <w:b/>
        </w:rPr>
        <w:t xml:space="preserve"> </w:t>
      </w:r>
      <w:r w:rsidRPr="00785423">
        <w:rPr>
          <w:i/>
        </w:rPr>
        <w:t>(</w:t>
      </w:r>
      <w:r w:rsidRPr="00AE7F4D">
        <w:rPr>
          <w:b/>
          <w:bCs/>
          <w:i/>
        </w:rPr>
        <w:t>max</w:t>
      </w:r>
      <w:r w:rsidR="00BB270A">
        <w:rPr>
          <w:b/>
          <w:bCs/>
          <w:i/>
        </w:rPr>
        <w:t>imum</w:t>
      </w:r>
      <w:r w:rsidRPr="00AE7F4D">
        <w:rPr>
          <w:b/>
          <w:bCs/>
          <w:i/>
        </w:rPr>
        <w:t xml:space="preserve"> </w:t>
      </w:r>
      <w:r w:rsidR="000F6933" w:rsidRPr="00AE7F4D">
        <w:rPr>
          <w:b/>
          <w:bCs/>
          <w:i/>
        </w:rPr>
        <w:t>2</w:t>
      </w:r>
      <w:r w:rsidRPr="00AE7F4D">
        <w:rPr>
          <w:b/>
          <w:bCs/>
          <w:i/>
        </w:rPr>
        <w:t>50 words</w:t>
      </w:r>
      <w:r w:rsidR="008C04A1" w:rsidRPr="00785423">
        <w:rPr>
          <w:i/>
        </w:rPr>
        <w:t xml:space="preserve"> or y</w:t>
      </w:r>
      <w:r w:rsidR="008C04A1" w:rsidRPr="00785423">
        <w:t>ou can use a table</w:t>
      </w:r>
      <w:r w:rsidR="00471FA4" w:rsidRPr="00785423">
        <w:t xml:space="preserve"> </w:t>
      </w:r>
      <w:r w:rsidR="00D36364" w:rsidRPr="00785423">
        <w:t>like</w:t>
      </w:r>
      <w:r w:rsidR="00471FA4" w:rsidRPr="00785423">
        <w:t xml:space="preserve"> the example below</w:t>
      </w:r>
      <w:r w:rsidRPr="00785423">
        <w:rPr>
          <w:i/>
        </w:rPr>
        <w:t>)</w:t>
      </w:r>
    </w:p>
    <w:p w14:paraId="1A2E0F1A" w14:textId="77777777" w:rsidR="006E38F6" w:rsidRPr="003A15D6" w:rsidRDefault="006E38F6" w:rsidP="00126240"/>
    <w:tbl>
      <w:tblPr>
        <w:tblStyle w:val="TableGrid"/>
        <w:tblW w:w="9469" w:type="dxa"/>
        <w:tblInd w:w="-5" w:type="dxa"/>
        <w:tblLook w:val="04A0" w:firstRow="1" w:lastRow="0" w:firstColumn="1" w:lastColumn="0" w:noHBand="0" w:noVBand="1"/>
      </w:tblPr>
      <w:tblGrid>
        <w:gridCol w:w="2853"/>
        <w:gridCol w:w="3308"/>
        <w:gridCol w:w="3308"/>
      </w:tblGrid>
      <w:tr w:rsidR="00F10EDF" w:rsidRPr="005834E1" w14:paraId="13291AD3" w14:textId="77777777" w:rsidTr="000F6933">
        <w:tc>
          <w:tcPr>
            <w:tcW w:w="2853" w:type="dxa"/>
          </w:tcPr>
          <w:p w14:paraId="739BA5B5" w14:textId="52833006" w:rsidR="002C6ACB" w:rsidRPr="002C6ACB" w:rsidRDefault="00F10EDF" w:rsidP="002C6ACB">
            <w:pPr>
              <w:jc w:val="center"/>
              <w:rPr>
                <w:b/>
              </w:rPr>
            </w:pPr>
            <w:r w:rsidRPr="002C6ACB">
              <w:rPr>
                <w:b/>
              </w:rPr>
              <w:t>Objectives</w:t>
            </w:r>
          </w:p>
          <w:p w14:paraId="6D30E41D" w14:textId="20E24C04" w:rsidR="00F10EDF" w:rsidRPr="002C6ACB" w:rsidRDefault="00F10EDF" w:rsidP="00242E93"/>
        </w:tc>
        <w:tc>
          <w:tcPr>
            <w:tcW w:w="3308" w:type="dxa"/>
          </w:tcPr>
          <w:p w14:paraId="07AC240D" w14:textId="30F2908D" w:rsidR="00F10EDF" w:rsidRPr="002C6ACB" w:rsidRDefault="00F10EDF" w:rsidP="002C6ACB">
            <w:pPr>
              <w:jc w:val="center"/>
              <w:rPr>
                <w:b/>
              </w:rPr>
            </w:pPr>
            <w:r w:rsidRPr="002C6ACB">
              <w:rPr>
                <w:b/>
              </w:rPr>
              <w:t>Act</w:t>
            </w:r>
            <w:r w:rsidR="00FB4FF8">
              <w:rPr>
                <w:b/>
              </w:rPr>
              <w:t>ion</w:t>
            </w:r>
          </w:p>
        </w:tc>
        <w:tc>
          <w:tcPr>
            <w:tcW w:w="3308" w:type="dxa"/>
          </w:tcPr>
          <w:p w14:paraId="49A74E46" w14:textId="0623A7A0" w:rsidR="002C6ACB" w:rsidRPr="002C6ACB" w:rsidRDefault="00FB4FF8" w:rsidP="002C6ACB">
            <w:pPr>
              <w:jc w:val="center"/>
              <w:rPr>
                <w:b/>
              </w:rPr>
            </w:pPr>
            <w:r>
              <w:rPr>
                <w:b/>
              </w:rPr>
              <w:t>Target</w:t>
            </w:r>
          </w:p>
          <w:p w14:paraId="71EFAF68" w14:textId="248AF359" w:rsidR="00F10EDF" w:rsidRPr="002C6ACB" w:rsidRDefault="00F10EDF" w:rsidP="00242E93"/>
        </w:tc>
      </w:tr>
      <w:tr w:rsidR="00F10EDF" w14:paraId="2D2D27B2" w14:textId="77777777" w:rsidTr="000F6933">
        <w:tc>
          <w:tcPr>
            <w:tcW w:w="2853" w:type="dxa"/>
          </w:tcPr>
          <w:p w14:paraId="2AF6D5AA" w14:textId="74270FF3" w:rsidR="00F10EDF" w:rsidRPr="002C6ACB" w:rsidRDefault="008C04A1" w:rsidP="008C04A1">
            <w:r w:rsidRPr="002C6ACB">
              <w:t>e.g</w:t>
            </w:r>
            <w:r w:rsidR="002C6ACB" w:rsidRPr="002C6ACB">
              <w:t xml:space="preserve">. </w:t>
            </w:r>
            <w:r w:rsidRPr="002C6ACB">
              <w:t xml:space="preserve"> </w:t>
            </w:r>
            <w:r w:rsidR="005D3BEE">
              <w:t>To build broad engagement from stakeholders</w:t>
            </w:r>
          </w:p>
        </w:tc>
        <w:tc>
          <w:tcPr>
            <w:tcW w:w="3308" w:type="dxa"/>
          </w:tcPr>
          <w:p w14:paraId="4F9B0479" w14:textId="514ECF24" w:rsidR="00FB4FF8" w:rsidRPr="002C6ACB" w:rsidRDefault="00242E93" w:rsidP="00FB4FF8">
            <w:r w:rsidRPr="002C6ACB">
              <w:t xml:space="preserve">e.g. </w:t>
            </w:r>
            <w:r w:rsidR="00DE4035">
              <w:t>Meet 1:1 with key stakeholders</w:t>
            </w:r>
          </w:p>
          <w:p w14:paraId="5A6F9966" w14:textId="578936C1" w:rsidR="00F10EDF" w:rsidRPr="002C6ACB" w:rsidRDefault="00F10EDF" w:rsidP="00126240"/>
        </w:tc>
        <w:tc>
          <w:tcPr>
            <w:tcW w:w="3308" w:type="dxa"/>
          </w:tcPr>
          <w:p w14:paraId="506E7A00" w14:textId="4E34DCB3" w:rsidR="00FB4FF8" w:rsidRPr="002C6ACB" w:rsidRDefault="00242E93" w:rsidP="00FB4FF8">
            <w:r w:rsidRPr="002C6ACB">
              <w:t xml:space="preserve">e.g. </w:t>
            </w:r>
            <w:r w:rsidR="00A822C2">
              <w:t xml:space="preserve">10 key </w:t>
            </w:r>
            <w:r w:rsidR="00497931">
              <w:t>stakeholders’</w:t>
            </w:r>
            <w:r w:rsidR="00A822C2">
              <w:t xml:space="preserve"> meetings held</w:t>
            </w:r>
          </w:p>
          <w:p w14:paraId="065CB234" w14:textId="7037CAFA" w:rsidR="00242E93" w:rsidRPr="002C6ACB" w:rsidRDefault="00242E93" w:rsidP="00242E93"/>
        </w:tc>
      </w:tr>
      <w:tr w:rsidR="00F10EDF" w14:paraId="7C88831E" w14:textId="77777777" w:rsidTr="000F6933">
        <w:tc>
          <w:tcPr>
            <w:tcW w:w="2853" w:type="dxa"/>
          </w:tcPr>
          <w:p w14:paraId="385890FC" w14:textId="7D5C7358" w:rsidR="00F10EDF" w:rsidRDefault="00F10EDF" w:rsidP="00126240"/>
        </w:tc>
        <w:tc>
          <w:tcPr>
            <w:tcW w:w="3308" w:type="dxa"/>
          </w:tcPr>
          <w:p w14:paraId="38BEEBAA" w14:textId="77777777" w:rsidR="00F10EDF" w:rsidRDefault="00F10EDF" w:rsidP="00126240"/>
        </w:tc>
        <w:tc>
          <w:tcPr>
            <w:tcW w:w="3308" w:type="dxa"/>
          </w:tcPr>
          <w:p w14:paraId="0F63A39D" w14:textId="77777777" w:rsidR="00F10EDF" w:rsidRDefault="00F10EDF" w:rsidP="00126240"/>
        </w:tc>
      </w:tr>
      <w:tr w:rsidR="00F10EDF" w14:paraId="6F30CD40" w14:textId="77777777" w:rsidTr="000F6933">
        <w:tc>
          <w:tcPr>
            <w:tcW w:w="2853" w:type="dxa"/>
          </w:tcPr>
          <w:p w14:paraId="1C1B01DF" w14:textId="77777777" w:rsidR="00F10EDF" w:rsidRDefault="00F10EDF" w:rsidP="00126240"/>
        </w:tc>
        <w:tc>
          <w:tcPr>
            <w:tcW w:w="3308" w:type="dxa"/>
          </w:tcPr>
          <w:p w14:paraId="5323981C" w14:textId="77777777" w:rsidR="00F10EDF" w:rsidRDefault="00F10EDF" w:rsidP="00126240"/>
        </w:tc>
        <w:tc>
          <w:tcPr>
            <w:tcW w:w="3308" w:type="dxa"/>
          </w:tcPr>
          <w:p w14:paraId="178F4AAF" w14:textId="77777777" w:rsidR="00F10EDF" w:rsidRDefault="00F10EDF" w:rsidP="00126240"/>
        </w:tc>
      </w:tr>
      <w:tr w:rsidR="00F10EDF" w14:paraId="0B876275" w14:textId="77777777" w:rsidTr="000F6933">
        <w:tc>
          <w:tcPr>
            <w:tcW w:w="2853" w:type="dxa"/>
          </w:tcPr>
          <w:p w14:paraId="3E3EFA80" w14:textId="77777777" w:rsidR="00F10EDF" w:rsidRDefault="00F10EDF" w:rsidP="00126240"/>
        </w:tc>
        <w:tc>
          <w:tcPr>
            <w:tcW w:w="3308" w:type="dxa"/>
          </w:tcPr>
          <w:p w14:paraId="111CC9B5" w14:textId="77777777" w:rsidR="00F10EDF" w:rsidRDefault="00F10EDF" w:rsidP="00126240"/>
        </w:tc>
        <w:tc>
          <w:tcPr>
            <w:tcW w:w="3308" w:type="dxa"/>
          </w:tcPr>
          <w:p w14:paraId="1872E9FE" w14:textId="77777777" w:rsidR="00F10EDF" w:rsidRDefault="00F10EDF" w:rsidP="00126240"/>
        </w:tc>
      </w:tr>
      <w:tr w:rsidR="00D011A1" w14:paraId="4EDE385E" w14:textId="77777777" w:rsidTr="000F6933">
        <w:tc>
          <w:tcPr>
            <w:tcW w:w="2853" w:type="dxa"/>
          </w:tcPr>
          <w:p w14:paraId="2ADDDEE4" w14:textId="77777777" w:rsidR="00D011A1" w:rsidRDefault="00D011A1" w:rsidP="00126240"/>
        </w:tc>
        <w:tc>
          <w:tcPr>
            <w:tcW w:w="3308" w:type="dxa"/>
          </w:tcPr>
          <w:p w14:paraId="1CBCA666" w14:textId="77777777" w:rsidR="00D011A1" w:rsidRDefault="00D011A1" w:rsidP="00126240"/>
        </w:tc>
        <w:tc>
          <w:tcPr>
            <w:tcW w:w="3308" w:type="dxa"/>
          </w:tcPr>
          <w:p w14:paraId="0C485B2B" w14:textId="77777777" w:rsidR="00D011A1" w:rsidRDefault="00D011A1" w:rsidP="00126240"/>
        </w:tc>
      </w:tr>
      <w:tr w:rsidR="00D011A1" w14:paraId="283BAB3A" w14:textId="77777777" w:rsidTr="000F6933">
        <w:tc>
          <w:tcPr>
            <w:tcW w:w="2853" w:type="dxa"/>
          </w:tcPr>
          <w:p w14:paraId="4C22DA24" w14:textId="77777777" w:rsidR="00D011A1" w:rsidRDefault="00D011A1" w:rsidP="00126240"/>
        </w:tc>
        <w:tc>
          <w:tcPr>
            <w:tcW w:w="3308" w:type="dxa"/>
          </w:tcPr>
          <w:p w14:paraId="701771D0" w14:textId="77777777" w:rsidR="00D011A1" w:rsidRDefault="00D011A1" w:rsidP="00126240"/>
        </w:tc>
        <w:tc>
          <w:tcPr>
            <w:tcW w:w="3308" w:type="dxa"/>
          </w:tcPr>
          <w:p w14:paraId="4E76377E" w14:textId="77777777" w:rsidR="00D011A1" w:rsidRDefault="00D011A1" w:rsidP="00126240"/>
        </w:tc>
      </w:tr>
    </w:tbl>
    <w:p w14:paraId="4FA077E9" w14:textId="77777777" w:rsidR="000661FA" w:rsidRDefault="000661FA" w:rsidP="00126240">
      <w:pPr>
        <w:rPr>
          <w:b/>
        </w:rPr>
      </w:pPr>
    </w:p>
    <w:p w14:paraId="3345E0E6" w14:textId="7788A149" w:rsidR="006E38F6" w:rsidRPr="003A15D6" w:rsidRDefault="006E38F6" w:rsidP="00126240">
      <w:pPr>
        <w:rPr>
          <w:b/>
        </w:rPr>
      </w:pPr>
      <w:r w:rsidRPr="003A15D6">
        <w:rPr>
          <w:b/>
        </w:rPr>
        <w:t xml:space="preserve">Q6 Budget </w:t>
      </w:r>
    </w:p>
    <w:p w14:paraId="37F7A5F2" w14:textId="00029D12" w:rsidR="00FC54C5" w:rsidRPr="003A15D6" w:rsidRDefault="00FC54C5" w:rsidP="00D05688">
      <w:pPr>
        <w:jc w:val="both"/>
      </w:pPr>
      <w:r w:rsidRPr="003A15D6">
        <w:t>Please complete Table 1</w:t>
      </w:r>
      <w:r w:rsidR="00D80C8A">
        <w:t xml:space="preserve">, </w:t>
      </w:r>
      <w:r w:rsidRPr="003A15D6">
        <w:t>Table 2 (if appropriate) and Table 3 below. Some third</w:t>
      </w:r>
      <w:r w:rsidR="00D80C8A">
        <w:t>-</w:t>
      </w:r>
      <w:r w:rsidRPr="003A15D6">
        <w:t xml:space="preserve">party costs can be included in the overall budget e.g. resources, </w:t>
      </w:r>
      <w:r w:rsidR="00834B66">
        <w:t>publicity, facilitation</w:t>
      </w:r>
      <w:r w:rsidR="006E38F6" w:rsidRPr="003A15D6">
        <w:t>.</w:t>
      </w:r>
    </w:p>
    <w:p w14:paraId="68005B3C" w14:textId="10107F6E" w:rsidR="004040EA" w:rsidRPr="003A15D6" w:rsidRDefault="006E38F6" w:rsidP="00126240">
      <w:r w:rsidRPr="003A15D6">
        <w:rPr>
          <w:b/>
        </w:rPr>
        <w:t>Table 1: SF</w:t>
      </w:r>
      <w:r w:rsidR="00CD116B">
        <w:rPr>
          <w:b/>
        </w:rPr>
        <w:t>P Development Grant</w:t>
      </w:r>
      <w:r w:rsidRPr="003A15D6">
        <w:rPr>
          <w:b/>
        </w:rPr>
        <w:t xml:space="preserve"> </w:t>
      </w:r>
      <w:r w:rsidR="00D05688">
        <w:rPr>
          <w:b/>
        </w:rPr>
        <w:t>- Staff Costs</w:t>
      </w:r>
      <w:r w:rsidRPr="003A15D6">
        <w:rPr>
          <w:b/>
        </w:rPr>
        <w:t>.</w:t>
      </w:r>
      <w:r w:rsidRPr="003A15D6">
        <w:t xml:space="preserve"> </w:t>
      </w:r>
    </w:p>
    <w:p w14:paraId="79BD3F4A" w14:textId="70B8F9E4" w:rsidR="006E38F6" w:rsidRPr="003A15D6" w:rsidRDefault="006E38F6" w:rsidP="00126240">
      <w:r w:rsidRPr="003A15D6">
        <w:rPr>
          <w:i/>
        </w:rPr>
        <w:t>Please fill in all shaded sections</w:t>
      </w:r>
      <w:r w:rsidR="004040EA" w:rsidRPr="003A15D6">
        <w:rPr>
          <w:i/>
        </w:rPr>
        <w:t xml:space="preserve">. If </w:t>
      </w:r>
      <w:proofErr w:type="gramStart"/>
      <w:r w:rsidR="004040EA" w:rsidRPr="003A15D6">
        <w:rPr>
          <w:i/>
        </w:rPr>
        <w:t>zero</w:t>
      </w:r>
      <w:proofErr w:type="gramEnd"/>
      <w:r w:rsidR="004040EA" w:rsidRPr="003A15D6">
        <w:rPr>
          <w:i/>
        </w:rPr>
        <w:t xml:space="preserve"> please state</w:t>
      </w:r>
    </w:p>
    <w:tbl>
      <w:tblPr>
        <w:tblStyle w:val="TableGrid"/>
        <w:tblpPr w:leftFromText="180" w:rightFromText="180" w:vertAnchor="text" w:horzAnchor="margin" w:tblpY="95"/>
        <w:tblW w:w="8642" w:type="dxa"/>
        <w:tblLook w:val="04A0" w:firstRow="1" w:lastRow="0" w:firstColumn="1" w:lastColumn="0" w:noHBand="0" w:noVBand="1"/>
      </w:tblPr>
      <w:tblGrid>
        <w:gridCol w:w="1951"/>
        <w:gridCol w:w="2268"/>
        <w:gridCol w:w="2268"/>
        <w:gridCol w:w="2155"/>
      </w:tblGrid>
      <w:tr w:rsidR="006E38F6" w:rsidRPr="003A15D6" w14:paraId="72C727AC" w14:textId="77777777" w:rsidTr="00042BF6">
        <w:trPr>
          <w:trHeight w:val="275"/>
        </w:trPr>
        <w:tc>
          <w:tcPr>
            <w:tcW w:w="1951" w:type="dxa"/>
          </w:tcPr>
          <w:p w14:paraId="6C32046C" w14:textId="77777777" w:rsidR="006E38F6" w:rsidRPr="003A15D6" w:rsidRDefault="006E38F6" w:rsidP="00126240">
            <w:pPr>
              <w:rPr>
                <w:lang w:eastAsia="en-GB"/>
              </w:rPr>
            </w:pPr>
          </w:p>
        </w:tc>
        <w:tc>
          <w:tcPr>
            <w:tcW w:w="2268" w:type="dxa"/>
          </w:tcPr>
          <w:p w14:paraId="55E09DE4" w14:textId="741417C4" w:rsidR="006E38F6" w:rsidRPr="003A15D6" w:rsidRDefault="006E38F6" w:rsidP="006E26FE">
            <w:pPr>
              <w:jc w:val="center"/>
              <w:rPr>
                <w:lang w:eastAsia="en-GB"/>
              </w:rPr>
            </w:pPr>
            <w:r w:rsidRPr="003A15D6">
              <w:rPr>
                <w:lang w:eastAsia="en-GB"/>
              </w:rPr>
              <w:t>Requested Funding Up to £</w:t>
            </w:r>
            <w:r w:rsidR="00D35876" w:rsidRPr="003A15D6">
              <w:rPr>
                <w:lang w:eastAsia="en-GB"/>
              </w:rPr>
              <w:t>5</w:t>
            </w:r>
            <w:r w:rsidR="003A15D6">
              <w:rPr>
                <w:lang w:eastAsia="en-GB"/>
              </w:rPr>
              <w:t>,</w:t>
            </w:r>
            <w:r w:rsidRPr="003A15D6">
              <w:rPr>
                <w:lang w:eastAsia="en-GB"/>
              </w:rPr>
              <w:t>000</w:t>
            </w:r>
          </w:p>
        </w:tc>
        <w:tc>
          <w:tcPr>
            <w:tcW w:w="2268" w:type="dxa"/>
          </w:tcPr>
          <w:p w14:paraId="25161B02" w14:textId="4DD02004" w:rsidR="006E38F6" w:rsidRPr="003A15D6" w:rsidRDefault="00FC54C5" w:rsidP="006E26FE">
            <w:pPr>
              <w:jc w:val="center"/>
              <w:rPr>
                <w:rFonts w:eastAsia="Times New Roman"/>
                <w:lang w:eastAsia="en-GB"/>
              </w:rPr>
            </w:pPr>
            <w:r w:rsidRPr="003A15D6">
              <w:t>Match Funding</w:t>
            </w:r>
          </w:p>
        </w:tc>
        <w:tc>
          <w:tcPr>
            <w:tcW w:w="2155" w:type="dxa"/>
          </w:tcPr>
          <w:p w14:paraId="5C16D3C6" w14:textId="77777777" w:rsidR="006E38F6" w:rsidRPr="003A15D6" w:rsidRDefault="006E38F6" w:rsidP="006E26FE">
            <w:pPr>
              <w:jc w:val="center"/>
            </w:pPr>
            <w:r w:rsidRPr="003A15D6">
              <w:t>Total</w:t>
            </w:r>
          </w:p>
        </w:tc>
      </w:tr>
      <w:tr w:rsidR="006E38F6" w:rsidRPr="003A15D6" w14:paraId="22FBADF8" w14:textId="77777777" w:rsidTr="00042BF6">
        <w:trPr>
          <w:trHeight w:val="296"/>
        </w:trPr>
        <w:tc>
          <w:tcPr>
            <w:tcW w:w="1951" w:type="dxa"/>
          </w:tcPr>
          <w:p w14:paraId="5D49DC08" w14:textId="30D23E4B" w:rsidR="006E38F6" w:rsidRPr="003A15D6" w:rsidRDefault="00CD116B" w:rsidP="00126240">
            <w:pPr>
              <w:rPr>
                <w:lang w:eastAsia="en-GB"/>
              </w:rPr>
            </w:pPr>
            <w:r>
              <w:rPr>
                <w:lang w:eastAsia="en-GB"/>
              </w:rPr>
              <w:t xml:space="preserve">Development </w:t>
            </w:r>
            <w:r w:rsidR="00D05688">
              <w:rPr>
                <w:lang w:eastAsia="en-GB"/>
              </w:rPr>
              <w:t xml:space="preserve">work </w:t>
            </w:r>
            <w:r w:rsidR="00487098">
              <w:rPr>
                <w:lang w:eastAsia="en-GB"/>
              </w:rPr>
              <w:t>person time</w:t>
            </w:r>
            <w:r w:rsidR="006E38F6" w:rsidRPr="003A15D6">
              <w:rPr>
                <w:lang w:eastAsia="en-GB"/>
              </w:rPr>
              <w:t xml:space="preserve"> plus on-costs* </w:t>
            </w:r>
          </w:p>
        </w:tc>
        <w:tc>
          <w:tcPr>
            <w:tcW w:w="2268" w:type="dxa"/>
            <w:shd w:val="clear" w:color="auto" w:fill="D9D9D9" w:themeFill="background1" w:themeFillShade="D9"/>
          </w:tcPr>
          <w:p w14:paraId="758B0422" w14:textId="77777777" w:rsidR="006E38F6" w:rsidRPr="003A15D6" w:rsidRDefault="006E38F6" w:rsidP="008D7B5F">
            <w:pPr>
              <w:tabs>
                <w:tab w:val="left" w:pos="2099"/>
              </w:tabs>
              <w:rPr>
                <w:lang w:eastAsia="en-GB"/>
              </w:rPr>
            </w:pPr>
          </w:p>
        </w:tc>
        <w:tc>
          <w:tcPr>
            <w:tcW w:w="2268" w:type="dxa"/>
            <w:shd w:val="clear" w:color="auto" w:fill="D9D9D9" w:themeFill="background1" w:themeFillShade="D9"/>
          </w:tcPr>
          <w:p w14:paraId="712A7566" w14:textId="77777777" w:rsidR="006E38F6" w:rsidRPr="003A15D6" w:rsidRDefault="006E38F6" w:rsidP="00126240">
            <w:pPr>
              <w:rPr>
                <w:lang w:eastAsia="en-GB"/>
              </w:rPr>
            </w:pPr>
          </w:p>
        </w:tc>
        <w:tc>
          <w:tcPr>
            <w:tcW w:w="2155" w:type="dxa"/>
            <w:shd w:val="clear" w:color="auto" w:fill="D9D9D9" w:themeFill="background1" w:themeFillShade="D9"/>
          </w:tcPr>
          <w:p w14:paraId="04E6BD60" w14:textId="77777777" w:rsidR="006E38F6" w:rsidRPr="003A15D6" w:rsidRDefault="006E38F6" w:rsidP="00126240">
            <w:pPr>
              <w:rPr>
                <w:lang w:eastAsia="en-GB"/>
              </w:rPr>
            </w:pPr>
          </w:p>
        </w:tc>
      </w:tr>
      <w:tr w:rsidR="006E38F6" w:rsidRPr="003A15D6" w14:paraId="6D719107" w14:textId="77777777" w:rsidTr="00042BF6">
        <w:trPr>
          <w:trHeight w:val="296"/>
        </w:trPr>
        <w:tc>
          <w:tcPr>
            <w:tcW w:w="1951" w:type="dxa"/>
          </w:tcPr>
          <w:p w14:paraId="2C4DCF5F" w14:textId="77777777" w:rsidR="006E38F6" w:rsidRPr="003A15D6" w:rsidRDefault="006E38F6" w:rsidP="00126240">
            <w:pPr>
              <w:rPr>
                <w:lang w:eastAsia="en-GB"/>
              </w:rPr>
            </w:pPr>
            <w:r w:rsidRPr="003A15D6">
              <w:rPr>
                <w:lang w:eastAsia="en-GB"/>
              </w:rPr>
              <w:t>Source</w:t>
            </w:r>
          </w:p>
        </w:tc>
        <w:tc>
          <w:tcPr>
            <w:tcW w:w="2268" w:type="dxa"/>
          </w:tcPr>
          <w:p w14:paraId="401945E8" w14:textId="5B3E6921" w:rsidR="006E38F6" w:rsidRPr="003A15D6" w:rsidRDefault="006E38F6" w:rsidP="00126240">
            <w:pPr>
              <w:rPr>
                <w:lang w:eastAsia="en-GB"/>
              </w:rPr>
            </w:pPr>
            <w:r w:rsidRPr="003A15D6">
              <w:rPr>
                <w:lang w:eastAsia="en-GB"/>
              </w:rPr>
              <w:t>SF</w:t>
            </w:r>
            <w:r w:rsidR="000661FA">
              <w:rPr>
                <w:lang w:eastAsia="en-GB"/>
              </w:rPr>
              <w:t>P</w:t>
            </w:r>
            <w:r w:rsidRPr="003A15D6">
              <w:rPr>
                <w:lang w:eastAsia="en-GB"/>
              </w:rPr>
              <w:t xml:space="preserve"> Grant</w:t>
            </w:r>
          </w:p>
        </w:tc>
        <w:tc>
          <w:tcPr>
            <w:tcW w:w="2268" w:type="dxa"/>
            <w:shd w:val="clear" w:color="auto" w:fill="D9D9D9" w:themeFill="background1" w:themeFillShade="D9"/>
          </w:tcPr>
          <w:p w14:paraId="249B9951" w14:textId="77777777" w:rsidR="006E38F6" w:rsidRPr="003A15D6" w:rsidRDefault="006E38F6" w:rsidP="00126240">
            <w:pPr>
              <w:rPr>
                <w:lang w:eastAsia="en-GB"/>
              </w:rPr>
            </w:pPr>
          </w:p>
        </w:tc>
        <w:tc>
          <w:tcPr>
            <w:tcW w:w="2155" w:type="dxa"/>
          </w:tcPr>
          <w:p w14:paraId="00558F92" w14:textId="77777777" w:rsidR="006E38F6" w:rsidRPr="003A15D6" w:rsidRDefault="006E38F6" w:rsidP="00126240">
            <w:pPr>
              <w:rPr>
                <w:lang w:eastAsia="en-GB"/>
              </w:rPr>
            </w:pPr>
          </w:p>
        </w:tc>
      </w:tr>
    </w:tbl>
    <w:p w14:paraId="0D6D5B80" w14:textId="0F2560B5" w:rsidR="00B64314" w:rsidRPr="003A15D6" w:rsidRDefault="00FC54C5" w:rsidP="00EB694A">
      <w:pPr>
        <w:spacing w:after="360"/>
      </w:pPr>
      <w:r w:rsidRPr="003A15D6">
        <w:t>*</w:t>
      </w:r>
      <w:r w:rsidR="006E38F6" w:rsidRPr="003A15D6">
        <w:t>Inclusive of Employers National Insurance and pension contributions</w:t>
      </w:r>
    </w:p>
    <w:p w14:paraId="5C47035B" w14:textId="63F55282" w:rsidR="00B64314" w:rsidRPr="003A15D6" w:rsidRDefault="00B64314" w:rsidP="00B64314">
      <w:pPr>
        <w:spacing w:after="0"/>
        <w:rPr>
          <w:b/>
        </w:rPr>
      </w:pPr>
      <w:r w:rsidRPr="003A15D6">
        <w:rPr>
          <w:b/>
        </w:rPr>
        <w:t xml:space="preserve">Table 2: </w:t>
      </w:r>
      <w:r w:rsidR="00D05688" w:rsidRPr="003A15D6">
        <w:rPr>
          <w:b/>
        </w:rPr>
        <w:t>SF</w:t>
      </w:r>
      <w:r w:rsidR="00D05688">
        <w:rPr>
          <w:b/>
        </w:rPr>
        <w:t>P Development Grant</w:t>
      </w:r>
      <w:r w:rsidR="00D05688" w:rsidRPr="003A15D6">
        <w:rPr>
          <w:b/>
        </w:rPr>
        <w:t xml:space="preserve"> </w:t>
      </w:r>
      <w:r w:rsidR="00D05688">
        <w:rPr>
          <w:b/>
        </w:rPr>
        <w:t xml:space="preserve">- </w:t>
      </w:r>
      <w:r w:rsidRPr="003A15D6">
        <w:rPr>
          <w:b/>
        </w:rPr>
        <w:t>3</w:t>
      </w:r>
      <w:r w:rsidRPr="003A15D6">
        <w:rPr>
          <w:b/>
          <w:vertAlign w:val="superscript"/>
        </w:rPr>
        <w:t>rd</w:t>
      </w:r>
      <w:r w:rsidRPr="003A15D6">
        <w:rPr>
          <w:b/>
        </w:rPr>
        <w:t xml:space="preserve"> Party </w:t>
      </w:r>
      <w:r w:rsidR="00D05688">
        <w:rPr>
          <w:b/>
        </w:rPr>
        <w:t>Costs</w:t>
      </w:r>
      <w:r w:rsidRPr="003A15D6">
        <w:rPr>
          <w:b/>
        </w:rPr>
        <w:t>*</w:t>
      </w:r>
    </w:p>
    <w:p w14:paraId="2B589459" w14:textId="6497CA35" w:rsidR="00B64314" w:rsidRPr="003A15D6" w:rsidRDefault="00B64314" w:rsidP="00B64314">
      <w:pPr>
        <w:spacing w:after="0"/>
      </w:pPr>
      <w:r w:rsidRPr="003A15D6">
        <w:t>If you are including 3</w:t>
      </w:r>
      <w:r w:rsidRPr="003A15D6">
        <w:rPr>
          <w:vertAlign w:val="superscript"/>
        </w:rPr>
        <w:t>rd</w:t>
      </w:r>
      <w:r w:rsidRPr="003A15D6">
        <w:t xml:space="preserve"> party </w:t>
      </w:r>
      <w:r w:rsidR="005B658A" w:rsidRPr="003A15D6">
        <w:t>costs,</w:t>
      </w:r>
      <w:r w:rsidRPr="003A15D6">
        <w:t xml:space="preserve"> please provide a headline breakdown below</w:t>
      </w:r>
    </w:p>
    <w:tbl>
      <w:tblPr>
        <w:tblStyle w:val="TableGrid"/>
        <w:tblW w:w="0" w:type="auto"/>
        <w:tblLook w:val="04A0" w:firstRow="1" w:lastRow="0" w:firstColumn="1" w:lastColumn="0" w:noHBand="0" w:noVBand="1"/>
      </w:tblPr>
      <w:tblGrid>
        <w:gridCol w:w="4248"/>
        <w:gridCol w:w="2268"/>
        <w:gridCol w:w="2126"/>
      </w:tblGrid>
      <w:tr w:rsidR="009200C9" w:rsidRPr="003A15D6" w14:paraId="4EABB212" w14:textId="77777777" w:rsidTr="00042BF6">
        <w:tc>
          <w:tcPr>
            <w:tcW w:w="4248" w:type="dxa"/>
            <w:tcBorders>
              <w:bottom w:val="single" w:sz="4" w:space="0" w:color="auto"/>
            </w:tcBorders>
          </w:tcPr>
          <w:p w14:paraId="003FEF74" w14:textId="77777777" w:rsidR="009200C9" w:rsidRPr="003A15D6" w:rsidRDefault="009200C9" w:rsidP="006E26FE">
            <w:pPr>
              <w:jc w:val="center"/>
            </w:pPr>
            <w:r w:rsidRPr="003A15D6">
              <w:t>Item</w:t>
            </w:r>
          </w:p>
        </w:tc>
        <w:tc>
          <w:tcPr>
            <w:tcW w:w="2268" w:type="dxa"/>
            <w:tcBorders>
              <w:bottom w:val="single" w:sz="4" w:space="0" w:color="auto"/>
            </w:tcBorders>
          </w:tcPr>
          <w:p w14:paraId="2FD1F5CE" w14:textId="66C6A45F" w:rsidR="009200C9" w:rsidRPr="003A15D6" w:rsidRDefault="009200C9" w:rsidP="006E26FE">
            <w:pPr>
              <w:jc w:val="center"/>
            </w:pPr>
            <w:r w:rsidRPr="003A15D6">
              <w:t>Unit Cost</w:t>
            </w:r>
          </w:p>
        </w:tc>
        <w:tc>
          <w:tcPr>
            <w:tcW w:w="2126" w:type="dxa"/>
            <w:tcBorders>
              <w:bottom w:val="single" w:sz="4" w:space="0" w:color="auto"/>
            </w:tcBorders>
          </w:tcPr>
          <w:p w14:paraId="24CFB050" w14:textId="77777777" w:rsidR="009200C9" w:rsidRPr="003A15D6" w:rsidRDefault="009200C9" w:rsidP="006E26FE">
            <w:pPr>
              <w:jc w:val="center"/>
            </w:pPr>
            <w:r w:rsidRPr="003A15D6">
              <w:t>Total</w:t>
            </w:r>
          </w:p>
        </w:tc>
      </w:tr>
      <w:tr w:rsidR="009200C9" w:rsidRPr="003A15D6" w14:paraId="3D4EC1B5" w14:textId="77777777" w:rsidTr="00042BF6">
        <w:tc>
          <w:tcPr>
            <w:tcW w:w="4248" w:type="dxa"/>
            <w:shd w:val="clear" w:color="auto" w:fill="auto"/>
          </w:tcPr>
          <w:p w14:paraId="2BDB418B" w14:textId="412BEB99" w:rsidR="009200C9" w:rsidRPr="003A15D6" w:rsidRDefault="009200C9" w:rsidP="008D7B5F">
            <w:pPr>
              <w:tabs>
                <w:tab w:val="left" w:pos="2099"/>
              </w:tabs>
            </w:pPr>
            <w:r>
              <w:tab/>
            </w:r>
          </w:p>
        </w:tc>
        <w:tc>
          <w:tcPr>
            <w:tcW w:w="2268" w:type="dxa"/>
            <w:shd w:val="clear" w:color="auto" w:fill="auto"/>
          </w:tcPr>
          <w:p w14:paraId="156E45A5" w14:textId="3F42EA3C" w:rsidR="009200C9" w:rsidRPr="003A15D6" w:rsidRDefault="009200C9" w:rsidP="003F3DCA"/>
        </w:tc>
        <w:tc>
          <w:tcPr>
            <w:tcW w:w="2126" w:type="dxa"/>
            <w:shd w:val="clear" w:color="auto" w:fill="auto"/>
          </w:tcPr>
          <w:p w14:paraId="42727DBE" w14:textId="77777777" w:rsidR="009200C9" w:rsidRPr="003A15D6" w:rsidRDefault="009200C9" w:rsidP="003F3DCA"/>
        </w:tc>
      </w:tr>
      <w:tr w:rsidR="009200C9" w:rsidRPr="003A15D6" w14:paraId="025337E9" w14:textId="77777777" w:rsidTr="00042BF6">
        <w:tc>
          <w:tcPr>
            <w:tcW w:w="4248" w:type="dxa"/>
            <w:shd w:val="clear" w:color="auto" w:fill="auto"/>
          </w:tcPr>
          <w:p w14:paraId="116A14DF" w14:textId="77777777" w:rsidR="009200C9" w:rsidRPr="003A15D6" w:rsidRDefault="009200C9" w:rsidP="003F3DCA"/>
        </w:tc>
        <w:tc>
          <w:tcPr>
            <w:tcW w:w="2268" w:type="dxa"/>
            <w:shd w:val="clear" w:color="auto" w:fill="auto"/>
          </w:tcPr>
          <w:p w14:paraId="2DAF79DE" w14:textId="6293C051" w:rsidR="009200C9" w:rsidRPr="003A15D6" w:rsidRDefault="009200C9" w:rsidP="003F3DCA"/>
        </w:tc>
        <w:tc>
          <w:tcPr>
            <w:tcW w:w="2126" w:type="dxa"/>
            <w:shd w:val="clear" w:color="auto" w:fill="auto"/>
          </w:tcPr>
          <w:p w14:paraId="3FE2FEBC" w14:textId="77777777" w:rsidR="009200C9" w:rsidRPr="003A15D6" w:rsidRDefault="009200C9" w:rsidP="003F3DCA"/>
        </w:tc>
      </w:tr>
      <w:tr w:rsidR="009200C9" w:rsidRPr="003A15D6" w14:paraId="6DA6DEF0" w14:textId="77777777" w:rsidTr="00042BF6">
        <w:tc>
          <w:tcPr>
            <w:tcW w:w="4248" w:type="dxa"/>
            <w:shd w:val="clear" w:color="auto" w:fill="auto"/>
          </w:tcPr>
          <w:p w14:paraId="4D948F4E" w14:textId="77777777" w:rsidR="009200C9" w:rsidRPr="003A15D6" w:rsidRDefault="009200C9" w:rsidP="003F3DCA"/>
        </w:tc>
        <w:tc>
          <w:tcPr>
            <w:tcW w:w="2268" w:type="dxa"/>
            <w:shd w:val="clear" w:color="auto" w:fill="auto"/>
          </w:tcPr>
          <w:p w14:paraId="574A7CE0" w14:textId="2F6A7C29" w:rsidR="009200C9" w:rsidRPr="003A15D6" w:rsidRDefault="009200C9" w:rsidP="003F3DCA"/>
        </w:tc>
        <w:tc>
          <w:tcPr>
            <w:tcW w:w="2126" w:type="dxa"/>
            <w:shd w:val="clear" w:color="auto" w:fill="auto"/>
          </w:tcPr>
          <w:p w14:paraId="5FA5908A" w14:textId="77777777" w:rsidR="009200C9" w:rsidRPr="003A15D6" w:rsidRDefault="009200C9" w:rsidP="003F3DCA"/>
        </w:tc>
      </w:tr>
      <w:tr w:rsidR="009200C9" w:rsidRPr="003A15D6" w14:paraId="70C47730" w14:textId="77777777" w:rsidTr="00042BF6">
        <w:tc>
          <w:tcPr>
            <w:tcW w:w="4248" w:type="dxa"/>
            <w:shd w:val="clear" w:color="auto" w:fill="auto"/>
          </w:tcPr>
          <w:p w14:paraId="35C3911A" w14:textId="77777777" w:rsidR="009200C9" w:rsidRPr="003A15D6" w:rsidRDefault="009200C9" w:rsidP="003F3DCA"/>
        </w:tc>
        <w:tc>
          <w:tcPr>
            <w:tcW w:w="2268" w:type="dxa"/>
            <w:shd w:val="clear" w:color="auto" w:fill="auto"/>
          </w:tcPr>
          <w:p w14:paraId="2AA26C49" w14:textId="1206B274" w:rsidR="009200C9" w:rsidRPr="003A15D6" w:rsidRDefault="009200C9" w:rsidP="003F3DCA"/>
        </w:tc>
        <w:tc>
          <w:tcPr>
            <w:tcW w:w="2126" w:type="dxa"/>
            <w:shd w:val="clear" w:color="auto" w:fill="auto"/>
          </w:tcPr>
          <w:p w14:paraId="3420FE31" w14:textId="77777777" w:rsidR="009200C9" w:rsidRPr="003A15D6" w:rsidRDefault="009200C9" w:rsidP="003F3DCA"/>
        </w:tc>
      </w:tr>
    </w:tbl>
    <w:p w14:paraId="418BAEAA" w14:textId="690AE1C2" w:rsidR="008E6E2D" w:rsidRPr="00481170" w:rsidRDefault="00B64314" w:rsidP="00EB694A">
      <w:pPr>
        <w:spacing w:after="360"/>
        <w:rPr>
          <w:lang w:val="fr-FR"/>
        </w:rPr>
      </w:pPr>
      <w:r w:rsidRPr="00481170">
        <w:rPr>
          <w:lang w:val="fr-FR"/>
        </w:rPr>
        <w:t>*</w:t>
      </w:r>
      <w:proofErr w:type="spellStart"/>
      <w:r w:rsidRPr="00481170">
        <w:rPr>
          <w:lang w:val="fr-FR"/>
        </w:rPr>
        <w:t>Resources</w:t>
      </w:r>
      <w:proofErr w:type="spellEnd"/>
      <w:r w:rsidRPr="00481170">
        <w:rPr>
          <w:lang w:val="fr-FR"/>
        </w:rPr>
        <w:t xml:space="preserve">, venue </w:t>
      </w:r>
      <w:proofErr w:type="spellStart"/>
      <w:r w:rsidRPr="00481170">
        <w:rPr>
          <w:lang w:val="fr-FR"/>
        </w:rPr>
        <w:t>hire</w:t>
      </w:r>
      <w:proofErr w:type="spellEnd"/>
      <w:r w:rsidR="00CD116B">
        <w:rPr>
          <w:lang w:val="fr-FR"/>
        </w:rPr>
        <w:t xml:space="preserve">, facilitation </w:t>
      </w:r>
      <w:proofErr w:type="spellStart"/>
      <w:r w:rsidR="00EB694A">
        <w:rPr>
          <w:lang w:val="fr-FR"/>
        </w:rPr>
        <w:t>costs</w:t>
      </w:r>
      <w:proofErr w:type="spellEnd"/>
      <w:r w:rsidRPr="00481170">
        <w:rPr>
          <w:lang w:val="fr-FR"/>
        </w:rPr>
        <w:t xml:space="preserve"> etc</w:t>
      </w:r>
      <w:r w:rsidR="003A15D6" w:rsidRPr="00481170">
        <w:rPr>
          <w:lang w:val="fr-FR"/>
        </w:rPr>
        <w:t>.</w:t>
      </w:r>
    </w:p>
    <w:p w14:paraId="26B892BD" w14:textId="556B443B" w:rsidR="006E38F6" w:rsidRPr="003A15D6" w:rsidRDefault="00B64314" w:rsidP="00AC5015">
      <w:pPr>
        <w:jc w:val="both"/>
      </w:pPr>
      <w:r w:rsidRPr="003A15D6">
        <w:rPr>
          <w:b/>
        </w:rPr>
        <w:t>Table 3</w:t>
      </w:r>
      <w:r w:rsidR="006E38F6" w:rsidRPr="003A15D6">
        <w:rPr>
          <w:b/>
        </w:rPr>
        <w:t xml:space="preserve">: </w:t>
      </w:r>
      <w:r w:rsidR="00D05688" w:rsidRPr="003A15D6">
        <w:rPr>
          <w:b/>
        </w:rPr>
        <w:t>SF</w:t>
      </w:r>
      <w:r w:rsidR="00D05688">
        <w:rPr>
          <w:b/>
        </w:rPr>
        <w:t>P Development Grant</w:t>
      </w:r>
      <w:r w:rsidR="00D05688" w:rsidRPr="003A15D6">
        <w:rPr>
          <w:b/>
        </w:rPr>
        <w:t xml:space="preserve"> </w:t>
      </w:r>
      <w:r w:rsidR="00D05688">
        <w:rPr>
          <w:b/>
        </w:rPr>
        <w:t xml:space="preserve">- </w:t>
      </w:r>
      <w:r w:rsidR="003C07EA">
        <w:rPr>
          <w:b/>
        </w:rPr>
        <w:t>Start / Finish Dates</w:t>
      </w:r>
      <w:r w:rsidR="006E38F6" w:rsidRPr="003A15D6">
        <w:rPr>
          <w:b/>
        </w:rPr>
        <w:t>.</w:t>
      </w:r>
      <w:r w:rsidR="006E38F6" w:rsidRPr="003A15D6">
        <w:t xml:space="preserve"> </w:t>
      </w:r>
      <w:r w:rsidR="006E38F6" w:rsidRPr="003A15D6">
        <w:rPr>
          <w:i/>
        </w:rPr>
        <w:t>Please fill in all shaded sections</w:t>
      </w:r>
    </w:p>
    <w:tbl>
      <w:tblPr>
        <w:tblStyle w:val="TableGrid"/>
        <w:tblW w:w="0" w:type="auto"/>
        <w:tblLook w:val="04A0" w:firstRow="1" w:lastRow="0" w:firstColumn="1" w:lastColumn="0" w:noHBand="0" w:noVBand="1"/>
      </w:tblPr>
      <w:tblGrid>
        <w:gridCol w:w="5292"/>
        <w:gridCol w:w="3350"/>
      </w:tblGrid>
      <w:tr w:rsidR="006E38F6" w:rsidRPr="003A15D6" w14:paraId="6AC0AC53" w14:textId="77777777" w:rsidTr="00787C08">
        <w:tc>
          <w:tcPr>
            <w:tcW w:w="5292" w:type="dxa"/>
          </w:tcPr>
          <w:p w14:paraId="11E2347B" w14:textId="247225DA" w:rsidR="006E38F6" w:rsidRPr="003A15D6" w:rsidRDefault="006E38F6" w:rsidP="00126240">
            <w:r w:rsidRPr="003A15D6">
              <w:t xml:space="preserve">Proposed </w:t>
            </w:r>
            <w:r w:rsidR="00C44383">
              <w:t>Development Work</w:t>
            </w:r>
            <w:r w:rsidRPr="003A15D6">
              <w:t xml:space="preserve"> Start Date*</w:t>
            </w:r>
          </w:p>
        </w:tc>
        <w:tc>
          <w:tcPr>
            <w:tcW w:w="3350" w:type="dxa"/>
            <w:shd w:val="clear" w:color="auto" w:fill="D9D9D9" w:themeFill="background1" w:themeFillShade="D9"/>
          </w:tcPr>
          <w:p w14:paraId="2E0401AA" w14:textId="77777777" w:rsidR="006E38F6" w:rsidRPr="003A15D6" w:rsidRDefault="006E38F6" w:rsidP="00126240"/>
        </w:tc>
      </w:tr>
      <w:tr w:rsidR="006E38F6" w:rsidRPr="006E26FE" w14:paraId="74055B07" w14:textId="77777777" w:rsidTr="00787C08">
        <w:tc>
          <w:tcPr>
            <w:tcW w:w="5292" w:type="dxa"/>
          </w:tcPr>
          <w:p w14:paraId="7C9FD69F" w14:textId="4A22ED44" w:rsidR="006E38F6" w:rsidRPr="006E26FE" w:rsidRDefault="006E38F6" w:rsidP="00126240">
            <w:r w:rsidRPr="006E26FE">
              <w:t xml:space="preserve">Proposed </w:t>
            </w:r>
            <w:r w:rsidR="00C44383">
              <w:t>Development Work</w:t>
            </w:r>
            <w:r w:rsidRPr="006E26FE">
              <w:t xml:space="preserve"> End Date**</w:t>
            </w:r>
          </w:p>
        </w:tc>
        <w:tc>
          <w:tcPr>
            <w:tcW w:w="3350" w:type="dxa"/>
            <w:shd w:val="clear" w:color="auto" w:fill="D9D9D9" w:themeFill="background1" w:themeFillShade="D9"/>
          </w:tcPr>
          <w:p w14:paraId="1AF9963D" w14:textId="77777777" w:rsidR="006E38F6" w:rsidRPr="006E26FE" w:rsidRDefault="006E38F6" w:rsidP="00126240"/>
        </w:tc>
      </w:tr>
    </w:tbl>
    <w:p w14:paraId="05CD3446" w14:textId="11D0A27E" w:rsidR="006E38F6" w:rsidRPr="00416B7B" w:rsidRDefault="006E38F6" w:rsidP="006A3F72">
      <w:pPr>
        <w:spacing w:after="0"/>
        <w:rPr>
          <w:color w:val="FF0000"/>
        </w:rPr>
      </w:pPr>
      <w:r w:rsidRPr="006E26FE">
        <w:t xml:space="preserve">* </w:t>
      </w:r>
      <w:bookmarkStart w:id="16" w:name="_Hlk54338565"/>
      <w:r w:rsidRPr="006E26FE">
        <w:t>Must be</w:t>
      </w:r>
      <w:r w:rsidR="006A3F72" w:rsidRPr="006E26FE">
        <w:t xml:space="preserve"> </w:t>
      </w:r>
      <w:r w:rsidR="00D52AB0" w:rsidRPr="00D52AB0">
        <w:t>by 31</w:t>
      </w:r>
      <w:r w:rsidR="00D52AB0" w:rsidRPr="00D52AB0">
        <w:rPr>
          <w:vertAlign w:val="superscript"/>
        </w:rPr>
        <w:t>st</w:t>
      </w:r>
      <w:r w:rsidR="00D52AB0" w:rsidRPr="00D52AB0">
        <w:t xml:space="preserve"> January 2021</w:t>
      </w:r>
    </w:p>
    <w:p w14:paraId="749BA222" w14:textId="21D8175C" w:rsidR="003F3DCA" w:rsidRPr="00384708" w:rsidRDefault="006E38F6" w:rsidP="00A07D5D">
      <w:pPr>
        <w:spacing w:after="0"/>
      </w:pPr>
      <w:r w:rsidRPr="004A3569">
        <w:t>**</w:t>
      </w:r>
      <w:r w:rsidR="004A3569" w:rsidRPr="004A3569">
        <w:t xml:space="preserve"> </w:t>
      </w:r>
      <w:r w:rsidR="00D05688">
        <w:t>Must be completed by 30</w:t>
      </w:r>
      <w:r w:rsidR="00D05688" w:rsidRPr="00D05688">
        <w:rPr>
          <w:vertAlign w:val="superscript"/>
        </w:rPr>
        <w:t>th</w:t>
      </w:r>
      <w:r w:rsidR="00D05688">
        <w:t xml:space="preserve"> June 2021</w:t>
      </w:r>
      <w:r w:rsidRPr="006E26FE">
        <w:t xml:space="preserve">. </w:t>
      </w:r>
      <w:bookmarkEnd w:id="16"/>
    </w:p>
    <w:sectPr w:rsidR="003F3DCA" w:rsidRPr="00384708" w:rsidSect="001B491C">
      <w:footerReference w:type="default" r:id="rId17"/>
      <w:footerReference w:type="first" r:id="rId18"/>
      <w:pgSz w:w="11906" w:h="16838"/>
      <w:pgMar w:top="1440" w:right="1440" w:bottom="1440" w:left="1440" w:header="283" w:footer="113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CC3EE3" w14:textId="77777777" w:rsidR="00111F12" w:rsidRDefault="00111F12" w:rsidP="00126240">
      <w:r>
        <w:separator/>
      </w:r>
    </w:p>
  </w:endnote>
  <w:endnote w:type="continuationSeparator" w:id="0">
    <w:p w14:paraId="5B33A42D" w14:textId="77777777" w:rsidR="00111F12" w:rsidRDefault="00111F12" w:rsidP="001262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72E844" w14:textId="555991AC" w:rsidR="003F3DCA" w:rsidRPr="00126240" w:rsidRDefault="003F3DCA" w:rsidP="00126240">
    <w:pPr>
      <w:pStyle w:val="Footer"/>
      <w:spacing w:before="600"/>
      <w:rPr>
        <w:color w:val="EB2A7B"/>
      </w:rPr>
    </w:pPr>
    <w:r w:rsidRPr="00126240">
      <w:rPr>
        <w:noProof/>
        <w:color w:val="EB2A7B"/>
        <w:lang w:eastAsia="en-GB"/>
      </w:rPr>
      <w:drawing>
        <wp:anchor distT="0" distB="0" distL="114300" distR="114300" simplePos="0" relativeHeight="251667968" behindDoc="0" locked="0" layoutInCell="1" allowOverlap="1" wp14:anchorId="1D952B74" wp14:editId="03EB2C31">
          <wp:simplePos x="0" y="0"/>
          <wp:positionH relativeFrom="margin">
            <wp:align>center</wp:align>
          </wp:positionH>
          <wp:positionV relativeFrom="paragraph">
            <wp:posOffset>626110</wp:posOffset>
          </wp:positionV>
          <wp:extent cx="2400300" cy="466090"/>
          <wp:effectExtent l="0" t="0"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FC report logos.png"/>
                  <pic:cNvPicPr/>
                </pic:nvPicPr>
                <pic:blipFill>
                  <a:blip r:embed="rId1">
                    <a:extLst>
                      <a:ext uri="{28A0092B-C50C-407E-A947-70E740481C1C}">
                        <a14:useLocalDpi xmlns:a14="http://schemas.microsoft.com/office/drawing/2010/main" val="0"/>
                      </a:ext>
                    </a:extLst>
                  </a:blip>
                  <a:stretch>
                    <a:fillRect/>
                  </a:stretch>
                </pic:blipFill>
                <pic:spPr>
                  <a:xfrm>
                    <a:off x="0" y="0"/>
                    <a:ext cx="2400300" cy="466090"/>
                  </a:xfrm>
                  <a:prstGeom prst="rect">
                    <a:avLst/>
                  </a:prstGeom>
                </pic:spPr>
              </pic:pic>
            </a:graphicData>
          </a:graphic>
        </wp:anchor>
      </w:drawing>
    </w:r>
    <w:r w:rsidRPr="00126240">
      <w:rPr>
        <w:color w:val="EB2A7B"/>
      </w:rPr>
      <w:t>www.sustainablefood</w:t>
    </w:r>
    <w:r w:rsidR="006F6085">
      <w:rPr>
        <w:color w:val="EB2A7B"/>
      </w:rPr>
      <w:t>places</w:t>
    </w:r>
    <w:r w:rsidRPr="00126240">
      <w:rPr>
        <w:color w:val="EB2A7B"/>
      </w:rPr>
      <w:t xml:space="preserve">.org | </w:t>
    </w:r>
    <w:r w:rsidR="00D65785">
      <w:rPr>
        <w:i/>
        <w:color w:val="EB2A7B"/>
      </w:rPr>
      <w:t>D</w:t>
    </w:r>
    <w:r w:rsidR="00D65785" w:rsidRPr="00D65785">
      <w:rPr>
        <w:i/>
        <w:color w:val="EB2A7B"/>
      </w:rPr>
      <w:t xml:space="preserve">evelopment </w:t>
    </w:r>
    <w:r w:rsidR="00D65785">
      <w:rPr>
        <w:i/>
        <w:color w:val="EB2A7B"/>
      </w:rPr>
      <w:t>G</w:t>
    </w:r>
    <w:r w:rsidR="00D65785" w:rsidRPr="00D65785">
      <w:rPr>
        <w:i/>
        <w:color w:val="EB2A7B"/>
      </w:rPr>
      <w:t>rant</w:t>
    </w:r>
    <w:r w:rsidR="00BB270A">
      <w:rPr>
        <w:i/>
        <w:color w:val="EB2A7B"/>
      </w:rPr>
      <w:t>s</w:t>
    </w:r>
    <w:r w:rsidR="00D65785" w:rsidRPr="00D65785">
      <w:rPr>
        <w:i/>
        <w:color w:val="EB2A7B"/>
      </w:rPr>
      <w:t xml:space="preserve"> </w:t>
    </w:r>
    <w:r w:rsidRPr="00126240">
      <w:rPr>
        <w:color w:val="EB2A7B"/>
      </w:rPr>
      <w:t xml:space="preserve">| </w:t>
    </w:r>
    <w:r w:rsidR="006F6085">
      <w:rPr>
        <w:color w:val="EB2A7B"/>
      </w:rPr>
      <w:t>Oct 2020</w:t>
    </w:r>
    <w:r w:rsidRPr="00126240">
      <w:rPr>
        <w:color w:val="EB2A7B"/>
      </w:rPr>
      <w:ptab w:relativeTo="margin" w:alignment="right" w:leader="none"/>
    </w:r>
    <w:r w:rsidRPr="00126240">
      <w:rPr>
        <w:color w:val="EB2A7B"/>
      </w:rPr>
      <w:fldChar w:fldCharType="begin"/>
    </w:r>
    <w:r w:rsidRPr="00126240">
      <w:rPr>
        <w:color w:val="EB2A7B"/>
      </w:rPr>
      <w:instrText xml:space="preserve"> PAGE  \* Arabic  \* MERGEFORMAT </w:instrText>
    </w:r>
    <w:r w:rsidRPr="00126240">
      <w:rPr>
        <w:color w:val="EB2A7B"/>
      </w:rPr>
      <w:fldChar w:fldCharType="separate"/>
    </w:r>
    <w:r w:rsidR="00B40F1E">
      <w:rPr>
        <w:noProof/>
        <w:color w:val="EB2A7B"/>
      </w:rPr>
      <w:t>3</w:t>
    </w:r>
    <w:r w:rsidRPr="00126240">
      <w:rPr>
        <w:color w:val="EB2A7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D7BBCA" w14:textId="0858C997" w:rsidR="003F3DCA" w:rsidRDefault="003F3DCA" w:rsidP="00126240">
    <w:pPr>
      <w:pStyle w:val="Footer"/>
    </w:pPr>
    <w:r>
      <w:ptab w:relativeTo="margin" w:alignment="right" w:leader="none"/>
    </w:r>
    <w: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2D0BE9" w14:textId="77777777" w:rsidR="00111F12" w:rsidRDefault="00111F12" w:rsidP="00126240">
      <w:r>
        <w:separator/>
      </w:r>
    </w:p>
  </w:footnote>
  <w:footnote w:type="continuationSeparator" w:id="0">
    <w:p w14:paraId="24EE4820" w14:textId="77777777" w:rsidR="00111F12" w:rsidRDefault="00111F12" w:rsidP="001262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D064B"/>
    <w:multiLevelType w:val="multilevel"/>
    <w:tmpl w:val="EE40A9E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0BBD7231"/>
    <w:multiLevelType w:val="multilevel"/>
    <w:tmpl w:val="2CF88F5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BF13CF7"/>
    <w:multiLevelType w:val="hybridMultilevel"/>
    <w:tmpl w:val="7FA44D38"/>
    <w:lvl w:ilvl="0" w:tplc="4706457E">
      <w:start w:val="1"/>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6834A1B"/>
    <w:multiLevelType w:val="hybridMultilevel"/>
    <w:tmpl w:val="811E008A"/>
    <w:lvl w:ilvl="0" w:tplc="B8E8151E">
      <w:start w:val="1"/>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1696ADE"/>
    <w:multiLevelType w:val="multilevel"/>
    <w:tmpl w:val="A6F46E9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2FDA7C4A"/>
    <w:multiLevelType w:val="hybridMultilevel"/>
    <w:tmpl w:val="DAA0CA76"/>
    <w:lvl w:ilvl="0" w:tplc="1EE82996">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314482B"/>
    <w:multiLevelType w:val="hybridMultilevel"/>
    <w:tmpl w:val="881640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E2D74EF"/>
    <w:multiLevelType w:val="hybridMultilevel"/>
    <w:tmpl w:val="824E6BE4"/>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3FAC6778"/>
    <w:multiLevelType w:val="multilevel"/>
    <w:tmpl w:val="A4F4C0E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416C2101"/>
    <w:multiLevelType w:val="hybridMultilevel"/>
    <w:tmpl w:val="7B5AC01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45D5511F"/>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470C4EDF"/>
    <w:multiLevelType w:val="multilevel"/>
    <w:tmpl w:val="BE622F3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4BCC041F"/>
    <w:multiLevelType w:val="hybridMultilevel"/>
    <w:tmpl w:val="8FECBE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C975446"/>
    <w:multiLevelType w:val="hybridMultilevel"/>
    <w:tmpl w:val="A14ED9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35218A4"/>
    <w:multiLevelType w:val="multilevel"/>
    <w:tmpl w:val="5D702B2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66A35A09"/>
    <w:multiLevelType w:val="hybridMultilevel"/>
    <w:tmpl w:val="B7B659E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04C657F"/>
    <w:multiLevelType w:val="hybridMultilevel"/>
    <w:tmpl w:val="F7B0C584"/>
    <w:lvl w:ilvl="0" w:tplc="0A00E724">
      <w:start w:val="2"/>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3281BAE"/>
    <w:multiLevelType w:val="hybridMultilevel"/>
    <w:tmpl w:val="F19C9B84"/>
    <w:lvl w:ilvl="0" w:tplc="9D92697A">
      <w:start w:val="1"/>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5"/>
  </w:num>
  <w:num w:numId="2">
    <w:abstractNumId w:val="12"/>
  </w:num>
  <w:num w:numId="3">
    <w:abstractNumId w:val="11"/>
  </w:num>
  <w:num w:numId="4">
    <w:abstractNumId w:val="1"/>
  </w:num>
  <w:num w:numId="5">
    <w:abstractNumId w:val="0"/>
  </w:num>
  <w:num w:numId="6">
    <w:abstractNumId w:val="8"/>
  </w:num>
  <w:num w:numId="7">
    <w:abstractNumId w:val="8"/>
  </w:num>
  <w:num w:numId="8">
    <w:abstractNumId w:val="8"/>
  </w:num>
  <w:num w:numId="9">
    <w:abstractNumId w:val="8"/>
  </w:num>
  <w:num w:numId="10">
    <w:abstractNumId w:val="8"/>
  </w:num>
  <w:num w:numId="11">
    <w:abstractNumId w:val="8"/>
  </w:num>
  <w:num w:numId="12">
    <w:abstractNumId w:val="8"/>
  </w:num>
  <w:num w:numId="13">
    <w:abstractNumId w:val="4"/>
  </w:num>
  <w:num w:numId="14">
    <w:abstractNumId w:val="4"/>
  </w:num>
  <w:num w:numId="15">
    <w:abstractNumId w:val="14"/>
  </w:num>
  <w:num w:numId="16">
    <w:abstractNumId w:val="10"/>
  </w:num>
  <w:num w:numId="17">
    <w:abstractNumId w:val="16"/>
  </w:num>
  <w:num w:numId="18">
    <w:abstractNumId w:val="7"/>
  </w:num>
  <w:num w:numId="19">
    <w:abstractNumId w:val="5"/>
  </w:num>
  <w:num w:numId="20">
    <w:abstractNumId w:val="3"/>
  </w:num>
  <w:num w:numId="21">
    <w:abstractNumId w:val="2"/>
  </w:num>
  <w:num w:numId="22">
    <w:abstractNumId w:val="17"/>
  </w:num>
  <w:num w:numId="23">
    <w:abstractNumId w:val="9"/>
  </w:num>
  <w:num w:numId="24">
    <w:abstractNumId w:val="6"/>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0sjQxNrU0MzI2NrZU0lEKTi0uzszPAykwqwUAmgybAywAAAA="/>
  </w:docVars>
  <w:rsids>
    <w:rsidRoot w:val="006E38F6"/>
    <w:rsid w:val="00002EFC"/>
    <w:rsid w:val="000058FA"/>
    <w:rsid w:val="00010980"/>
    <w:rsid w:val="00022CBA"/>
    <w:rsid w:val="00023AD8"/>
    <w:rsid w:val="00023D74"/>
    <w:rsid w:val="00025407"/>
    <w:rsid w:val="0002707A"/>
    <w:rsid w:val="00030117"/>
    <w:rsid w:val="0003450E"/>
    <w:rsid w:val="00034A8B"/>
    <w:rsid w:val="00037CDD"/>
    <w:rsid w:val="00040256"/>
    <w:rsid w:val="00041B5F"/>
    <w:rsid w:val="0004299B"/>
    <w:rsid w:val="00042BF6"/>
    <w:rsid w:val="00045FC3"/>
    <w:rsid w:val="00046350"/>
    <w:rsid w:val="0005054F"/>
    <w:rsid w:val="0006478F"/>
    <w:rsid w:val="000657B0"/>
    <w:rsid w:val="000661FA"/>
    <w:rsid w:val="000739B3"/>
    <w:rsid w:val="000754FD"/>
    <w:rsid w:val="00077CEB"/>
    <w:rsid w:val="000801E2"/>
    <w:rsid w:val="0008598E"/>
    <w:rsid w:val="000924BA"/>
    <w:rsid w:val="000944F4"/>
    <w:rsid w:val="000951BF"/>
    <w:rsid w:val="00095285"/>
    <w:rsid w:val="0009542A"/>
    <w:rsid w:val="000971B0"/>
    <w:rsid w:val="000A0C37"/>
    <w:rsid w:val="000B2724"/>
    <w:rsid w:val="000C47D7"/>
    <w:rsid w:val="000C5782"/>
    <w:rsid w:val="000C72A1"/>
    <w:rsid w:val="000E3C9B"/>
    <w:rsid w:val="000E428C"/>
    <w:rsid w:val="000E5311"/>
    <w:rsid w:val="000E743D"/>
    <w:rsid w:val="000F13AF"/>
    <w:rsid w:val="000F26B6"/>
    <w:rsid w:val="000F6219"/>
    <w:rsid w:val="000F6933"/>
    <w:rsid w:val="000F7F76"/>
    <w:rsid w:val="001016C2"/>
    <w:rsid w:val="001075F0"/>
    <w:rsid w:val="00111F12"/>
    <w:rsid w:val="001218F5"/>
    <w:rsid w:val="00124A4B"/>
    <w:rsid w:val="00126240"/>
    <w:rsid w:val="00126908"/>
    <w:rsid w:val="00127E01"/>
    <w:rsid w:val="001309E7"/>
    <w:rsid w:val="001351DE"/>
    <w:rsid w:val="001414CB"/>
    <w:rsid w:val="001417D5"/>
    <w:rsid w:val="00143C55"/>
    <w:rsid w:val="001609C0"/>
    <w:rsid w:val="0017044C"/>
    <w:rsid w:val="001705F4"/>
    <w:rsid w:val="00171FCE"/>
    <w:rsid w:val="001759EC"/>
    <w:rsid w:val="00183619"/>
    <w:rsid w:val="00186DBC"/>
    <w:rsid w:val="00190DB1"/>
    <w:rsid w:val="00191336"/>
    <w:rsid w:val="00194255"/>
    <w:rsid w:val="001A3FC3"/>
    <w:rsid w:val="001A482D"/>
    <w:rsid w:val="001B307C"/>
    <w:rsid w:val="001B38D1"/>
    <w:rsid w:val="001B491C"/>
    <w:rsid w:val="001B5DAB"/>
    <w:rsid w:val="001C0EF7"/>
    <w:rsid w:val="001C1244"/>
    <w:rsid w:val="001C20A1"/>
    <w:rsid w:val="001D343E"/>
    <w:rsid w:val="001E0E13"/>
    <w:rsid w:val="001E1049"/>
    <w:rsid w:val="001E2707"/>
    <w:rsid w:val="001E7B2C"/>
    <w:rsid w:val="001F216D"/>
    <w:rsid w:val="002010DC"/>
    <w:rsid w:val="00204061"/>
    <w:rsid w:val="00204E1C"/>
    <w:rsid w:val="00205F99"/>
    <w:rsid w:val="002136B6"/>
    <w:rsid w:val="002179DE"/>
    <w:rsid w:val="002261D5"/>
    <w:rsid w:val="00230417"/>
    <w:rsid w:val="00230DAD"/>
    <w:rsid w:val="0023389A"/>
    <w:rsid w:val="00235B5F"/>
    <w:rsid w:val="00236229"/>
    <w:rsid w:val="00242E93"/>
    <w:rsid w:val="00245E4E"/>
    <w:rsid w:val="00247D70"/>
    <w:rsid w:val="00251889"/>
    <w:rsid w:val="0025333A"/>
    <w:rsid w:val="00257DD4"/>
    <w:rsid w:val="00257F1B"/>
    <w:rsid w:val="00261068"/>
    <w:rsid w:val="00261425"/>
    <w:rsid w:val="002622CB"/>
    <w:rsid w:val="00265294"/>
    <w:rsid w:val="00265D5C"/>
    <w:rsid w:val="0027466D"/>
    <w:rsid w:val="00275A94"/>
    <w:rsid w:val="00276FD4"/>
    <w:rsid w:val="00284EEE"/>
    <w:rsid w:val="002938E4"/>
    <w:rsid w:val="002A41CB"/>
    <w:rsid w:val="002A53B6"/>
    <w:rsid w:val="002A72E4"/>
    <w:rsid w:val="002A73FD"/>
    <w:rsid w:val="002B1130"/>
    <w:rsid w:val="002B1E06"/>
    <w:rsid w:val="002B5C97"/>
    <w:rsid w:val="002C1153"/>
    <w:rsid w:val="002C273E"/>
    <w:rsid w:val="002C5BD2"/>
    <w:rsid w:val="002C6ACB"/>
    <w:rsid w:val="002C74BB"/>
    <w:rsid w:val="002D33C2"/>
    <w:rsid w:val="002D4F6C"/>
    <w:rsid w:val="002D5741"/>
    <w:rsid w:val="002E6A0E"/>
    <w:rsid w:val="002E7932"/>
    <w:rsid w:val="002F3378"/>
    <w:rsid w:val="002F3933"/>
    <w:rsid w:val="002F6D7A"/>
    <w:rsid w:val="00304324"/>
    <w:rsid w:val="00304598"/>
    <w:rsid w:val="00304B1B"/>
    <w:rsid w:val="0030789A"/>
    <w:rsid w:val="00317D89"/>
    <w:rsid w:val="0032124A"/>
    <w:rsid w:val="0032396C"/>
    <w:rsid w:val="003300A9"/>
    <w:rsid w:val="003305C5"/>
    <w:rsid w:val="00330C1B"/>
    <w:rsid w:val="00334197"/>
    <w:rsid w:val="00334ACC"/>
    <w:rsid w:val="00340A87"/>
    <w:rsid w:val="00340F54"/>
    <w:rsid w:val="00342D2C"/>
    <w:rsid w:val="0034359F"/>
    <w:rsid w:val="00344958"/>
    <w:rsid w:val="00346EAC"/>
    <w:rsid w:val="003542C0"/>
    <w:rsid w:val="00357BB4"/>
    <w:rsid w:val="00357C57"/>
    <w:rsid w:val="00360145"/>
    <w:rsid w:val="003630F0"/>
    <w:rsid w:val="0036395B"/>
    <w:rsid w:val="003652B8"/>
    <w:rsid w:val="0036589F"/>
    <w:rsid w:val="0037107C"/>
    <w:rsid w:val="00373049"/>
    <w:rsid w:val="0037515D"/>
    <w:rsid w:val="0037702B"/>
    <w:rsid w:val="00384708"/>
    <w:rsid w:val="00397BAC"/>
    <w:rsid w:val="003A15D6"/>
    <w:rsid w:val="003A3466"/>
    <w:rsid w:val="003A4BF3"/>
    <w:rsid w:val="003A63C2"/>
    <w:rsid w:val="003A7038"/>
    <w:rsid w:val="003B5A70"/>
    <w:rsid w:val="003B6317"/>
    <w:rsid w:val="003B7EAD"/>
    <w:rsid w:val="003C012C"/>
    <w:rsid w:val="003C0736"/>
    <w:rsid w:val="003C07EA"/>
    <w:rsid w:val="003C2778"/>
    <w:rsid w:val="003D64C5"/>
    <w:rsid w:val="003D6A71"/>
    <w:rsid w:val="003E0169"/>
    <w:rsid w:val="003E2478"/>
    <w:rsid w:val="003E36DF"/>
    <w:rsid w:val="003E629F"/>
    <w:rsid w:val="003F0D39"/>
    <w:rsid w:val="003F1DD8"/>
    <w:rsid w:val="003F2930"/>
    <w:rsid w:val="003F3DCA"/>
    <w:rsid w:val="003F5844"/>
    <w:rsid w:val="003F6403"/>
    <w:rsid w:val="003F6CF5"/>
    <w:rsid w:val="003F7065"/>
    <w:rsid w:val="004002BF"/>
    <w:rsid w:val="00401295"/>
    <w:rsid w:val="004037B6"/>
    <w:rsid w:val="00403E10"/>
    <w:rsid w:val="004040EA"/>
    <w:rsid w:val="00404699"/>
    <w:rsid w:val="0040573E"/>
    <w:rsid w:val="0040609A"/>
    <w:rsid w:val="00407CA2"/>
    <w:rsid w:val="00414ECA"/>
    <w:rsid w:val="00416B7B"/>
    <w:rsid w:val="00416C65"/>
    <w:rsid w:val="0042177A"/>
    <w:rsid w:val="00426D9F"/>
    <w:rsid w:val="00430C9F"/>
    <w:rsid w:val="00431C4F"/>
    <w:rsid w:val="00434124"/>
    <w:rsid w:val="00434313"/>
    <w:rsid w:val="0043521B"/>
    <w:rsid w:val="00452016"/>
    <w:rsid w:val="00454138"/>
    <w:rsid w:val="00454D10"/>
    <w:rsid w:val="0045517C"/>
    <w:rsid w:val="004650F6"/>
    <w:rsid w:val="00466205"/>
    <w:rsid w:val="00470A55"/>
    <w:rsid w:val="00471FA4"/>
    <w:rsid w:val="004777EB"/>
    <w:rsid w:val="00481170"/>
    <w:rsid w:val="00481573"/>
    <w:rsid w:val="00483D4B"/>
    <w:rsid w:val="00484005"/>
    <w:rsid w:val="00484F10"/>
    <w:rsid w:val="00487098"/>
    <w:rsid w:val="00491AB8"/>
    <w:rsid w:val="00497225"/>
    <w:rsid w:val="00497931"/>
    <w:rsid w:val="004A3569"/>
    <w:rsid w:val="004A6349"/>
    <w:rsid w:val="004B45B1"/>
    <w:rsid w:val="004B6238"/>
    <w:rsid w:val="004D6748"/>
    <w:rsid w:val="004E3A06"/>
    <w:rsid w:val="004E4180"/>
    <w:rsid w:val="004E5E56"/>
    <w:rsid w:val="00504C45"/>
    <w:rsid w:val="00505EEC"/>
    <w:rsid w:val="00507DA4"/>
    <w:rsid w:val="00515132"/>
    <w:rsid w:val="00517112"/>
    <w:rsid w:val="005228F5"/>
    <w:rsid w:val="0052740F"/>
    <w:rsid w:val="005401D7"/>
    <w:rsid w:val="00542201"/>
    <w:rsid w:val="00545548"/>
    <w:rsid w:val="005475A7"/>
    <w:rsid w:val="005506D7"/>
    <w:rsid w:val="005509E2"/>
    <w:rsid w:val="00553261"/>
    <w:rsid w:val="0055640F"/>
    <w:rsid w:val="00560F85"/>
    <w:rsid w:val="005672E1"/>
    <w:rsid w:val="0057160D"/>
    <w:rsid w:val="00571B37"/>
    <w:rsid w:val="00580206"/>
    <w:rsid w:val="00580AF5"/>
    <w:rsid w:val="005815F5"/>
    <w:rsid w:val="00582609"/>
    <w:rsid w:val="005834E1"/>
    <w:rsid w:val="00583EED"/>
    <w:rsid w:val="00584649"/>
    <w:rsid w:val="005A06F7"/>
    <w:rsid w:val="005A0AA9"/>
    <w:rsid w:val="005A1052"/>
    <w:rsid w:val="005A238A"/>
    <w:rsid w:val="005A7547"/>
    <w:rsid w:val="005B470C"/>
    <w:rsid w:val="005B53B9"/>
    <w:rsid w:val="005B5788"/>
    <w:rsid w:val="005B658A"/>
    <w:rsid w:val="005C02D2"/>
    <w:rsid w:val="005C0E86"/>
    <w:rsid w:val="005C13A9"/>
    <w:rsid w:val="005C1E2B"/>
    <w:rsid w:val="005C61C9"/>
    <w:rsid w:val="005D0649"/>
    <w:rsid w:val="005D0844"/>
    <w:rsid w:val="005D15B6"/>
    <w:rsid w:val="005D3BEE"/>
    <w:rsid w:val="005D41C2"/>
    <w:rsid w:val="005D4315"/>
    <w:rsid w:val="005D4E62"/>
    <w:rsid w:val="005D71CD"/>
    <w:rsid w:val="005D752B"/>
    <w:rsid w:val="005D7C71"/>
    <w:rsid w:val="005F2901"/>
    <w:rsid w:val="005F484A"/>
    <w:rsid w:val="006000FC"/>
    <w:rsid w:val="006070CD"/>
    <w:rsid w:val="0061041B"/>
    <w:rsid w:val="00617664"/>
    <w:rsid w:val="00617AFA"/>
    <w:rsid w:val="00622D91"/>
    <w:rsid w:val="00622F4C"/>
    <w:rsid w:val="00624CD2"/>
    <w:rsid w:val="00625C0C"/>
    <w:rsid w:val="006265A8"/>
    <w:rsid w:val="006272E4"/>
    <w:rsid w:val="00630688"/>
    <w:rsid w:val="00632574"/>
    <w:rsid w:val="00632FAC"/>
    <w:rsid w:val="0063310F"/>
    <w:rsid w:val="00635989"/>
    <w:rsid w:val="0063714D"/>
    <w:rsid w:val="00651784"/>
    <w:rsid w:val="00652F99"/>
    <w:rsid w:val="00653146"/>
    <w:rsid w:val="00657588"/>
    <w:rsid w:val="00660EEA"/>
    <w:rsid w:val="00663ADF"/>
    <w:rsid w:val="0066567C"/>
    <w:rsid w:val="0066569A"/>
    <w:rsid w:val="00666A13"/>
    <w:rsid w:val="00666C3B"/>
    <w:rsid w:val="00667495"/>
    <w:rsid w:val="0067100A"/>
    <w:rsid w:val="006755C0"/>
    <w:rsid w:val="006768EB"/>
    <w:rsid w:val="00692D75"/>
    <w:rsid w:val="00695489"/>
    <w:rsid w:val="00695554"/>
    <w:rsid w:val="00696831"/>
    <w:rsid w:val="006A3ADE"/>
    <w:rsid w:val="006A3F72"/>
    <w:rsid w:val="006B0639"/>
    <w:rsid w:val="006B20EB"/>
    <w:rsid w:val="006B2ED4"/>
    <w:rsid w:val="006B3B14"/>
    <w:rsid w:val="006B4CF1"/>
    <w:rsid w:val="006B6969"/>
    <w:rsid w:val="006C4925"/>
    <w:rsid w:val="006C7A51"/>
    <w:rsid w:val="006D3434"/>
    <w:rsid w:val="006D6FD4"/>
    <w:rsid w:val="006D7DAB"/>
    <w:rsid w:val="006D7EE4"/>
    <w:rsid w:val="006E16A2"/>
    <w:rsid w:val="006E26FE"/>
    <w:rsid w:val="006E38F6"/>
    <w:rsid w:val="006E7AE8"/>
    <w:rsid w:val="006F028D"/>
    <w:rsid w:val="006F1316"/>
    <w:rsid w:val="006F1564"/>
    <w:rsid w:val="006F6085"/>
    <w:rsid w:val="006F6E92"/>
    <w:rsid w:val="00714C3D"/>
    <w:rsid w:val="0071750C"/>
    <w:rsid w:val="00721C5E"/>
    <w:rsid w:val="00724553"/>
    <w:rsid w:val="007273AC"/>
    <w:rsid w:val="00732DCF"/>
    <w:rsid w:val="00736E57"/>
    <w:rsid w:val="00742690"/>
    <w:rsid w:val="00750FAF"/>
    <w:rsid w:val="00752204"/>
    <w:rsid w:val="00755794"/>
    <w:rsid w:val="00756526"/>
    <w:rsid w:val="00761F74"/>
    <w:rsid w:val="0076209D"/>
    <w:rsid w:val="00762911"/>
    <w:rsid w:val="0076298A"/>
    <w:rsid w:val="00763571"/>
    <w:rsid w:val="007650A5"/>
    <w:rsid w:val="00766186"/>
    <w:rsid w:val="0076663D"/>
    <w:rsid w:val="00766874"/>
    <w:rsid w:val="00770770"/>
    <w:rsid w:val="007712DE"/>
    <w:rsid w:val="0077543F"/>
    <w:rsid w:val="00781FF1"/>
    <w:rsid w:val="00785423"/>
    <w:rsid w:val="00787C08"/>
    <w:rsid w:val="007905B5"/>
    <w:rsid w:val="00793483"/>
    <w:rsid w:val="0079405B"/>
    <w:rsid w:val="00796EE9"/>
    <w:rsid w:val="007A0174"/>
    <w:rsid w:val="007A116A"/>
    <w:rsid w:val="007A144E"/>
    <w:rsid w:val="007A14E4"/>
    <w:rsid w:val="007A5A46"/>
    <w:rsid w:val="007A7C91"/>
    <w:rsid w:val="007B594B"/>
    <w:rsid w:val="007B6B20"/>
    <w:rsid w:val="007B7A2E"/>
    <w:rsid w:val="007C27BF"/>
    <w:rsid w:val="007C6B85"/>
    <w:rsid w:val="007D1F23"/>
    <w:rsid w:val="007D3E8C"/>
    <w:rsid w:val="007D65FD"/>
    <w:rsid w:val="007D71F7"/>
    <w:rsid w:val="007E46CE"/>
    <w:rsid w:val="007E6EED"/>
    <w:rsid w:val="007F7622"/>
    <w:rsid w:val="0080078E"/>
    <w:rsid w:val="0080391D"/>
    <w:rsid w:val="00815C9B"/>
    <w:rsid w:val="00816FB1"/>
    <w:rsid w:val="008174C4"/>
    <w:rsid w:val="008209F5"/>
    <w:rsid w:val="00820AA4"/>
    <w:rsid w:val="00827F7D"/>
    <w:rsid w:val="0083317F"/>
    <w:rsid w:val="0083438B"/>
    <w:rsid w:val="00834B66"/>
    <w:rsid w:val="00836F09"/>
    <w:rsid w:val="00842CA3"/>
    <w:rsid w:val="00854398"/>
    <w:rsid w:val="008550AB"/>
    <w:rsid w:val="00864AA6"/>
    <w:rsid w:val="008651D1"/>
    <w:rsid w:val="008705D4"/>
    <w:rsid w:val="00871CBE"/>
    <w:rsid w:val="008727D5"/>
    <w:rsid w:val="00890A32"/>
    <w:rsid w:val="00896780"/>
    <w:rsid w:val="00896BF7"/>
    <w:rsid w:val="00896CED"/>
    <w:rsid w:val="008A1732"/>
    <w:rsid w:val="008A1D4E"/>
    <w:rsid w:val="008A71E4"/>
    <w:rsid w:val="008B6A7B"/>
    <w:rsid w:val="008C04A1"/>
    <w:rsid w:val="008C0D03"/>
    <w:rsid w:val="008C1D29"/>
    <w:rsid w:val="008C615B"/>
    <w:rsid w:val="008C72E7"/>
    <w:rsid w:val="008D7B5F"/>
    <w:rsid w:val="008E03D5"/>
    <w:rsid w:val="008E4E5B"/>
    <w:rsid w:val="008E5AFC"/>
    <w:rsid w:val="008E5E51"/>
    <w:rsid w:val="008E6E2D"/>
    <w:rsid w:val="008F5315"/>
    <w:rsid w:val="008F7C8B"/>
    <w:rsid w:val="00903693"/>
    <w:rsid w:val="009045C1"/>
    <w:rsid w:val="00904E42"/>
    <w:rsid w:val="0090570E"/>
    <w:rsid w:val="00913C6B"/>
    <w:rsid w:val="00913D5C"/>
    <w:rsid w:val="009200C9"/>
    <w:rsid w:val="00922FE0"/>
    <w:rsid w:val="00927269"/>
    <w:rsid w:val="00930C45"/>
    <w:rsid w:val="00934D08"/>
    <w:rsid w:val="00935C6B"/>
    <w:rsid w:val="00944A5A"/>
    <w:rsid w:val="009474CC"/>
    <w:rsid w:val="00947795"/>
    <w:rsid w:val="009512C1"/>
    <w:rsid w:val="00952B9D"/>
    <w:rsid w:val="00955D06"/>
    <w:rsid w:val="00962905"/>
    <w:rsid w:val="00962D98"/>
    <w:rsid w:val="00975AC8"/>
    <w:rsid w:val="009779D3"/>
    <w:rsid w:val="00981B5F"/>
    <w:rsid w:val="00984253"/>
    <w:rsid w:val="00987BA9"/>
    <w:rsid w:val="00996333"/>
    <w:rsid w:val="009A2584"/>
    <w:rsid w:val="009A33E5"/>
    <w:rsid w:val="009A5419"/>
    <w:rsid w:val="009A55AA"/>
    <w:rsid w:val="009A7258"/>
    <w:rsid w:val="009B0644"/>
    <w:rsid w:val="009B595E"/>
    <w:rsid w:val="009B772F"/>
    <w:rsid w:val="009B7A84"/>
    <w:rsid w:val="009D1F4C"/>
    <w:rsid w:val="009D226E"/>
    <w:rsid w:val="009D457F"/>
    <w:rsid w:val="009D6450"/>
    <w:rsid w:val="009D6706"/>
    <w:rsid w:val="009D78D3"/>
    <w:rsid w:val="009E5496"/>
    <w:rsid w:val="009E6441"/>
    <w:rsid w:val="009F38D9"/>
    <w:rsid w:val="00A00E2F"/>
    <w:rsid w:val="00A02671"/>
    <w:rsid w:val="00A07D5D"/>
    <w:rsid w:val="00A136F7"/>
    <w:rsid w:val="00A13DD3"/>
    <w:rsid w:val="00A166C4"/>
    <w:rsid w:val="00A17E8E"/>
    <w:rsid w:val="00A22299"/>
    <w:rsid w:val="00A22B85"/>
    <w:rsid w:val="00A2553F"/>
    <w:rsid w:val="00A26E0A"/>
    <w:rsid w:val="00A314F3"/>
    <w:rsid w:val="00A32326"/>
    <w:rsid w:val="00A43C0C"/>
    <w:rsid w:val="00A45DE0"/>
    <w:rsid w:val="00A45EEA"/>
    <w:rsid w:val="00A461C3"/>
    <w:rsid w:val="00A51BCB"/>
    <w:rsid w:val="00A53589"/>
    <w:rsid w:val="00A54DD7"/>
    <w:rsid w:val="00A56229"/>
    <w:rsid w:val="00A569EC"/>
    <w:rsid w:val="00A56F8E"/>
    <w:rsid w:val="00A63A0E"/>
    <w:rsid w:val="00A66946"/>
    <w:rsid w:val="00A6761E"/>
    <w:rsid w:val="00A74359"/>
    <w:rsid w:val="00A80528"/>
    <w:rsid w:val="00A807D9"/>
    <w:rsid w:val="00A80A78"/>
    <w:rsid w:val="00A822C2"/>
    <w:rsid w:val="00A8384D"/>
    <w:rsid w:val="00A83A64"/>
    <w:rsid w:val="00A83F34"/>
    <w:rsid w:val="00A87C38"/>
    <w:rsid w:val="00A87D6F"/>
    <w:rsid w:val="00A919A2"/>
    <w:rsid w:val="00A91A3D"/>
    <w:rsid w:val="00A931CD"/>
    <w:rsid w:val="00A94B51"/>
    <w:rsid w:val="00AA37B3"/>
    <w:rsid w:val="00AA60B1"/>
    <w:rsid w:val="00AA6F90"/>
    <w:rsid w:val="00AA77A6"/>
    <w:rsid w:val="00AB2346"/>
    <w:rsid w:val="00AB2AA1"/>
    <w:rsid w:val="00AB2BBA"/>
    <w:rsid w:val="00AB445C"/>
    <w:rsid w:val="00AB684D"/>
    <w:rsid w:val="00AB726A"/>
    <w:rsid w:val="00AC5015"/>
    <w:rsid w:val="00AC5271"/>
    <w:rsid w:val="00AD29FB"/>
    <w:rsid w:val="00AE2109"/>
    <w:rsid w:val="00AE3177"/>
    <w:rsid w:val="00AE7F4D"/>
    <w:rsid w:val="00AF2E40"/>
    <w:rsid w:val="00AF426D"/>
    <w:rsid w:val="00AF4C45"/>
    <w:rsid w:val="00B02245"/>
    <w:rsid w:val="00B0261C"/>
    <w:rsid w:val="00B03F99"/>
    <w:rsid w:val="00B04EB9"/>
    <w:rsid w:val="00B05CC0"/>
    <w:rsid w:val="00B06E30"/>
    <w:rsid w:val="00B06EE1"/>
    <w:rsid w:val="00B15926"/>
    <w:rsid w:val="00B205E0"/>
    <w:rsid w:val="00B244D9"/>
    <w:rsid w:val="00B25056"/>
    <w:rsid w:val="00B268A0"/>
    <w:rsid w:val="00B3025B"/>
    <w:rsid w:val="00B340F7"/>
    <w:rsid w:val="00B40F1E"/>
    <w:rsid w:val="00B40F35"/>
    <w:rsid w:val="00B45B9B"/>
    <w:rsid w:val="00B50AD8"/>
    <w:rsid w:val="00B51BDE"/>
    <w:rsid w:val="00B62092"/>
    <w:rsid w:val="00B62407"/>
    <w:rsid w:val="00B64314"/>
    <w:rsid w:val="00B66A50"/>
    <w:rsid w:val="00B709C6"/>
    <w:rsid w:val="00B73F6B"/>
    <w:rsid w:val="00B7764E"/>
    <w:rsid w:val="00B807CF"/>
    <w:rsid w:val="00B8114A"/>
    <w:rsid w:val="00B8248E"/>
    <w:rsid w:val="00B844FE"/>
    <w:rsid w:val="00B87CD2"/>
    <w:rsid w:val="00B9049B"/>
    <w:rsid w:val="00B94CBB"/>
    <w:rsid w:val="00B95810"/>
    <w:rsid w:val="00BA1339"/>
    <w:rsid w:val="00BA6774"/>
    <w:rsid w:val="00BA6D1F"/>
    <w:rsid w:val="00BB0DF9"/>
    <w:rsid w:val="00BB1D86"/>
    <w:rsid w:val="00BB1DE4"/>
    <w:rsid w:val="00BB270A"/>
    <w:rsid w:val="00BB45D0"/>
    <w:rsid w:val="00BB5189"/>
    <w:rsid w:val="00BB54AC"/>
    <w:rsid w:val="00BB6A2C"/>
    <w:rsid w:val="00BC285B"/>
    <w:rsid w:val="00BC2B0F"/>
    <w:rsid w:val="00BC45A6"/>
    <w:rsid w:val="00BC5324"/>
    <w:rsid w:val="00BC5943"/>
    <w:rsid w:val="00BE0DF6"/>
    <w:rsid w:val="00BE1C3A"/>
    <w:rsid w:val="00BE2929"/>
    <w:rsid w:val="00BF3981"/>
    <w:rsid w:val="00BF472B"/>
    <w:rsid w:val="00C01F83"/>
    <w:rsid w:val="00C0355A"/>
    <w:rsid w:val="00C039B4"/>
    <w:rsid w:val="00C10423"/>
    <w:rsid w:val="00C10713"/>
    <w:rsid w:val="00C10AD4"/>
    <w:rsid w:val="00C1370E"/>
    <w:rsid w:val="00C1441F"/>
    <w:rsid w:val="00C20A6B"/>
    <w:rsid w:val="00C26F62"/>
    <w:rsid w:val="00C30684"/>
    <w:rsid w:val="00C356BD"/>
    <w:rsid w:val="00C42C88"/>
    <w:rsid w:val="00C44383"/>
    <w:rsid w:val="00C463C9"/>
    <w:rsid w:val="00C521A2"/>
    <w:rsid w:val="00C5244E"/>
    <w:rsid w:val="00C52D3B"/>
    <w:rsid w:val="00C546A5"/>
    <w:rsid w:val="00C654DB"/>
    <w:rsid w:val="00C71EB7"/>
    <w:rsid w:val="00C7415A"/>
    <w:rsid w:val="00C76F13"/>
    <w:rsid w:val="00C76F19"/>
    <w:rsid w:val="00C77B15"/>
    <w:rsid w:val="00C8222A"/>
    <w:rsid w:val="00C84034"/>
    <w:rsid w:val="00C96241"/>
    <w:rsid w:val="00C96324"/>
    <w:rsid w:val="00CA2F9C"/>
    <w:rsid w:val="00CA3318"/>
    <w:rsid w:val="00CB14B9"/>
    <w:rsid w:val="00CB1E40"/>
    <w:rsid w:val="00CB3701"/>
    <w:rsid w:val="00CB505D"/>
    <w:rsid w:val="00CB6FDE"/>
    <w:rsid w:val="00CC1438"/>
    <w:rsid w:val="00CC5E9D"/>
    <w:rsid w:val="00CD116B"/>
    <w:rsid w:val="00CD1F1D"/>
    <w:rsid w:val="00CD4535"/>
    <w:rsid w:val="00CD7504"/>
    <w:rsid w:val="00CE3484"/>
    <w:rsid w:val="00CF395A"/>
    <w:rsid w:val="00CF7BBF"/>
    <w:rsid w:val="00D011A1"/>
    <w:rsid w:val="00D01A09"/>
    <w:rsid w:val="00D0246C"/>
    <w:rsid w:val="00D05180"/>
    <w:rsid w:val="00D05688"/>
    <w:rsid w:val="00D1528B"/>
    <w:rsid w:val="00D154D0"/>
    <w:rsid w:val="00D16204"/>
    <w:rsid w:val="00D23FAA"/>
    <w:rsid w:val="00D263F3"/>
    <w:rsid w:val="00D303B1"/>
    <w:rsid w:val="00D32CE1"/>
    <w:rsid w:val="00D35876"/>
    <w:rsid w:val="00D36364"/>
    <w:rsid w:val="00D41644"/>
    <w:rsid w:val="00D43F0F"/>
    <w:rsid w:val="00D4551A"/>
    <w:rsid w:val="00D46A33"/>
    <w:rsid w:val="00D52AB0"/>
    <w:rsid w:val="00D56802"/>
    <w:rsid w:val="00D60368"/>
    <w:rsid w:val="00D65785"/>
    <w:rsid w:val="00D70664"/>
    <w:rsid w:val="00D7363A"/>
    <w:rsid w:val="00D74113"/>
    <w:rsid w:val="00D7417D"/>
    <w:rsid w:val="00D74B3F"/>
    <w:rsid w:val="00D76B1B"/>
    <w:rsid w:val="00D80AAA"/>
    <w:rsid w:val="00D80C8A"/>
    <w:rsid w:val="00D82B52"/>
    <w:rsid w:val="00D8454D"/>
    <w:rsid w:val="00D8742F"/>
    <w:rsid w:val="00D92603"/>
    <w:rsid w:val="00D97855"/>
    <w:rsid w:val="00DA3F2B"/>
    <w:rsid w:val="00DA506B"/>
    <w:rsid w:val="00DA6818"/>
    <w:rsid w:val="00DA7C56"/>
    <w:rsid w:val="00DB5ECC"/>
    <w:rsid w:val="00DB69C3"/>
    <w:rsid w:val="00DD1533"/>
    <w:rsid w:val="00DD18F3"/>
    <w:rsid w:val="00DE19C1"/>
    <w:rsid w:val="00DE3956"/>
    <w:rsid w:val="00DE4035"/>
    <w:rsid w:val="00DE4E8C"/>
    <w:rsid w:val="00DE7050"/>
    <w:rsid w:val="00DE7610"/>
    <w:rsid w:val="00DF0A73"/>
    <w:rsid w:val="00DF69F0"/>
    <w:rsid w:val="00E0168D"/>
    <w:rsid w:val="00E041CA"/>
    <w:rsid w:val="00E13964"/>
    <w:rsid w:val="00E210F7"/>
    <w:rsid w:val="00E22E2C"/>
    <w:rsid w:val="00E30B4F"/>
    <w:rsid w:val="00E310FC"/>
    <w:rsid w:val="00E327A2"/>
    <w:rsid w:val="00E33A86"/>
    <w:rsid w:val="00E34071"/>
    <w:rsid w:val="00E40BDC"/>
    <w:rsid w:val="00E41915"/>
    <w:rsid w:val="00E41E0F"/>
    <w:rsid w:val="00E45C03"/>
    <w:rsid w:val="00E51829"/>
    <w:rsid w:val="00E53BD0"/>
    <w:rsid w:val="00E5509C"/>
    <w:rsid w:val="00E5616C"/>
    <w:rsid w:val="00E60129"/>
    <w:rsid w:val="00E60474"/>
    <w:rsid w:val="00E6073F"/>
    <w:rsid w:val="00E60C3E"/>
    <w:rsid w:val="00E638E4"/>
    <w:rsid w:val="00E704DB"/>
    <w:rsid w:val="00E706A1"/>
    <w:rsid w:val="00E70999"/>
    <w:rsid w:val="00E7182A"/>
    <w:rsid w:val="00E724B2"/>
    <w:rsid w:val="00E73491"/>
    <w:rsid w:val="00E73D85"/>
    <w:rsid w:val="00E77B88"/>
    <w:rsid w:val="00E87306"/>
    <w:rsid w:val="00E874FA"/>
    <w:rsid w:val="00E91742"/>
    <w:rsid w:val="00E92980"/>
    <w:rsid w:val="00E92C53"/>
    <w:rsid w:val="00E96DF9"/>
    <w:rsid w:val="00EA0BEE"/>
    <w:rsid w:val="00EA1000"/>
    <w:rsid w:val="00EA2C4B"/>
    <w:rsid w:val="00EA5DD2"/>
    <w:rsid w:val="00EA6E12"/>
    <w:rsid w:val="00EB0631"/>
    <w:rsid w:val="00EB1C10"/>
    <w:rsid w:val="00EB1F75"/>
    <w:rsid w:val="00EB63E6"/>
    <w:rsid w:val="00EB694A"/>
    <w:rsid w:val="00EC0CEA"/>
    <w:rsid w:val="00EC1CCB"/>
    <w:rsid w:val="00EC693E"/>
    <w:rsid w:val="00ED0EB7"/>
    <w:rsid w:val="00ED398E"/>
    <w:rsid w:val="00ED4C46"/>
    <w:rsid w:val="00ED5EC7"/>
    <w:rsid w:val="00ED78EA"/>
    <w:rsid w:val="00EE0AC3"/>
    <w:rsid w:val="00EE2586"/>
    <w:rsid w:val="00EE2964"/>
    <w:rsid w:val="00EE7105"/>
    <w:rsid w:val="00EF015F"/>
    <w:rsid w:val="00EF0677"/>
    <w:rsid w:val="00EF3CD9"/>
    <w:rsid w:val="00F065B6"/>
    <w:rsid w:val="00F0735D"/>
    <w:rsid w:val="00F10EDF"/>
    <w:rsid w:val="00F12D74"/>
    <w:rsid w:val="00F135FC"/>
    <w:rsid w:val="00F13C35"/>
    <w:rsid w:val="00F15328"/>
    <w:rsid w:val="00F15AC4"/>
    <w:rsid w:val="00F229F9"/>
    <w:rsid w:val="00F22F2A"/>
    <w:rsid w:val="00F23BAD"/>
    <w:rsid w:val="00F262A3"/>
    <w:rsid w:val="00F33751"/>
    <w:rsid w:val="00F34E32"/>
    <w:rsid w:val="00F428B9"/>
    <w:rsid w:val="00F4435A"/>
    <w:rsid w:val="00F50877"/>
    <w:rsid w:val="00F6207C"/>
    <w:rsid w:val="00F63873"/>
    <w:rsid w:val="00F63AD5"/>
    <w:rsid w:val="00F65ED5"/>
    <w:rsid w:val="00F746E6"/>
    <w:rsid w:val="00F76998"/>
    <w:rsid w:val="00F77D17"/>
    <w:rsid w:val="00F815A4"/>
    <w:rsid w:val="00F83D68"/>
    <w:rsid w:val="00F86DD8"/>
    <w:rsid w:val="00F902E0"/>
    <w:rsid w:val="00F97865"/>
    <w:rsid w:val="00FA25AA"/>
    <w:rsid w:val="00FA46DD"/>
    <w:rsid w:val="00FA570E"/>
    <w:rsid w:val="00FB087B"/>
    <w:rsid w:val="00FB2FA1"/>
    <w:rsid w:val="00FB4FF8"/>
    <w:rsid w:val="00FB52C7"/>
    <w:rsid w:val="00FB6AAA"/>
    <w:rsid w:val="00FB7CEB"/>
    <w:rsid w:val="00FC0FC9"/>
    <w:rsid w:val="00FC54C5"/>
    <w:rsid w:val="00FC6B5B"/>
    <w:rsid w:val="00FD3FAF"/>
    <w:rsid w:val="00FD42E8"/>
    <w:rsid w:val="00FF32A6"/>
    <w:rsid w:val="00FF76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D919F0"/>
  <w15:docId w15:val="{CE6A0AE9-D0D9-48DB-B618-5D733B4B42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6240"/>
    <w:pPr>
      <w:spacing w:after="120"/>
    </w:pPr>
    <w:rPr>
      <w:rFonts w:ascii="Arial" w:hAnsi="Arial" w:cs="Arial"/>
    </w:rPr>
  </w:style>
  <w:style w:type="paragraph" w:styleId="Heading1">
    <w:name w:val="heading 1"/>
    <w:basedOn w:val="Normal"/>
    <w:next w:val="Normal"/>
    <w:link w:val="Heading1Char"/>
    <w:uiPriority w:val="9"/>
    <w:qFormat/>
    <w:rsid w:val="00126240"/>
    <w:pPr>
      <w:keepNext/>
      <w:keepLines/>
      <w:numPr>
        <w:numId w:val="16"/>
      </w:numPr>
      <w:spacing w:before="360"/>
      <w:ind w:left="431" w:hanging="431"/>
      <w:outlineLvl w:val="0"/>
    </w:pPr>
    <w:rPr>
      <w:rFonts w:eastAsiaTheme="majorEastAsia" w:cstheme="majorBidi"/>
      <w:b/>
      <w:bCs/>
      <w:color w:val="EB2A7B"/>
      <w:sz w:val="32"/>
      <w:szCs w:val="28"/>
    </w:rPr>
  </w:style>
  <w:style w:type="paragraph" w:styleId="Heading2">
    <w:name w:val="heading 2"/>
    <w:basedOn w:val="Normal"/>
    <w:next w:val="Normal"/>
    <w:link w:val="Heading2Char"/>
    <w:uiPriority w:val="9"/>
    <w:unhideWhenUsed/>
    <w:qFormat/>
    <w:rsid w:val="00126240"/>
    <w:pPr>
      <w:keepNext/>
      <w:keepLines/>
      <w:numPr>
        <w:ilvl w:val="1"/>
        <w:numId w:val="16"/>
      </w:numPr>
      <w:spacing w:before="360"/>
      <w:ind w:left="578" w:hanging="578"/>
      <w:outlineLvl w:val="1"/>
    </w:pPr>
    <w:rPr>
      <w:rFonts w:eastAsiaTheme="majorEastAsia" w:cstheme="majorBidi"/>
      <w:b/>
      <w:color w:val="14B7FA"/>
      <w:sz w:val="28"/>
      <w:szCs w:val="26"/>
    </w:rPr>
  </w:style>
  <w:style w:type="paragraph" w:styleId="Heading3">
    <w:name w:val="heading 3"/>
    <w:basedOn w:val="Normal"/>
    <w:next w:val="Normal"/>
    <w:link w:val="Heading3Char"/>
    <w:uiPriority w:val="9"/>
    <w:semiHidden/>
    <w:unhideWhenUsed/>
    <w:qFormat/>
    <w:rsid w:val="000F26B6"/>
    <w:pPr>
      <w:keepNext/>
      <w:keepLines/>
      <w:numPr>
        <w:ilvl w:val="2"/>
        <w:numId w:val="16"/>
      </w:numPr>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0F26B6"/>
    <w:pPr>
      <w:keepNext/>
      <w:keepLines/>
      <w:numPr>
        <w:ilvl w:val="3"/>
        <w:numId w:val="16"/>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0F26B6"/>
    <w:pPr>
      <w:keepNext/>
      <w:keepLines/>
      <w:numPr>
        <w:ilvl w:val="4"/>
        <w:numId w:val="16"/>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0F26B6"/>
    <w:pPr>
      <w:keepNext/>
      <w:keepLines/>
      <w:numPr>
        <w:ilvl w:val="5"/>
        <w:numId w:val="16"/>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0F26B6"/>
    <w:pPr>
      <w:keepNext/>
      <w:keepLines/>
      <w:numPr>
        <w:ilvl w:val="6"/>
        <w:numId w:val="16"/>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0F26B6"/>
    <w:pPr>
      <w:keepNext/>
      <w:keepLines/>
      <w:numPr>
        <w:ilvl w:val="7"/>
        <w:numId w:val="1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F26B6"/>
    <w:pPr>
      <w:keepNext/>
      <w:keepLines/>
      <w:numPr>
        <w:ilvl w:val="8"/>
        <w:numId w:val="1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E38F6"/>
    <w:rPr>
      <w:color w:val="0000FF" w:themeColor="hyperlink"/>
      <w:u w:val="single"/>
    </w:rPr>
  </w:style>
  <w:style w:type="table" w:styleId="TableGrid">
    <w:name w:val="Table Grid"/>
    <w:basedOn w:val="TableNormal"/>
    <w:uiPriority w:val="59"/>
    <w:rsid w:val="006E38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26240"/>
    <w:rPr>
      <w:rFonts w:ascii="Arial" w:eastAsiaTheme="majorEastAsia" w:hAnsi="Arial" w:cstheme="majorBidi"/>
      <w:b/>
      <w:bCs/>
      <w:color w:val="EB2A7B"/>
      <w:sz w:val="32"/>
      <w:szCs w:val="28"/>
    </w:rPr>
  </w:style>
  <w:style w:type="paragraph" w:styleId="Header">
    <w:name w:val="header"/>
    <w:basedOn w:val="Normal"/>
    <w:link w:val="HeaderChar"/>
    <w:uiPriority w:val="99"/>
    <w:unhideWhenUsed/>
    <w:rsid w:val="00247D70"/>
    <w:pPr>
      <w:tabs>
        <w:tab w:val="center" w:pos="4513"/>
        <w:tab w:val="right" w:pos="9026"/>
      </w:tabs>
      <w:spacing w:after="0" w:line="240" w:lineRule="auto"/>
    </w:pPr>
  </w:style>
  <w:style w:type="character" w:customStyle="1" w:styleId="HeaderChar">
    <w:name w:val="Header Char"/>
    <w:basedOn w:val="DefaultParagraphFont"/>
    <w:link w:val="Header"/>
    <w:uiPriority w:val="99"/>
    <w:rsid w:val="00247D70"/>
  </w:style>
  <w:style w:type="paragraph" w:styleId="Footer">
    <w:name w:val="footer"/>
    <w:basedOn w:val="Normal"/>
    <w:link w:val="FooterChar"/>
    <w:uiPriority w:val="99"/>
    <w:unhideWhenUsed/>
    <w:rsid w:val="00247D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247D70"/>
  </w:style>
  <w:style w:type="paragraph" w:styleId="BalloonText">
    <w:name w:val="Balloon Text"/>
    <w:basedOn w:val="Normal"/>
    <w:link w:val="BalloonTextChar"/>
    <w:uiPriority w:val="99"/>
    <w:semiHidden/>
    <w:unhideWhenUsed/>
    <w:rsid w:val="00247D7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7D70"/>
    <w:rPr>
      <w:rFonts w:ascii="Tahoma" w:hAnsi="Tahoma" w:cs="Tahoma"/>
      <w:sz w:val="16"/>
      <w:szCs w:val="16"/>
    </w:rPr>
  </w:style>
  <w:style w:type="paragraph" w:styleId="TOCHeading">
    <w:name w:val="TOC Heading"/>
    <w:basedOn w:val="Heading1"/>
    <w:next w:val="Normal"/>
    <w:uiPriority w:val="39"/>
    <w:unhideWhenUsed/>
    <w:qFormat/>
    <w:rsid w:val="00247D70"/>
    <w:pPr>
      <w:spacing w:after="0"/>
      <w:outlineLvl w:val="9"/>
    </w:pPr>
    <w:rPr>
      <w:rFonts w:asciiTheme="majorHAnsi" w:hAnsiTheme="majorHAnsi"/>
      <w:color w:val="365F91" w:themeColor="accent1" w:themeShade="BF"/>
      <w:lang w:val="en-US" w:eastAsia="ja-JP"/>
    </w:rPr>
  </w:style>
  <w:style w:type="paragraph" w:styleId="TOC1">
    <w:name w:val="toc 1"/>
    <w:basedOn w:val="Normal"/>
    <w:next w:val="Normal"/>
    <w:autoRedefine/>
    <w:uiPriority w:val="39"/>
    <w:unhideWhenUsed/>
    <w:rsid w:val="00622D91"/>
    <w:pPr>
      <w:tabs>
        <w:tab w:val="left" w:pos="440"/>
        <w:tab w:val="right" w:leader="dot" w:pos="9016"/>
      </w:tabs>
      <w:spacing w:after="100"/>
    </w:pPr>
    <w:rPr>
      <w:b/>
      <w:noProof/>
    </w:rPr>
  </w:style>
  <w:style w:type="paragraph" w:styleId="ListParagraph">
    <w:name w:val="List Paragraph"/>
    <w:basedOn w:val="Normal"/>
    <w:uiPriority w:val="34"/>
    <w:qFormat/>
    <w:rsid w:val="00D74113"/>
    <w:pPr>
      <w:ind w:left="720"/>
      <w:contextualSpacing/>
    </w:pPr>
  </w:style>
  <w:style w:type="character" w:styleId="CommentReference">
    <w:name w:val="annotation reference"/>
    <w:basedOn w:val="DefaultParagraphFont"/>
    <w:uiPriority w:val="99"/>
    <w:semiHidden/>
    <w:unhideWhenUsed/>
    <w:rsid w:val="006F6E92"/>
    <w:rPr>
      <w:sz w:val="16"/>
      <w:szCs w:val="16"/>
    </w:rPr>
  </w:style>
  <w:style w:type="paragraph" w:styleId="CommentText">
    <w:name w:val="annotation text"/>
    <w:basedOn w:val="Normal"/>
    <w:link w:val="CommentTextChar"/>
    <w:uiPriority w:val="99"/>
    <w:semiHidden/>
    <w:unhideWhenUsed/>
    <w:rsid w:val="006F6E92"/>
    <w:pPr>
      <w:spacing w:line="240" w:lineRule="auto"/>
    </w:pPr>
    <w:rPr>
      <w:sz w:val="20"/>
      <w:szCs w:val="20"/>
    </w:rPr>
  </w:style>
  <w:style w:type="character" w:customStyle="1" w:styleId="CommentTextChar">
    <w:name w:val="Comment Text Char"/>
    <w:basedOn w:val="DefaultParagraphFont"/>
    <w:link w:val="CommentText"/>
    <w:uiPriority w:val="99"/>
    <w:semiHidden/>
    <w:rsid w:val="006F6E92"/>
    <w:rPr>
      <w:sz w:val="20"/>
      <w:szCs w:val="20"/>
    </w:rPr>
  </w:style>
  <w:style w:type="paragraph" w:styleId="CommentSubject">
    <w:name w:val="annotation subject"/>
    <w:basedOn w:val="CommentText"/>
    <w:next w:val="CommentText"/>
    <w:link w:val="CommentSubjectChar"/>
    <w:uiPriority w:val="99"/>
    <w:semiHidden/>
    <w:unhideWhenUsed/>
    <w:rsid w:val="006F6E92"/>
    <w:rPr>
      <w:b/>
      <w:bCs/>
    </w:rPr>
  </w:style>
  <w:style w:type="character" w:customStyle="1" w:styleId="CommentSubjectChar">
    <w:name w:val="Comment Subject Char"/>
    <w:basedOn w:val="CommentTextChar"/>
    <w:link w:val="CommentSubject"/>
    <w:uiPriority w:val="99"/>
    <w:semiHidden/>
    <w:rsid w:val="006F6E92"/>
    <w:rPr>
      <w:b/>
      <w:bCs/>
      <w:sz w:val="20"/>
      <w:szCs w:val="20"/>
    </w:rPr>
  </w:style>
  <w:style w:type="paragraph" w:styleId="Revision">
    <w:name w:val="Revision"/>
    <w:hidden/>
    <w:uiPriority w:val="99"/>
    <w:semiHidden/>
    <w:rsid w:val="00B268A0"/>
    <w:pPr>
      <w:spacing w:after="0" w:line="240" w:lineRule="auto"/>
    </w:pPr>
  </w:style>
  <w:style w:type="character" w:customStyle="1" w:styleId="Heading2Char">
    <w:name w:val="Heading 2 Char"/>
    <w:basedOn w:val="DefaultParagraphFont"/>
    <w:link w:val="Heading2"/>
    <w:uiPriority w:val="9"/>
    <w:rsid w:val="00126240"/>
    <w:rPr>
      <w:rFonts w:ascii="Arial" w:eastAsiaTheme="majorEastAsia" w:hAnsi="Arial" w:cstheme="majorBidi"/>
      <w:b/>
      <w:color w:val="14B7FA"/>
      <w:sz w:val="28"/>
      <w:szCs w:val="26"/>
    </w:rPr>
  </w:style>
  <w:style w:type="character" w:customStyle="1" w:styleId="Heading3Char">
    <w:name w:val="Heading 3 Char"/>
    <w:basedOn w:val="DefaultParagraphFont"/>
    <w:link w:val="Heading3"/>
    <w:uiPriority w:val="9"/>
    <w:semiHidden/>
    <w:rsid w:val="000F26B6"/>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0F26B6"/>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0F26B6"/>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0F26B6"/>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0F26B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0F26B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F26B6"/>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unhideWhenUsed/>
    <w:rsid w:val="00126240"/>
    <w:pPr>
      <w:spacing w:after="100"/>
      <w:ind w:left="220"/>
    </w:pPr>
  </w:style>
  <w:style w:type="paragraph" w:styleId="NormalWeb">
    <w:name w:val="Normal (Web)"/>
    <w:basedOn w:val="Normal"/>
    <w:uiPriority w:val="99"/>
    <w:semiHidden/>
    <w:unhideWhenUsed/>
    <w:rsid w:val="00854398"/>
    <w:pPr>
      <w:spacing w:after="0" w:line="240" w:lineRule="auto"/>
    </w:pPr>
    <w:rPr>
      <w:rFonts w:ascii="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481170"/>
    <w:rPr>
      <w:color w:val="800080" w:themeColor="followedHyperlink"/>
      <w:u w:val="single"/>
    </w:rPr>
  </w:style>
  <w:style w:type="character" w:customStyle="1" w:styleId="UnresolvedMention1">
    <w:name w:val="Unresolved Mention1"/>
    <w:basedOn w:val="DefaultParagraphFont"/>
    <w:uiPriority w:val="99"/>
    <w:semiHidden/>
    <w:unhideWhenUsed/>
    <w:rsid w:val="005F484A"/>
    <w:rPr>
      <w:color w:val="808080"/>
      <w:shd w:val="clear" w:color="auto" w:fill="E6E6E6"/>
    </w:rPr>
  </w:style>
  <w:style w:type="paragraph" w:styleId="NoSpacing">
    <w:name w:val="No Spacing"/>
    <w:uiPriority w:val="1"/>
    <w:qFormat/>
    <w:rsid w:val="003F3DCA"/>
    <w:pPr>
      <w:spacing w:after="0" w:line="240" w:lineRule="auto"/>
    </w:pPr>
  </w:style>
  <w:style w:type="character" w:styleId="UnresolvedMention">
    <w:name w:val="Unresolved Mention"/>
    <w:basedOn w:val="DefaultParagraphFont"/>
    <w:uiPriority w:val="99"/>
    <w:semiHidden/>
    <w:unhideWhenUsed/>
    <w:rsid w:val="006575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1939670">
      <w:bodyDiv w:val="1"/>
      <w:marLeft w:val="0"/>
      <w:marRight w:val="0"/>
      <w:marTop w:val="0"/>
      <w:marBottom w:val="0"/>
      <w:divBdr>
        <w:top w:val="none" w:sz="0" w:space="0" w:color="auto"/>
        <w:left w:val="none" w:sz="0" w:space="0" w:color="auto"/>
        <w:bottom w:val="none" w:sz="0" w:space="0" w:color="auto"/>
        <w:right w:val="none" w:sz="0" w:space="0" w:color="auto"/>
      </w:divBdr>
    </w:div>
    <w:div w:id="865171889">
      <w:bodyDiv w:val="1"/>
      <w:marLeft w:val="0"/>
      <w:marRight w:val="0"/>
      <w:marTop w:val="0"/>
      <w:marBottom w:val="0"/>
      <w:divBdr>
        <w:top w:val="none" w:sz="0" w:space="0" w:color="auto"/>
        <w:left w:val="none" w:sz="0" w:space="0" w:color="auto"/>
        <w:bottom w:val="none" w:sz="0" w:space="0" w:color="auto"/>
        <w:right w:val="none" w:sz="0" w:space="0" w:color="auto"/>
      </w:divBdr>
    </w:div>
    <w:div w:id="1120101153">
      <w:bodyDiv w:val="1"/>
      <w:marLeft w:val="0"/>
      <w:marRight w:val="0"/>
      <w:marTop w:val="0"/>
      <w:marBottom w:val="0"/>
      <w:divBdr>
        <w:top w:val="none" w:sz="0" w:space="0" w:color="auto"/>
        <w:left w:val="none" w:sz="0" w:space="0" w:color="auto"/>
        <w:bottom w:val="none" w:sz="0" w:space="0" w:color="auto"/>
        <w:right w:val="none" w:sz="0" w:space="0" w:color="auto"/>
      </w:divBdr>
    </w:div>
    <w:div w:id="1860048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sustainablefoodplaces.org/resources/food_governance_and_strategy/"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sustainablefoodplaces.org/get_involved/become_a_member/"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mailto:tandrews@soilassociation.or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mailto:sfcgrants@soilassociation.org" TargetMode="Externa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mailto:tandrews@soilassociation.org"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9C17A4-FDC7-4ECC-807B-CA2B3D7643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9</Pages>
  <Words>2070</Words>
  <Characters>11803</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Soil Association</Company>
  <LinksUpToDate>false</LinksUpToDate>
  <CharactersWithSpaces>13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zee Marceau</dc:creator>
  <cp:lastModifiedBy>Alisa Graham-Brown</cp:lastModifiedBy>
  <cp:revision>2</cp:revision>
  <cp:lastPrinted>2018-05-15T15:50:00Z</cp:lastPrinted>
  <dcterms:created xsi:type="dcterms:W3CDTF">2020-10-26T11:46:00Z</dcterms:created>
  <dcterms:modified xsi:type="dcterms:W3CDTF">2020-10-26T11:46:00Z</dcterms:modified>
</cp:coreProperties>
</file>